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06951" w14:textId="77777777" w:rsidR="005F1955" w:rsidRPr="00463243" w:rsidRDefault="004F0D32" w:rsidP="00BC00C1">
      <w:pPr>
        <w:rPr>
          <w:rFonts w:ascii="Tahoma" w:hAnsi="Tahoma" w:cs="Tahoma"/>
          <w:bCs/>
          <w:sz w:val="22"/>
          <w:szCs w:val="22"/>
        </w:rPr>
      </w:pPr>
      <w:r w:rsidRPr="004B02E6">
        <w:rPr>
          <w:rFonts w:ascii="Tahoma" w:hAnsi="Tahoma" w:cs="Tahom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2DF28B24" wp14:editId="4CD0B54D">
                <wp:simplePos x="0" y="0"/>
                <wp:positionH relativeFrom="column">
                  <wp:posOffset>5462270</wp:posOffset>
                </wp:positionH>
                <wp:positionV relativeFrom="paragraph">
                  <wp:posOffset>154380</wp:posOffset>
                </wp:positionV>
                <wp:extent cx="905510" cy="473710"/>
                <wp:effectExtent l="0" t="0" r="0" b="0"/>
                <wp:wrapNone/>
                <wp:docPr id="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905510" cy="473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7FF96F5" w14:textId="77777777" w:rsidR="0095066F" w:rsidRPr="00820BDF" w:rsidRDefault="004F0D32" w:rsidP="00BC00C1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2"/>
                                <w:szCs w:val="22"/>
                              </w:rPr>
                            </w:pPr>
                            <w:r w:rsidRPr="00820BDF"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  <w:lang w:val="cy-GB"/>
                              </w:rPr>
                              <w:t>JCQ/AA/LD</w:t>
                            </w:r>
                          </w:p>
                          <w:p w14:paraId="034F11D8" w14:textId="77777777" w:rsidR="0095066F" w:rsidRPr="00820BDF" w:rsidRDefault="004F0D32" w:rsidP="00BC00C1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  <w:lang w:val="cy-GB"/>
                              </w:rPr>
                              <w:t>Ffurflen 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F28B24" id="Rectangle 4" o:spid="_x0000_s1026" style="position:absolute;margin-left:430.1pt;margin-top:12.15pt;width:71.3pt;height:37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" o:allowincell="f">
                <v:textbox inset="0,0,0,0">
                  <w:txbxContent>
                    <w:p w14:paraId="57FF96F5" w14:textId="77777777" w:rsidR="0095066F" w:rsidRPr="00820BDF" w:rsidRDefault="004F0D32" w:rsidP="00BC00C1">
                      <w:pPr>
                        <w:jc w:val="center"/>
                        <w:rPr>
                          <w:rFonts w:ascii="Tahoma" w:hAnsi="Tahoma" w:cs="Tahoma"/>
                          <w:b/>
                          <w:sz w:val="22"/>
                          <w:szCs w:val="22"/>
                        </w:rPr>
                      </w:pPr>
                      <w:r w:rsidRPr="00820BDF"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  <w:lang w:val="cy-GB"/>
                        </w:rPr>
                        <w:t>JCQ/AA/LD</w:t>
                      </w:r>
                    </w:p>
                    <w:p w14:paraId="034F11D8" w14:textId="77777777" w:rsidR="0095066F" w:rsidRPr="00820BDF" w:rsidRDefault="004F0D32" w:rsidP="00BC00C1">
                      <w:pPr>
                        <w:jc w:val="center"/>
                        <w:rPr>
                          <w:rFonts w:ascii="Tahoma" w:hAnsi="Tahoma" w:cs="Tahoma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  <w:lang w:val="cy-GB"/>
                        </w:rPr>
                        <w:t>Ffurflen 8</w:t>
                      </w:r>
                    </w:p>
                  </w:txbxContent>
                </v:textbox>
              </v:rect>
            </w:pict>
          </mc:Fallback>
        </mc:AlternateContent>
      </w:r>
    </w:p>
    <w:p w14:paraId="22E51C6C" w14:textId="77777777" w:rsidR="00BC00C1" w:rsidRPr="004B02E6" w:rsidRDefault="004F0D32" w:rsidP="00BC00C1">
      <w:pPr>
        <w:rPr>
          <w:rFonts w:ascii="Tahoma" w:hAnsi="Tahoma" w:cs="Tahoma"/>
          <w:b/>
          <w:sz w:val="28"/>
          <w:szCs w:val="28"/>
        </w:rPr>
      </w:pPr>
      <w:r w:rsidRPr="004B02E6">
        <w:rPr>
          <w:rFonts w:ascii="Tahoma" w:hAnsi="Tahoma" w:cs="Tahoma"/>
          <w:b/>
          <w:bCs/>
          <w:sz w:val="28"/>
          <w:szCs w:val="28"/>
          <w:lang w:val="cy-GB"/>
        </w:rPr>
        <w:t>Proffil o anawsterau dysgu</w:t>
      </w:r>
    </w:p>
    <w:p w14:paraId="4A802676" w14:textId="77777777" w:rsidR="009A08D6" w:rsidRPr="00C81075" w:rsidRDefault="009A08D6" w:rsidP="00BC00C1">
      <w:pPr>
        <w:rPr>
          <w:rFonts w:ascii="Tahoma" w:hAnsi="Tahoma" w:cs="Tahoma"/>
          <w:bCs/>
          <w:sz w:val="16"/>
          <w:szCs w:val="16"/>
        </w:rPr>
      </w:pPr>
    </w:p>
    <w:p w14:paraId="315064CB" w14:textId="77777777" w:rsidR="009A08D6" w:rsidRPr="00C81075" w:rsidRDefault="004F0D32" w:rsidP="00BC00C1">
      <w:pPr>
        <w:rPr>
          <w:rFonts w:ascii="Tahoma" w:hAnsi="Tahoma" w:cs="Tahoma"/>
          <w:b/>
          <w:sz w:val="21"/>
          <w:szCs w:val="21"/>
        </w:rPr>
      </w:pPr>
      <w:r w:rsidRPr="00C81075">
        <w:rPr>
          <w:rFonts w:ascii="Tahoma" w:hAnsi="Tahoma" w:cs="Tahoma"/>
          <w:b/>
          <w:bCs/>
          <w:sz w:val="21"/>
          <w:szCs w:val="21"/>
          <w:lang w:val="cy-GB"/>
        </w:rPr>
        <w:t>Cais am drefniadau mynediad</w:t>
      </w:r>
    </w:p>
    <w:p w14:paraId="7437971C" w14:textId="77777777" w:rsidR="009A08D6" w:rsidRPr="00C81075" w:rsidRDefault="009A08D6" w:rsidP="00BC00C1">
      <w:pPr>
        <w:rPr>
          <w:rFonts w:ascii="Tahoma" w:hAnsi="Tahoma" w:cs="Tahoma"/>
          <w:bCs/>
          <w:sz w:val="16"/>
          <w:szCs w:val="16"/>
        </w:rPr>
      </w:pPr>
    </w:p>
    <w:p w14:paraId="13AD056F" w14:textId="77777777" w:rsidR="007A5699" w:rsidRPr="00C81075" w:rsidRDefault="004F0D32" w:rsidP="00BC00C1">
      <w:pPr>
        <w:rPr>
          <w:rFonts w:ascii="Tahoma" w:hAnsi="Tahoma" w:cs="Tahoma"/>
          <w:bCs/>
          <w:sz w:val="19"/>
          <w:szCs w:val="19"/>
        </w:rPr>
      </w:pPr>
      <w:r w:rsidRPr="00C81075">
        <w:rPr>
          <w:rFonts w:ascii="Tahoma" w:hAnsi="Tahoma" w:cs="Tahoma"/>
          <w:b/>
          <w:bCs/>
          <w:sz w:val="19"/>
          <w:szCs w:val="19"/>
          <w:lang w:val="cy-GB"/>
        </w:rPr>
        <w:t>Dim ond</w:t>
      </w:r>
      <w:r w:rsidRPr="00C81075">
        <w:rPr>
          <w:rFonts w:ascii="Tahoma" w:hAnsi="Tahoma" w:cs="Tahoma"/>
          <w:bCs/>
          <w:sz w:val="19"/>
          <w:szCs w:val="19"/>
          <w:lang w:val="cy-GB"/>
        </w:rPr>
        <w:t xml:space="preserve"> ar gyfer y canlynol y dylid defnyddio'r ffurflen hon:</w:t>
      </w:r>
    </w:p>
    <w:p w14:paraId="6FB63B54" w14:textId="77777777" w:rsidR="00CB111F" w:rsidRPr="00C81075" w:rsidRDefault="004F0D32" w:rsidP="007A5699">
      <w:pPr>
        <w:pStyle w:val="ListParagraph"/>
        <w:numPr>
          <w:ilvl w:val="0"/>
          <w:numId w:val="9"/>
        </w:numPr>
        <w:rPr>
          <w:rFonts w:ascii="Tahoma" w:hAnsi="Tahoma" w:cs="Tahoma"/>
          <w:bCs/>
          <w:sz w:val="19"/>
          <w:szCs w:val="19"/>
        </w:rPr>
      </w:pPr>
      <w:r w:rsidRPr="00C81075">
        <w:rPr>
          <w:rFonts w:ascii="Tahoma" w:hAnsi="Tahoma" w:cs="Tahoma"/>
          <w:bCs/>
          <w:sz w:val="19"/>
          <w:szCs w:val="19"/>
          <w:lang w:val="cy-GB"/>
        </w:rPr>
        <w:t xml:space="preserve">ymgeiswyr ag anawsterau dysgu sydd </w:t>
      </w:r>
      <w:r w:rsidRPr="00C81075">
        <w:rPr>
          <w:rFonts w:ascii="Tahoma" w:hAnsi="Tahoma" w:cs="Tahoma"/>
          <w:b/>
          <w:bCs/>
          <w:sz w:val="19"/>
          <w:szCs w:val="19"/>
          <w:lang w:val="cy-GB"/>
        </w:rPr>
        <w:t xml:space="preserve">ddim </w:t>
      </w:r>
      <w:r w:rsidRPr="00C81075">
        <w:rPr>
          <w:rFonts w:ascii="Tahoma" w:hAnsi="Tahoma" w:cs="Tahoma"/>
          <w:bCs/>
          <w:sz w:val="19"/>
          <w:szCs w:val="19"/>
          <w:lang w:val="cy-GB"/>
        </w:rPr>
        <w:t>yn destun i EHCP neu Ddatganiad o Anghenion Addysgol Arbennig y mae angen 25% o amser ychwanegol a/neu ysgrifennydd arnyn nhw (gan gynnwys ymgeiswyr y mae angen darllenydd cyfrifiadur / darllenydd a 25% o amser ychwanegol a/neu ysgrifennydd arnyn nhw);</w:t>
      </w:r>
    </w:p>
    <w:p w14:paraId="3D0EF4B6" w14:textId="77777777" w:rsidR="007A5699" w:rsidRPr="00C81075" w:rsidRDefault="004F0D32" w:rsidP="007A5699">
      <w:pPr>
        <w:pStyle w:val="ListParagraph"/>
        <w:numPr>
          <w:ilvl w:val="0"/>
          <w:numId w:val="9"/>
        </w:numPr>
        <w:rPr>
          <w:rFonts w:ascii="Tahoma" w:hAnsi="Tahoma" w:cs="Tahoma"/>
          <w:bCs/>
          <w:sz w:val="19"/>
          <w:szCs w:val="19"/>
        </w:rPr>
      </w:pPr>
      <w:r w:rsidRPr="00C81075">
        <w:rPr>
          <w:rFonts w:ascii="Tahoma" w:hAnsi="Tahoma" w:cs="Tahoma"/>
          <w:bCs/>
          <w:sz w:val="19"/>
          <w:szCs w:val="19"/>
          <w:lang w:val="cy-GB"/>
        </w:rPr>
        <w:t>pob ymgeisydd ag anawsterau dysgu y mae angen hyd at 50% o amser ychwanegol arnyn nhw;</w:t>
      </w:r>
    </w:p>
    <w:p w14:paraId="01CEB2E0" w14:textId="77777777" w:rsidR="007A5699" w:rsidRPr="00C81075" w:rsidRDefault="004F0D32" w:rsidP="007A5699">
      <w:pPr>
        <w:pStyle w:val="ListParagraph"/>
        <w:numPr>
          <w:ilvl w:val="0"/>
          <w:numId w:val="9"/>
        </w:numPr>
        <w:rPr>
          <w:rFonts w:ascii="Tahoma" w:hAnsi="Tahoma" w:cs="Tahoma"/>
          <w:bCs/>
          <w:sz w:val="19"/>
          <w:szCs w:val="19"/>
        </w:rPr>
      </w:pPr>
      <w:r w:rsidRPr="00C81075">
        <w:rPr>
          <w:rFonts w:ascii="Tahoma" w:hAnsi="Tahoma" w:cs="Tahoma"/>
          <w:bCs/>
          <w:sz w:val="19"/>
          <w:szCs w:val="19"/>
          <w:lang w:val="cy-GB"/>
        </w:rPr>
        <w:t>pob ymgeisydd y mae angen Addasydd Iaith arnyn nhw.</w:t>
      </w:r>
    </w:p>
    <w:p w14:paraId="71B0FD29" w14:textId="77777777" w:rsidR="00BC00C1" w:rsidRPr="00C81075" w:rsidRDefault="00BC00C1" w:rsidP="00BC00C1">
      <w:pPr>
        <w:rPr>
          <w:rFonts w:ascii="Tahoma" w:hAnsi="Tahoma" w:cs="Tahoma"/>
          <w:bCs/>
          <w:sz w:val="16"/>
          <w:szCs w:val="16"/>
        </w:rPr>
      </w:pPr>
    </w:p>
    <w:p w14:paraId="2DECFA2B" w14:textId="77777777" w:rsidR="008E2240" w:rsidRPr="00C81075" w:rsidRDefault="004F0D32" w:rsidP="006944E0">
      <w:pPr>
        <w:rPr>
          <w:rFonts w:ascii="Tahoma" w:hAnsi="Tahoma" w:cs="Tahoma"/>
          <w:bCs/>
          <w:color w:val="000000"/>
          <w:sz w:val="19"/>
          <w:szCs w:val="19"/>
        </w:rPr>
      </w:pPr>
      <w:r w:rsidRPr="00C81075">
        <w:rPr>
          <w:rFonts w:ascii="Tahoma" w:hAnsi="Tahoma" w:cs="Tahoma"/>
          <w:b/>
          <w:bCs/>
          <w:color w:val="000000"/>
          <w:sz w:val="19"/>
          <w:szCs w:val="19"/>
          <w:lang w:val="cy-GB"/>
        </w:rPr>
        <w:t>Rhaid</w:t>
      </w:r>
      <w:r w:rsidRPr="00C81075">
        <w:rPr>
          <w:rFonts w:ascii="Tahoma" w:hAnsi="Tahoma" w:cs="Tahoma"/>
          <w:bCs/>
          <w:color w:val="000000"/>
          <w:sz w:val="19"/>
          <w:szCs w:val="19"/>
          <w:lang w:val="cy-GB"/>
        </w:rPr>
        <w:t xml:space="preserve"> cyflwyno ceisiadau am y cymwysterau canlynol gan ddefnyddio </w:t>
      </w:r>
      <w:r w:rsidRPr="00C81075">
        <w:rPr>
          <w:rFonts w:ascii="Tahoma" w:hAnsi="Tahoma" w:cs="Tahoma"/>
          <w:b/>
          <w:bCs/>
          <w:i/>
          <w:iCs/>
          <w:color w:val="000000"/>
          <w:sz w:val="19"/>
          <w:szCs w:val="19"/>
          <w:lang w:val="cy-GB"/>
        </w:rPr>
        <w:t>Trefniadau mynediad ar-lein:</w:t>
      </w:r>
    </w:p>
    <w:p w14:paraId="77462028" w14:textId="77777777" w:rsidR="00E95DC4" w:rsidRPr="00C81075" w:rsidRDefault="004F0D32" w:rsidP="00F000B6">
      <w:pPr>
        <w:jc w:val="both"/>
        <w:rPr>
          <w:rFonts w:ascii="Tahoma" w:hAnsi="Tahoma" w:cs="Tahoma"/>
          <w:bCs/>
          <w:color w:val="000000"/>
          <w:sz w:val="19"/>
          <w:szCs w:val="19"/>
        </w:rPr>
      </w:pPr>
      <w:r w:rsidRPr="00C81075">
        <w:rPr>
          <w:rFonts w:ascii="Tahoma" w:hAnsi="Tahoma" w:cs="Tahoma"/>
          <w:bCs/>
          <w:color w:val="000000"/>
          <w:sz w:val="19"/>
          <w:szCs w:val="19"/>
          <w:lang w:val="cy-GB"/>
        </w:rPr>
        <w:t>cymwysterau Cyffredinol Cymhwysol AQA, cymwysterau Technegol Lefel 1, Lefel 2 a Lefel 3 AQA, Cymwysterau Cenedlaethol Caergrawnt,</w:t>
      </w:r>
    </w:p>
    <w:p w14:paraId="584C84E2" w14:textId="77777777" w:rsidR="00E95DC4" w:rsidRPr="00C81075" w:rsidRDefault="004F0D32" w:rsidP="00F000B6">
      <w:pPr>
        <w:rPr>
          <w:rFonts w:ascii="Tahoma" w:hAnsi="Tahoma" w:cs="Tahoma"/>
          <w:bCs/>
          <w:color w:val="000000"/>
          <w:sz w:val="19"/>
          <w:szCs w:val="19"/>
        </w:rPr>
      </w:pPr>
      <w:r w:rsidRPr="00C81075">
        <w:rPr>
          <w:rFonts w:ascii="Tahoma" w:hAnsi="Tahoma" w:cs="Tahoma"/>
          <w:bCs/>
          <w:color w:val="000000"/>
          <w:sz w:val="19"/>
          <w:szCs w:val="19"/>
          <w:lang w:val="cy-GB"/>
        </w:rPr>
        <w:t>Cymwysterau Technegol Caergrawnt, Mathemateg Annibynnol (FSMQ), TAG, TGAU, Tystysgrifau Lefel 3 OCR, Cymwysterau Cyffredinol CBAC Lefel 1 a Lefel 2, Cymwysterau Galwedigaethol CBAC Lefel 1 a Lefel 2 a Chymwysterau Cymhwysol CBAC Lefel 3.</w:t>
      </w:r>
    </w:p>
    <w:p w14:paraId="0A92B0BD" w14:textId="77777777" w:rsidR="00E95DC4" w:rsidRPr="00C81075" w:rsidRDefault="00E95DC4" w:rsidP="006944E0">
      <w:pPr>
        <w:rPr>
          <w:rFonts w:ascii="Tahoma" w:hAnsi="Tahoma" w:cs="Tahoma"/>
          <w:bCs/>
          <w:color w:val="000000"/>
          <w:sz w:val="16"/>
          <w:szCs w:val="16"/>
        </w:rPr>
      </w:pPr>
    </w:p>
    <w:p w14:paraId="389305F2" w14:textId="77777777" w:rsidR="008B4C9C" w:rsidRPr="00C81075" w:rsidRDefault="004F0D32" w:rsidP="008B4C9C">
      <w:pPr>
        <w:rPr>
          <w:rFonts w:ascii="Tahoma" w:hAnsi="Tahoma" w:cs="Tahoma"/>
          <w:bCs/>
          <w:sz w:val="19"/>
          <w:szCs w:val="19"/>
        </w:rPr>
      </w:pPr>
      <w:r w:rsidRPr="00C81075">
        <w:rPr>
          <w:rFonts w:ascii="Tahoma" w:hAnsi="Tahoma" w:cs="Tahoma"/>
          <w:b/>
          <w:bCs/>
          <w:sz w:val="19"/>
          <w:szCs w:val="19"/>
          <w:lang w:val="cy-GB"/>
        </w:rPr>
        <w:t>Rhaid</w:t>
      </w:r>
      <w:r w:rsidRPr="00C81075">
        <w:rPr>
          <w:rFonts w:ascii="Tahoma" w:hAnsi="Tahoma" w:cs="Tahoma"/>
          <w:bCs/>
          <w:sz w:val="19"/>
          <w:szCs w:val="19"/>
          <w:lang w:val="cy-GB"/>
        </w:rPr>
        <w:t xml:space="preserve"> defnyddio'r ffurflen hon hefyd ar gyfer cymwysterau galwedigaethol AQA ac OCR â chydrannau asesiad allanol a Chymwysterau Cyntaf BTEC, Cymwysterau Cenedlaethol BTEC a Dyfarniadau Technegol BTEC.</w:t>
      </w:r>
    </w:p>
    <w:p w14:paraId="7B57F318" w14:textId="77777777" w:rsidR="008B4C9C" w:rsidRPr="00C81075" w:rsidRDefault="008B4C9C" w:rsidP="008B4C9C">
      <w:pPr>
        <w:rPr>
          <w:rFonts w:ascii="Tahoma" w:hAnsi="Tahoma" w:cs="Tahoma"/>
          <w:bCs/>
          <w:sz w:val="16"/>
          <w:szCs w:val="16"/>
        </w:rPr>
      </w:pPr>
    </w:p>
    <w:p w14:paraId="7815EC48" w14:textId="0F23F633" w:rsidR="00BC00C1" w:rsidRPr="00C81075" w:rsidRDefault="004F0D32" w:rsidP="006944E0">
      <w:pPr>
        <w:rPr>
          <w:rFonts w:ascii="Tahoma" w:hAnsi="Tahoma" w:cs="Tahoma"/>
          <w:bCs/>
          <w:color w:val="000000"/>
          <w:sz w:val="19"/>
          <w:szCs w:val="19"/>
        </w:rPr>
      </w:pPr>
      <w:r w:rsidRPr="00C81075">
        <w:rPr>
          <w:rFonts w:ascii="Tahoma" w:hAnsi="Tahoma" w:cs="Tahoma"/>
          <w:bCs/>
          <w:color w:val="000000"/>
          <w:sz w:val="19"/>
          <w:szCs w:val="19"/>
          <w:lang w:val="cy-GB"/>
        </w:rPr>
        <w:t xml:space="preserve">Rhaid defnyddio’r ffurflen hon i goladu'r dystiolaeth a </w:t>
      </w:r>
      <w:r w:rsidRPr="00C81075">
        <w:rPr>
          <w:rFonts w:ascii="Tahoma" w:hAnsi="Tahoma" w:cs="Tahoma"/>
          <w:b/>
          <w:bCs/>
          <w:color w:val="000000"/>
          <w:sz w:val="19"/>
          <w:szCs w:val="19"/>
          <w:lang w:val="cy-GB"/>
        </w:rPr>
        <w:t>rhaid</w:t>
      </w:r>
      <w:r w:rsidRPr="00C81075">
        <w:rPr>
          <w:rFonts w:ascii="Tahoma" w:hAnsi="Tahoma" w:cs="Tahoma"/>
          <w:bCs/>
          <w:color w:val="000000"/>
          <w:sz w:val="19"/>
          <w:szCs w:val="19"/>
          <w:lang w:val="cy-GB"/>
        </w:rPr>
        <w:t xml:space="preserve"> i'r Cydlynydd Anghenion Addysgol Arbennig ei chadw ar ffeil yn y ganolfan at ddibenion archwilio.</w:t>
      </w:r>
    </w:p>
    <w:p w14:paraId="7C167D10" w14:textId="77777777" w:rsidR="00BC00C1" w:rsidRPr="00C81075" w:rsidRDefault="00BC00C1" w:rsidP="006944E0">
      <w:pPr>
        <w:rPr>
          <w:rFonts w:ascii="Tahoma" w:hAnsi="Tahoma" w:cs="Tahoma"/>
          <w:bCs/>
          <w:sz w:val="16"/>
          <w:szCs w:val="16"/>
        </w:rPr>
      </w:pPr>
    </w:p>
    <w:p w14:paraId="05C8D935" w14:textId="77777777" w:rsidR="008631AD" w:rsidRPr="00C81075" w:rsidRDefault="004F0D32" w:rsidP="006944E0">
      <w:pPr>
        <w:rPr>
          <w:rFonts w:ascii="Tahoma" w:hAnsi="Tahoma" w:cs="Tahoma"/>
          <w:bCs/>
          <w:sz w:val="19"/>
          <w:szCs w:val="19"/>
        </w:rPr>
      </w:pPr>
      <w:r w:rsidRPr="00C81075">
        <w:rPr>
          <w:rFonts w:ascii="Tahoma" w:hAnsi="Tahoma" w:cs="Tahoma"/>
          <w:bCs/>
          <w:sz w:val="19"/>
          <w:szCs w:val="19"/>
          <w:lang w:val="cy-GB"/>
        </w:rPr>
        <w:t xml:space="preserve">Dylid darllen Penodau 5, 7 ac 8 o gyhoeddiad y CGC </w:t>
      </w:r>
      <w:r w:rsidRPr="00C81075">
        <w:rPr>
          <w:rFonts w:ascii="Tahoma" w:hAnsi="Tahoma" w:cs="Tahoma"/>
          <w:bCs/>
          <w:i/>
          <w:iCs/>
          <w:sz w:val="19"/>
          <w:szCs w:val="19"/>
          <w:lang w:val="cy-GB"/>
        </w:rPr>
        <w:t xml:space="preserve">Trefniadau Mynediad ac Addasiadau Rhesymol </w:t>
      </w:r>
      <w:r w:rsidRPr="00C81075">
        <w:rPr>
          <w:rFonts w:ascii="Tahoma" w:hAnsi="Tahoma" w:cs="Tahoma"/>
          <w:bCs/>
          <w:sz w:val="19"/>
          <w:szCs w:val="19"/>
          <w:lang w:val="cy-GB"/>
        </w:rPr>
        <w:t>cyn llenwi'r ffurflen hon.</w:t>
      </w:r>
    </w:p>
    <w:p w14:paraId="05418C9E" w14:textId="77777777" w:rsidR="00D0662D" w:rsidRPr="00C81075" w:rsidRDefault="00D0662D" w:rsidP="006944E0">
      <w:pPr>
        <w:rPr>
          <w:rFonts w:ascii="Tahoma" w:hAnsi="Tahoma" w:cs="Tahoma"/>
          <w:sz w:val="16"/>
          <w:szCs w:val="16"/>
        </w:rPr>
      </w:pPr>
    </w:p>
    <w:p w14:paraId="3EBC2C04" w14:textId="77777777" w:rsidR="00BC00C1" w:rsidRPr="00C81075" w:rsidRDefault="004F0D32" w:rsidP="006944E0">
      <w:pPr>
        <w:rPr>
          <w:rFonts w:ascii="Tahoma" w:hAnsi="Tahoma" w:cs="Tahoma"/>
          <w:sz w:val="19"/>
          <w:szCs w:val="19"/>
        </w:rPr>
      </w:pPr>
      <w:r w:rsidRPr="00C81075">
        <w:rPr>
          <w:rFonts w:ascii="Tahoma" w:hAnsi="Tahoma" w:cs="Tahoma"/>
          <w:b/>
          <w:bCs/>
          <w:sz w:val="19"/>
          <w:szCs w:val="19"/>
          <w:lang w:val="cy-GB"/>
        </w:rPr>
        <w:t xml:space="preserve">Rhaid i'r Cydlynydd Anghenion Addysgol Arbennig neu’r aseswr sy'n gweithio yn y ganolfan lenwi Rhannau 1 a 3. </w:t>
      </w:r>
    </w:p>
    <w:p w14:paraId="53F16C25" w14:textId="77777777" w:rsidR="008631AD" w:rsidRPr="00C81075" w:rsidRDefault="008631AD" w:rsidP="008631AD">
      <w:pPr>
        <w:rPr>
          <w:rFonts w:ascii="Tahoma" w:hAnsi="Tahoma" w:cs="Tahoma"/>
          <w:sz w:val="16"/>
          <w:szCs w:val="16"/>
        </w:rPr>
      </w:pPr>
    </w:p>
    <w:tbl>
      <w:tblPr>
        <w:tblW w:w="102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2410"/>
        <w:gridCol w:w="2268"/>
        <w:gridCol w:w="2466"/>
      </w:tblGrid>
      <w:tr w:rsidR="00C27972" w14:paraId="1F148143" w14:textId="77777777" w:rsidTr="00C81075">
        <w:trPr>
          <w:cantSplit/>
          <w:trHeight w:val="545"/>
          <w:jc w:val="center"/>
        </w:trPr>
        <w:tc>
          <w:tcPr>
            <w:tcW w:w="311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FCEA759" w14:textId="77777777" w:rsidR="00750977" w:rsidRPr="00C81075" w:rsidRDefault="004F0D32" w:rsidP="005E1279">
            <w:pPr>
              <w:spacing w:before="120" w:after="120"/>
              <w:rPr>
                <w:rFonts w:ascii="Tahoma" w:hAnsi="Tahoma" w:cs="Tahoma"/>
                <w:b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 xml:space="preserve">Enw'r ymgeisydd 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5F6EE5A" w14:textId="77777777" w:rsidR="00750977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D22D7A0" w14:textId="77777777" w:rsidR="00750977" w:rsidRPr="00C81075" w:rsidRDefault="004F0D32" w:rsidP="0031520A">
            <w:pPr>
              <w:spacing w:before="120" w:after="120"/>
              <w:rPr>
                <w:rFonts w:ascii="Tahoma" w:hAnsi="Tahoma" w:cs="Tahoma"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Dyddiad Geni</w:t>
            </w:r>
          </w:p>
        </w:tc>
        <w:tc>
          <w:tcPr>
            <w:tcW w:w="246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CB6E24D" w14:textId="77777777" w:rsidR="00750977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73BF9E4D" w14:textId="77777777" w:rsidTr="00C81075">
        <w:trPr>
          <w:cantSplit/>
          <w:trHeight w:val="394"/>
          <w:jc w:val="center"/>
        </w:trPr>
        <w:tc>
          <w:tcPr>
            <w:tcW w:w="311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FA048" w14:textId="77777777" w:rsidR="00A67BA1" w:rsidRPr="00C81075" w:rsidRDefault="004F0D32" w:rsidP="005E1279">
            <w:pPr>
              <w:spacing w:before="120" w:after="120"/>
              <w:rPr>
                <w:rFonts w:ascii="Tahoma" w:hAnsi="Tahoma" w:cs="Tahoma"/>
                <w:b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Rhif yr Ymgeisydd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A4EC29" w14:textId="77777777" w:rsidR="00A67BA1" w:rsidRPr="007411F9" w:rsidRDefault="004F0D32" w:rsidP="00BC633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E049A10" w14:textId="77777777" w:rsidR="00A67BA1" w:rsidRPr="00C81075" w:rsidRDefault="004F0D32" w:rsidP="0031520A">
            <w:pPr>
              <w:spacing w:before="120" w:after="120"/>
              <w:rPr>
                <w:rFonts w:ascii="Tahoma" w:hAnsi="Tahoma" w:cs="Tahoma"/>
                <w:b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Cyfres arholiadau gyntaf</w:t>
            </w:r>
          </w:p>
        </w:tc>
        <w:tc>
          <w:tcPr>
            <w:tcW w:w="246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197485C" w14:textId="77777777" w:rsidR="00A67BA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60A62692" w14:textId="77777777" w:rsidTr="00C81075">
        <w:trPr>
          <w:cantSplit/>
          <w:trHeight w:val="394"/>
          <w:jc w:val="center"/>
        </w:trPr>
        <w:tc>
          <w:tcPr>
            <w:tcW w:w="311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928E89C" w14:textId="77777777" w:rsidR="00BB6DDF" w:rsidRPr="00C81075" w:rsidRDefault="004F0D32" w:rsidP="005E1279">
            <w:pPr>
              <w:spacing w:before="120" w:after="120"/>
              <w:rPr>
                <w:rFonts w:ascii="Tahoma" w:hAnsi="Tahoma" w:cs="Tahoma"/>
                <w:b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Blwyddyn (blynyddoedd) academaidd y bydd yr ymgeisydd yn astudio’r cwrs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1706D3B" w14:textId="77777777" w:rsidR="00BC00C1" w:rsidRPr="007411F9" w:rsidRDefault="004F0D32" w:rsidP="00BC633C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1B51FD" w14:textId="77777777" w:rsidR="00BC00C1" w:rsidRPr="00C81075" w:rsidRDefault="004F0D32" w:rsidP="0031520A">
            <w:pPr>
              <w:spacing w:before="120" w:after="120"/>
              <w:rPr>
                <w:rFonts w:ascii="Tahoma" w:hAnsi="Tahoma" w:cs="Tahoma"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Enw'r ganolfan</w:t>
            </w: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ab/>
            </w:r>
          </w:p>
        </w:tc>
        <w:tc>
          <w:tcPr>
            <w:tcW w:w="246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2543C7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0"/>
            <w:r w:rsidRPr="007411F9">
              <w:rPr>
                <w:rFonts w:ascii="Tahoma" w:hAnsi="Tahoma" w:cs="Tahoma"/>
                <w:sz w:val="20"/>
                <w:lang w:val="cy-GB"/>
              </w:rPr>
              <w:t xml:space="preserve"> </w:t>
            </w:r>
          </w:p>
        </w:tc>
      </w:tr>
      <w:tr w:rsidR="00C27972" w14:paraId="4967723A" w14:textId="77777777" w:rsidTr="00C81075">
        <w:trPr>
          <w:cantSplit/>
          <w:trHeight w:val="518"/>
          <w:jc w:val="center"/>
        </w:trPr>
        <w:tc>
          <w:tcPr>
            <w:tcW w:w="311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22A3DA" w14:textId="77777777" w:rsidR="00A67BA1" w:rsidRPr="00C81075" w:rsidRDefault="004F0D32" w:rsidP="005E1279">
            <w:pPr>
              <w:spacing w:before="120" w:after="120"/>
              <w:rPr>
                <w:rFonts w:ascii="Tahoma" w:hAnsi="Tahoma" w:cs="Tahoma"/>
                <w:b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Cyfeiriad E-bost y Ganolfan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F4C2DB" w14:textId="77777777" w:rsidR="00A67BA1" w:rsidRPr="007411F9" w:rsidRDefault="004F0D32" w:rsidP="00BC633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0E40B2D" w14:textId="77777777" w:rsidR="00A67BA1" w:rsidRPr="00C81075" w:rsidRDefault="004F0D32" w:rsidP="0031520A">
            <w:pPr>
              <w:spacing w:before="120" w:after="120"/>
              <w:rPr>
                <w:rFonts w:ascii="Tahoma" w:hAnsi="Tahoma" w:cs="Tahoma"/>
                <w:b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Rhif y ganolfan</w:t>
            </w:r>
          </w:p>
        </w:tc>
        <w:tc>
          <w:tcPr>
            <w:tcW w:w="246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8D78FE" w14:textId="77777777" w:rsidR="00A67BA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</w:tbl>
    <w:p w14:paraId="2095FFA0" w14:textId="77777777" w:rsidR="00BC00C1" w:rsidRPr="00C81075" w:rsidRDefault="00BC00C1" w:rsidP="00BC00C1">
      <w:pPr>
        <w:rPr>
          <w:rFonts w:ascii="Tahoma" w:hAnsi="Tahoma" w:cs="Tahoma"/>
          <w:sz w:val="16"/>
          <w:szCs w:val="16"/>
        </w:rPr>
      </w:pPr>
    </w:p>
    <w:tbl>
      <w:tblPr>
        <w:tblW w:w="103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29"/>
        <w:gridCol w:w="5188"/>
        <w:gridCol w:w="1600"/>
        <w:gridCol w:w="1596"/>
      </w:tblGrid>
      <w:tr w:rsidR="00C27972" w14:paraId="401CD926" w14:textId="77777777" w:rsidTr="00460E27">
        <w:trPr>
          <w:jc w:val="center"/>
        </w:trPr>
        <w:tc>
          <w:tcPr>
            <w:tcW w:w="10313" w:type="dxa"/>
            <w:gridSpan w:val="4"/>
            <w:tcBorders>
              <w:bottom w:val="single" w:sz="4" w:space="0" w:color="auto"/>
            </w:tcBorders>
          </w:tcPr>
          <w:p w14:paraId="357C6DD3" w14:textId="77777777" w:rsidR="00F3072E" w:rsidRPr="00C81075" w:rsidRDefault="004F0D32" w:rsidP="00CB111F">
            <w:pPr>
              <w:spacing w:before="60"/>
              <w:rPr>
                <w:rFonts w:ascii="Tahoma" w:hAnsi="Tahoma" w:cs="Tahoma"/>
                <w:b/>
                <w:sz w:val="19"/>
                <w:szCs w:val="19"/>
              </w:rPr>
            </w:pP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Arholiadau y gwneir cais ar eu cyfer</w:t>
            </w:r>
          </w:p>
          <w:p w14:paraId="018E032F" w14:textId="77777777" w:rsidR="00BC00C1" w:rsidRPr="007E67AC" w:rsidRDefault="004F0D32" w:rsidP="00CB111F">
            <w:pPr>
              <w:spacing w:before="60" w:after="60"/>
              <w:rPr>
                <w:rFonts w:ascii="Tahoma" w:hAnsi="Tahoma" w:cs="Tahoma"/>
                <w:bCs/>
                <w:sz w:val="20"/>
              </w:rPr>
            </w:pPr>
            <w:r w:rsidRPr="00C81075">
              <w:rPr>
                <w:rFonts w:ascii="Tahoma" w:hAnsi="Tahoma" w:cs="Tahoma"/>
                <w:bCs/>
                <w:sz w:val="19"/>
                <w:szCs w:val="19"/>
                <w:lang w:val="cy-GB"/>
              </w:rPr>
              <w:t>(</w:t>
            </w:r>
            <w:r w:rsidRPr="00C81075">
              <w:rPr>
                <w:rFonts w:ascii="Tahoma" w:hAnsi="Tahoma" w:cs="Tahoma"/>
                <w:b/>
                <w:bCs/>
                <w:sz w:val="19"/>
                <w:szCs w:val="19"/>
                <w:lang w:val="cy-GB"/>
              </w:rPr>
              <w:t>Nid oes</w:t>
            </w:r>
            <w:r w:rsidRPr="00C81075">
              <w:rPr>
                <w:rFonts w:ascii="Tahoma" w:hAnsi="Tahoma" w:cs="Tahoma"/>
                <w:bCs/>
                <w:sz w:val="19"/>
                <w:szCs w:val="19"/>
                <w:lang w:val="cy-GB"/>
              </w:rPr>
              <w:t xml:space="preserve"> angen llenwi'r rhan hon ar gyfer ymgeisydd TAG neu TGAU oni bai bod angen cyfeirio'r cais at gorff dyfarnu.)</w:t>
            </w:r>
          </w:p>
        </w:tc>
      </w:tr>
      <w:tr w:rsidR="00C27972" w14:paraId="637FAF12" w14:textId="77777777" w:rsidTr="00460E27">
        <w:trPr>
          <w:jc w:val="center"/>
        </w:trPr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34DB1" w14:textId="77777777" w:rsidR="00BC00C1" w:rsidRPr="007411F9" w:rsidRDefault="004F0D32" w:rsidP="001B3A77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Corff dyfarnu</w:t>
            </w:r>
          </w:p>
        </w:tc>
        <w:tc>
          <w:tcPr>
            <w:tcW w:w="5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837CC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Teitl y Fanyleb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1654C" w14:textId="77777777" w:rsidR="00BC00C1" w:rsidRPr="007411F9" w:rsidRDefault="004F0D32" w:rsidP="0031520A">
            <w:pPr>
              <w:jc w:val="center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Cod cofrestru'r fanyleb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80CCB" w14:textId="77777777" w:rsidR="00BC00C1" w:rsidRPr="007411F9" w:rsidRDefault="004F0D32" w:rsidP="0031520A">
            <w:pPr>
              <w:jc w:val="center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Cod y gydran/uned</w:t>
            </w:r>
          </w:p>
        </w:tc>
      </w:tr>
      <w:tr w:rsidR="00C27972" w14:paraId="0709C009" w14:textId="77777777" w:rsidTr="00460E27">
        <w:trPr>
          <w:jc w:val="center"/>
        </w:trPr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C31E3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1" w:name="Text104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"/>
          </w:p>
        </w:tc>
        <w:tc>
          <w:tcPr>
            <w:tcW w:w="5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29DF8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2" w:name="Text105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"/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2F808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3" w:name="Text106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3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20293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4" w:name="Text107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4"/>
          </w:p>
        </w:tc>
      </w:tr>
      <w:tr w:rsidR="00C27972" w14:paraId="1ACD1714" w14:textId="77777777" w:rsidTr="00460E27">
        <w:trPr>
          <w:jc w:val="center"/>
        </w:trPr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8CBD9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5" w:name="Text108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5"/>
          </w:p>
        </w:tc>
        <w:tc>
          <w:tcPr>
            <w:tcW w:w="5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10E9B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6" w:name="Text109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6"/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5B28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7" w:name="Text110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7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7B0F9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bookmarkStart w:id="8" w:name="Text111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8"/>
          </w:p>
        </w:tc>
      </w:tr>
      <w:tr w:rsidR="00C27972" w14:paraId="4F07E063" w14:textId="77777777" w:rsidTr="00460E27">
        <w:trPr>
          <w:jc w:val="center"/>
        </w:trPr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B0CD8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9" w:name="Text112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9"/>
          </w:p>
        </w:tc>
        <w:tc>
          <w:tcPr>
            <w:tcW w:w="5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8853F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10" w:name="Text113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0"/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CA65E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11" w:name="Text114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1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2DE0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12" w:name="Text115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2"/>
          </w:p>
        </w:tc>
      </w:tr>
      <w:tr w:rsidR="00C27972" w14:paraId="4966EFE5" w14:textId="77777777" w:rsidTr="00460E27">
        <w:trPr>
          <w:jc w:val="center"/>
        </w:trPr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81319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13" w:name="Text116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3"/>
          </w:p>
        </w:tc>
        <w:tc>
          <w:tcPr>
            <w:tcW w:w="5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19DD2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14" w:name="Text117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4"/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03EF5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15" w:name="Text118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5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C0349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16" w:name="Text119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6"/>
          </w:p>
        </w:tc>
      </w:tr>
      <w:tr w:rsidR="00C27972" w14:paraId="45269AC4" w14:textId="77777777" w:rsidTr="00460E27">
        <w:trPr>
          <w:jc w:val="center"/>
        </w:trPr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DFF02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17" w:name="Text120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7"/>
          </w:p>
        </w:tc>
        <w:tc>
          <w:tcPr>
            <w:tcW w:w="5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CA8E5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18" w:name="Text121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8"/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849BC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19" w:name="Text122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19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848A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20" w:name="Text123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0"/>
          </w:p>
        </w:tc>
      </w:tr>
      <w:tr w:rsidR="00C27972" w14:paraId="47446376" w14:textId="77777777" w:rsidTr="00460E27">
        <w:trPr>
          <w:jc w:val="center"/>
        </w:trPr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C3C1F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21" w:name="Text124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1"/>
          </w:p>
        </w:tc>
        <w:tc>
          <w:tcPr>
            <w:tcW w:w="5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B792E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22" w:name="Text125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2"/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4C6BB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23" w:name="Text126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3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8D8DE" w14:textId="77777777" w:rsidR="00BC00C1" w:rsidRPr="007411F9" w:rsidRDefault="004F0D32" w:rsidP="0031520A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24" w:name="Text127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4"/>
          </w:p>
        </w:tc>
      </w:tr>
    </w:tbl>
    <w:p w14:paraId="25A88328" w14:textId="77777777" w:rsidR="00BC00C1" w:rsidRPr="00C81075" w:rsidRDefault="00BC00C1" w:rsidP="00BC00C1">
      <w:pPr>
        <w:rPr>
          <w:rFonts w:ascii="Tahoma" w:hAnsi="Tahoma" w:cs="Tahoma"/>
          <w:sz w:val="16"/>
          <w:szCs w:val="16"/>
        </w:rPr>
      </w:pPr>
    </w:p>
    <w:p w14:paraId="4CBC4E7A" w14:textId="77777777" w:rsidR="00BC00C1" w:rsidRPr="00C81075" w:rsidRDefault="004F0D32" w:rsidP="00BB7616">
      <w:pPr>
        <w:jc w:val="both"/>
        <w:rPr>
          <w:rFonts w:ascii="Tahoma" w:hAnsi="Tahoma" w:cs="Tahoma"/>
          <w:spacing w:val="-8"/>
          <w:sz w:val="19"/>
          <w:szCs w:val="19"/>
        </w:rPr>
      </w:pPr>
      <w:r w:rsidRPr="00C81075">
        <w:rPr>
          <w:rFonts w:ascii="Tahoma" w:hAnsi="Tahoma" w:cs="Tahoma"/>
          <w:b/>
          <w:bCs/>
          <w:spacing w:val="-8"/>
          <w:sz w:val="19"/>
          <w:szCs w:val="19"/>
          <w:lang w:val="cy-GB"/>
        </w:rPr>
        <w:t>Os derbyniodd yr ymgeisydd drefniadau mynediad gan gorff dyfarnu yn flaenorol, nodwch y manylion</w:t>
      </w:r>
    </w:p>
    <w:tbl>
      <w:tblPr>
        <w:tblW w:w="103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13"/>
      </w:tblGrid>
      <w:tr w:rsidR="00C27972" w14:paraId="244D1798" w14:textId="77777777" w:rsidTr="00460E27">
        <w:trPr>
          <w:trHeight w:val="566"/>
          <w:jc w:val="center"/>
        </w:trPr>
        <w:tc>
          <w:tcPr>
            <w:tcW w:w="10313" w:type="dxa"/>
          </w:tcPr>
          <w:p w14:paraId="6F1B79F4" w14:textId="77777777" w:rsidR="00BC00C1" w:rsidRPr="00CB111F" w:rsidRDefault="00BC00C1" w:rsidP="001B3A77">
            <w:pPr>
              <w:rPr>
                <w:rFonts w:ascii="Tahoma" w:hAnsi="Tahoma" w:cs="Tahoma"/>
                <w:sz w:val="10"/>
                <w:szCs w:val="10"/>
              </w:rPr>
            </w:pPr>
          </w:p>
          <w:p w14:paraId="0C228B77" w14:textId="77777777" w:rsidR="00BC00C1" w:rsidRPr="007411F9" w:rsidRDefault="004F0D32" w:rsidP="001B3A77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25" w:name="Text144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5"/>
          </w:p>
        </w:tc>
      </w:tr>
    </w:tbl>
    <w:p w14:paraId="3C8EE102" w14:textId="77777777" w:rsidR="00FC0A2A" w:rsidRDefault="00FC0A2A" w:rsidP="00DA2808">
      <w:pPr>
        <w:jc w:val="both"/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07A3C6B3" w14:textId="77777777" w:rsidTr="00CB10AB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505AEBCF" w14:textId="77777777" w:rsidR="00FC0A2A" w:rsidRPr="007411F9" w:rsidRDefault="004F0D32" w:rsidP="00CB10AB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1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15351F" w14:textId="77777777" w:rsidR="00FC0A2A" w:rsidRPr="007411F9" w:rsidRDefault="004F0D32" w:rsidP="00CB10AB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310A6BBD" w14:textId="77777777" w:rsidR="00FC0A2A" w:rsidRPr="006D6D7B" w:rsidRDefault="00FC0A2A" w:rsidP="00DA2808">
      <w:pPr>
        <w:jc w:val="both"/>
        <w:rPr>
          <w:rFonts w:ascii="Tahoma" w:hAnsi="Tahoma" w:cs="Tahoma"/>
          <w:szCs w:val="24"/>
        </w:rPr>
      </w:pPr>
    </w:p>
    <w:p w14:paraId="77D3F9AA" w14:textId="77777777" w:rsidR="00976923" w:rsidRPr="006D6D7B" w:rsidRDefault="00976923" w:rsidP="00BC00C1">
      <w:pPr>
        <w:rPr>
          <w:rFonts w:ascii="Tahoma" w:hAnsi="Tahoma" w:cs="Tahoma"/>
          <w:szCs w:val="24"/>
        </w:rPr>
      </w:pPr>
    </w:p>
    <w:p w14:paraId="1A1DDDF4" w14:textId="77777777" w:rsidR="000948FC" w:rsidRDefault="004F0D32" w:rsidP="000948FC">
      <w:pPr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bCs/>
          <w:szCs w:val="24"/>
          <w:lang w:val="cy-GB"/>
        </w:rPr>
        <w:t>Rhan 1</w:t>
      </w:r>
    </w:p>
    <w:p w14:paraId="06D8A266" w14:textId="77777777" w:rsidR="000948FC" w:rsidRPr="006D6D7B" w:rsidRDefault="000948FC" w:rsidP="00FC0A2A">
      <w:pPr>
        <w:jc w:val="both"/>
        <w:rPr>
          <w:rFonts w:ascii="Tahoma" w:hAnsi="Tahoma" w:cs="Tahoma"/>
          <w:bCs/>
          <w:sz w:val="22"/>
          <w:szCs w:val="22"/>
        </w:rPr>
      </w:pPr>
    </w:p>
    <w:p w14:paraId="3FDAE4D8" w14:textId="77777777" w:rsidR="00FC0A2A" w:rsidRPr="007411F9" w:rsidRDefault="004F0D32" w:rsidP="00FC0A2A">
      <w:pPr>
        <w:jc w:val="both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Rhaid i'r Cydlynydd Anghenion Addysgol Arbennig, neu'r aseswr sy'n gweithio yn y ganolfan, gwblhau'r adran hon a'i rhoi i'r aseswr cyn asesu'r ymgeisydd.</w:t>
      </w:r>
    </w:p>
    <w:p w14:paraId="4B89F860" w14:textId="77777777" w:rsidR="00FC0A2A" w:rsidRPr="007411F9" w:rsidRDefault="00FC0A2A" w:rsidP="00FC0A2A">
      <w:pPr>
        <w:jc w:val="both"/>
        <w:rPr>
          <w:rFonts w:ascii="Tahoma" w:hAnsi="Tahoma" w:cs="Tahoma"/>
          <w:sz w:val="20"/>
        </w:rPr>
      </w:pPr>
    </w:p>
    <w:p w14:paraId="070A66C7" w14:textId="77777777" w:rsidR="00FC0A2A" w:rsidRPr="007411F9" w:rsidRDefault="004F0D32" w:rsidP="00FC0A2A">
      <w:pPr>
        <w:jc w:val="both"/>
        <w:rPr>
          <w:rFonts w:ascii="Tahoma" w:hAnsi="Tahoma" w:cs="Tahoma"/>
          <w:sz w:val="20"/>
        </w:rPr>
      </w:pPr>
      <w:r w:rsidRPr="008027A4">
        <w:rPr>
          <w:rFonts w:ascii="Tahoma" w:hAnsi="Tahoma" w:cs="Tahoma"/>
          <w:sz w:val="20"/>
          <w:lang w:val="cy-GB"/>
        </w:rPr>
        <w:t xml:space="preserve">Yn yr adran hon rhaid i chi roi </w:t>
      </w:r>
      <w:r w:rsidRPr="008027A4">
        <w:rPr>
          <w:rFonts w:ascii="Tahoma" w:hAnsi="Tahoma" w:cs="Tahoma"/>
          <w:b/>
          <w:bCs/>
          <w:sz w:val="20"/>
          <w:lang w:val="cy-GB"/>
        </w:rPr>
        <w:t>darlun o anghenion yr ymgeisydd</w:t>
      </w:r>
      <w:r w:rsidRPr="008027A4">
        <w:rPr>
          <w:rFonts w:ascii="Tahoma" w:hAnsi="Tahoma" w:cs="Tahoma"/>
          <w:sz w:val="20"/>
          <w:lang w:val="cy-GB"/>
        </w:rPr>
        <w:t xml:space="preserve"> – gweler adran 7.6.1 o</w:t>
      </w:r>
    </w:p>
    <w:p w14:paraId="351582FC" w14:textId="77777777" w:rsidR="00FC0A2A" w:rsidRPr="007411F9" w:rsidRDefault="004F0D32" w:rsidP="00FC0A2A">
      <w:pPr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 xml:space="preserve">gyhoeddiad y CGC </w:t>
      </w:r>
      <w:r w:rsidRPr="007411F9">
        <w:rPr>
          <w:rFonts w:ascii="Tahoma" w:hAnsi="Tahoma" w:cs="Tahoma"/>
          <w:i/>
          <w:iCs/>
          <w:sz w:val="20"/>
          <w:lang w:val="cy-GB"/>
        </w:rPr>
        <w:t>Trefniadau Mynediad ac Addasiadau Rhesymol</w:t>
      </w:r>
      <w:r w:rsidRPr="007411F9">
        <w:rPr>
          <w:rFonts w:ascii="Tahoma" w:hAnsi="Tahoma" w:cs="Tahoma"/>
          <w:sz w:val="20"/>
          <w:lang w:val="cy-GB"/>
        </w:rPr>
        <w:t>.</w:t>
      </w:r>
    </w:p>
    <w:p w14:paraId="154EDB36" w14:textId="77777777" w:rsidR="00FC0A2A" w:rsidRPr="007411F9" w:rsidRDefault="00FC0A2A" w:rsidP="00FC0A2A">
      <w:pPr>
        <w:jc w:val="both"/>
        <w:rPr>
          <w:rFonts w:ascii="Tahoma" w:hAnsi="Tahoma" w:cs="Tahoma"/>
          <w:sz w:val="20"/>
        </w:rPr>
      </w:pPr>
    </w:p>
    <w:p w14:paraId="0D3C5C0B" w14:textId="77777777" w:rsidR="00FC0A2A" w:rsidRPr="007411F9" w:rsidRDefault="004F0D32" w:rsidP="00FC0A2A">
      <w:pPr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Er enghraifft, dylid cyfeirio at:</w:t>
      </w:r>
    </w:p>
    <w:p w14:paraId="5FA3D907" w14:textId="77777777" w:rsidR="00FC0A2A" w:rsidRPr="00563BC8" w:rsidRDefault="00FC0A2A" w:rsidP="00FC0A2A">
      <w:pPr>
        <w:jc w:val="both"/>
        <w:rPr>
          <w:rFonts w:ascii="Tahoma" w:hAnsi="Tahoma" w:cs="Tahoma"/>
          <w:sz w:val="10"/>
          <w:szCs w:val="10"/>
        </w:rPr>
      </w:pPr>
    </w:p>
    <w:p w14:paraId="2BC9C2E0" w14:textId="77777777" w:rsidR="001D1568" w:rsidRDefault="004F0D32" w:rsidP="001D1568">
      <w:pPr>
        <w:numPr>
          <w:ilvl w:val="0"/>
          <w:numId w:val="2"/>
        </w:numPr>
        <w:tabs>
          <w:tab w:val="left" w:pos="720"/>
        </w:tabs>
        <w:ind w:left="709" w:hanging="284"/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gwybodaeth y mae athrawon pwnc a/neu staff cefnogi yn rhoi gwybod amdani;</w:t>
      </w:r>
    </w:p>
    <w:p w14:paraId="7645E356" w14:textId="77777777" w:rsidR="00FC0A2A" w:rsidRPr="007411F9" w:rsidRDefault="004F0D32" w:rsidP="00FC0A2A">
      <w:pPr>
        <w:numPr>
          <w:ilvl w:val="0"/>
          <w:numId w:val="2"/>
        </w:numPr>
        <w:tabs>
          <w:tab w:val="left" w:pos="720"/>
        </w:tabs>
        <w:ind w:left="709" w:hanging="284"/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hanes yr anawsterau, er enghraifft, wrth ddatblygu sgiliau llythrennedd;</w:t>
      </w:r>
    </w:p>
    <w:p w14:paraId="722F63E2" w14:textId="77777777" w:rsidR="00FC0A2A" w:rsidRPr="007411F9" w:rsidRDefault="004F0D32" w:rsidP="00FC0A2A">
      <w:pPr>
        <w:numPr>
          <w:ilvl w:val="0"/>
          <w:numId w:val="2"/>
        </w:numPr>
        <w:tabs>
          <w:tab w:val="left" w:pos="720"/>
        </w:tabs>
        <w:ind w:left="709" w:hanging="284"/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canlyniadau profion sgrinio;</w:t>
      </w:r>
    </w:p>
    <w:p w14:paraId="1F17C8DE" w14:textId="77777777" w:rsidR="00FC0A2A" w:rsidRPr="00271964" w:rsidRDefault="004F0D32" w:rsidP="00FC0A2A">
      <w:pPr>
        <w:numPr>
          <w:ilvl w:val="0"/>
          <w:numId w:val="2"/>
        </w:numPr>
        <w:tabs>
          <w:tab w:val="left" w:pos="720"/>
        </w:tabs>
        <w:ind w:left="709" w:hanging="284"/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strategaethau ymyrryd a chynlluniau addysg/dysgu unigol sydd ar waith ar gyfer yr ymgeisydd;</w:t>
      </w:r>
    </w:p>
    <w:p w14:paraId="6E81B88C" w14:textId="77777777" w:rsidR="00FC0A2A" w:rsidRPr="00271964" w:rsidRDefault="004F0D32" w:rsidP="00FC0A2A">
      <w:pPr>
        <w:numPr>
          <w:ilvl w:val="0"/>
          <w:numId w:val="2"/>
        </w:numPr>
        <w:tabs>
          <w:tab w:val="left" w:pos="720"/>
        </w:tabs>
        <w:ind w:left="709" w:hanging="284"/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adroddiadau ysgol;</w:t>
      </w:r>
    </w:p>
    <w:p w14:paraId="0191D324" w14:textId="77777777" w:rsidR="00FC0A2A" w:rsidRPr="00271964" w:rsidRDefault="004F0D32" w:rsidP="00FC0A2A">
      <w:pPr>
        <w:numPr>
          <w:ilvl w:val="0"/>
          <w:numId w:val="2"/>
        </w:numPr>
        <w:tabs>
          <w:tab w:val="left" w:pos="720"/>
        </w:tabs>
        <w:ind w:left="709" w:hanging="284"/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man cychwyn disgybl a data olrhain;</w:t>
      </w:r>
    </w:p>
    <w:p w14:paraId="525DBE5B" w14:textId="77777777" w:rsidR="001D1568" w:rsidRPr="00271964" w:rsidRDefault="004F0D32" w:rsidP="00FC0A2A">
      <w:pPr>
        <w:numPr>
          <w:ilvl w:val="0"/>
          <w:numId w:val="2"/>
        </w:numPr>
        <w:tabs>
          <w:tab w:val="left" w:pos="720"/>
        </w:tabs>
        <w:ind w:left="709" w:hanging="284"/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trefniadau a wneir ar gyfer arholiadau mewnol/ffug arholiadau ysgol neu goleg.</w:t>
      </w:r>
    </w:p>
    <w:p w14:paraId="715C7E53" w14:textId="77777777" w:rsidR="00FC0A2A" w:rsidRPr="007411F9" w:rsidRDefault="00FC0A2A" w:rsidP="00FC0A2A">
      <w:pPr>
        <w:jc w:val="both"/>
        <w:rPr>
          <w:rFonts w:ascii="Tahoma" w:hAnsi="Tahoma" w:cs="Tahoma"/>
          <w:sz w:val="20"/>
        </w:rPr>
      </w:pPr>
    </w:p>
    <w:p w14:paraId="04673695" w14:textId="77777777" w:rsidR="00FC0A2A" w:rsidRDefault="004F0D32" w:rsidP="00FC0A2A">
      <w:pPr>
        <w:jc w:val="both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Os nad Saesneg yw iaith gyntaf yr ymgeisydd, rhaid</w:t>
      </w:r>
      <w:r w:rsidRPr="007411F9">
        <w:rPr>
          <w:rFonts w:ascii="Tahoma" w:hAnsi="Tahoma" w:cs="Tahoma"/>
          <w:sz w:val="20"/>
          <w:lang w:val="cy-GB"/>
        </w:rPr>
        <w:t xml:space="preserve"> i chi ddangos bod anawsterau sylfaenol yn ei (h)iaith gyntaf. </w:t>
      </w:r>
      <w:r w:rsidRPr="007411F9">
        <w:rPr>
          <w:rFonts w:ascii="Tahoma" w:hAnsi="Tahoma" w:cs="Tahoma"/>
          <w:b/>
          <w:bCs/>
          <w:sz w:val="20"/>
          <w:lang w:val="cy-GB"/>
        </w:rPr>
        <w:t xml:space="preserve">Ni ddylai </w:t>
      </w:r>
      <w:r w:rsidRPr="007411F9">
        <w:rPr>
          <w:rFonts w:ascii="Tahoma" w:hAnsi="Tahoma" w:cs="Tahoma"/>
          <w:sz w:val="20"/>
          <w:lang w:val="cy-GB"/>
        </w:rPr>
        <w:t xml:space="preserve">anawsterau'r ymgeisydd fod oherwydd diffyg caffaeliad yn yr iaith Gymraeg/Saesneg. </w:t>
      </w:r>
      <w:r w:rsidRPr="007411F9">
        <w:rPr>
          <w:rFonts w:ascii="Tahoma" w:hAnsi="Tahoma" w:cs="Tahoma"/>
          <w:b/>
          <w:bCs/>
          <w:sz w:val="20"/>
          <w:lang w:val="cy-GB"/>
        </w:rPr>
        <w:t>Cofnodwch y wybodaeth hon dan Rhan 1 - 'Unrhyw wybodaeth berthnasol.</w:t>
      </w:r>
    </w:p>
    <w:p w14:paraId="06A5B27F" w14:textId="77777777" w:rsidR="00651F00" w:rsidRDefault="00651F00" w:rsidP="001D1568">
      <w:pPr>
        <w:rPr>
          <w:rFonts w:ascii="Tahoma" w:hAnsi="Tahoma" w:cs="Tahoma"/>
          <w:bCs/>
          <w:szCs w:val="24"/>
        </w:rPr>
      </w:pPr>
    </w:p>
    <w:p w14:paraId="1DBD66BD" w14:textId="77777777" w:rsidR="00651F00" w:rsidRDefault="00651F00" w:rsidP="001D1568">
      <w:pPr>
        <w:rPr>
          <w:rFonts w:ascii="Tahoma" w:hAnsi="Tahoma" w:cs="Tahoma"/>
          <w:bCs/>
          <w:szCs w:val="24"/>
        </w:rPr>
      </w:pPr>
    </w:p>
    <w:p w14:paraId="061B27C5" w14:textId="77777777" w:rsidR="001D1568" w:rsidRPr="00271964" w:rsidRDefault="004F0D32" w:rsidP="001D1568">
      <w:pPr>
        <w:rPr>
          <w:rFonts w:ascii="Tahoma" w:hAnsi="Tahoma" w:cs="Tahoma"/>
          <w:b/>
          <w:sz w:val="22"/>
          <w:szCs w:val="22"/>
        </w:rPr>
      </w:pPr>
      <w:r w:rsidRPr="00271964">
        <w:rPr>
          <w:rFonts w:ascii="Tahoma" w:hAnsi="Tahoma" w:cs="Tahoma"/>
          <w:b/>
          <w:bCs/>
          <w:sz w:val="22"/>
          <w:szCs w:val="22"/>
          <w:lang w:val="cy-GB"/>
        </w:rPr>
        <w:t>Hanes o anawsterau</w:t>
      </w:r>
    </w:p>
    <w:p w14:paraId="5AD17281" w14:textId="77777777" w:rsidR="004329F6" w:rsidRPr="006D6D7B" w:rsidRDefault="004329F6" w:rsidP="001D1568">
      <w:pPr>
        <w:rPr>
          <w:rFonts w:ascii="Tahoma" w:hAnsi="Tahoma" w:cs="Tahoma"/>
          <w:bCs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14"/>
      </w:tblGrid>
      <w:tr w:rsidR="00C27972" w14:paraId="39630D69" w14:textId="77777777" w:rsidTr="00CB10AB">
        <w:tc>
          <w:tcPr>
            <w:tcW w:w="10314" w:type="dxa"/>
          </w:tcPr>
          <w:p w14:paraId="302292B6" w14:textId="77777777" w:rsidR="004329F6" w:rsidRPr="007411F9" w:rsidRDefault="004F0D32" w:rsidP="00CB10AB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271964">
              <w:rPr>
                <w:rFonts w:ascii="Tahoma" w:hAnsi="Tahoma" w:cs="Tahoma"/>
                <w:b/>
                <w:bCs/>
                <w:sz w:val="20"/>
                <w:lang w:val="cy-GB"/>
              </w:rPr>
              <w:t>Darparu gwybodaeth/tystiolaeth berthnasol o hanes yr ymgeisydd o anawsterau parhaus ac arwyddocaol.</w:t>
            </w:r>
          </w:p>
        </w:tc>
      </w:tr>
      <w:tr w:rsidR="00C27972" w14:paraId="08E67CE3" w14:textId="77777777" w:rsidTr="00766521">
        <w:trPr>
          <w:trHeight w:val="2612"/>
        </w:trPr>
        <w:tc>
          <w:tcPr>
            <w:tcW w:w="10314" w:type="dxa"/>
          </w:tcPr>
          <w:p w14:paraId="28063EF3" w14:textId="77777777" w:rsidR="004329F6" w:rsidRDefault="004F0D32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  <w:p w14:paraId="12A9C6E6" w14:textId="77777777" w:rsidR="009D514F" w:rsidRPr="007411F9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6401822" w14:textId="77777777" w:rsidR="004329F6" w:rsidRPr="007411F9" w:rsidRDefault="004329F6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3EA9B22" w14:textId="77777777" w:rsidR="004329F6" w:rsidRPr="007411F9" w:rsidRDefault="004329F6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4A4E2578" w14:textId="77777777" w:rsidR="004329F6" w:rsidRPr="007411F9" w:rsidRDefault="004329F6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3003653" w14:textId="77777777" w:rsidR="004329F6" w:rsidRDefault="004329F6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A30DDCE" w14:textId="77777777" w:rsidR="009D514F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FB9DE89" w14:textId="77777777" w:rsidR="009D514F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089AF82D" w14:textId="77777777" w:rsidR="009D514F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C2F97FC" w14:textId="77777777" w:rsidR="009D514F" w:rsidRPr="007411F9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0D51B7E1" w14:textId="77777777" w:rsidR="00FC0A2A" w:rsidRPr="006D6D7B" w:rsidRDefault="00FC0A2A" w:rsidP="00BC00C1">
      <w:pPr>
        <w:rPr>
          <w:rFonts w:ascii="Tahoma" w:hAnsi="Tahoma" w:cs="Tahoma"/>
          <w:szCs w:val="24"/>
        </w:rPr>
      </w:pPr>
    </w:p>
    <w:p w14:paraId="1307FB0C" w14:textId="77777777" w:rsidR="00651F00" w:rsidRPr="006D6D7B" w:rsidRDefault="00651F00" w:rsidP="00BC00C1">
      <w:pPr>
        <w:rPr>
          <w:rFonts w:ascii="Tahoma" w:hAnsi="Tahoma" w:cs="Tahoma"/>
          <w:szCs w:val="24"/>
        </w:rPr>
      </w:pPr>
    </w:p>
    <w:p w14:paraId="3436B9B3" w14:textId="77777777" w:rsidR="004329F6" w:rsidRPr="00271964" w:rsidRDefault="004F0D32" w:rsidP="00BC00C1">
      <w:pPr>
        <w:rPr>
          <w:rFonts w:ascii="Tahoma" w:hAnsi="Tahoma" w:cs="Tahoma"/>
          <w:b/>
          <w:sz w:val="22"/>
          <w:szCs w:val="22"/>
        </w:rPr>
      </w:pPr>
      <w:r w:rsidRPr="00271964">
        <w:rPr>
          <w:rFonts w:ascii="Tahoma" w:hAnsi="Tahoma" w:cs="Tahoma"/>
          <w:b/>
          <w:bCs/>
          <w:sz w:val="22"/>
          <w:szCs w:val="22"/>
          <w:lang w:val="cy-GB"/>
        </w:rPr>
        <w:t>Anawsterau presennol yn yr ystafell ddosbarth, profion ac arholiadau</w:t>
      </w:r>
    </w:p>
    <w:p w14:paraId="327EE6AA" w14:textId="77777777" w:rsidR="00651F00" w:rsidRPr="006D6D7B" w:rsidRDefault="00651F00" w:rsidP="00BC00C1">
      <w:pPr>
        <w:rPr>
          <w:rFonts w:ascii="Tahoma" w:hAnsi="Tahoma" w:cs="Tahoma"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14"/>
      </w:tblGrid>
      <w:tr w:rsidR="00C27972" w14:paraId="1471432F" w14:textId="77777777" w:rsidTr="00864D09">
        <w:tc>
          <w:tcPr>
            <w:tcW w:w="10314" w:type="dxa"/>
          </w:tcPr>
          <w:p w14:paraId="4963CB0B" w14:textId="77777777" w:rsidR="005E51BA" w:rsidRPr="007411F9" w:rsidRDefault="004F0D32" w:rsidP="005E51BA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271964">
              <w:rPr>
                <w:rFonts w:ascii="Tahoma" w:hAnsi="Tahoma" w:cs="Tahoma"/>
                <w:b/>
                <w:bCs/>
                <w:sz w:val="20"/>
                <w:lang w:val="cy-GB"/>
              </w:rPr>
              <w:t>Rhowch fanylion am yr anawsterau presennol i ddangos sut maen nhw wedi effeithio ar addysgu a dysgu a pherfformiad mewn arholiadau. Crynhowch y  dystiolaeth o adborth gan athrawon a/neu staff cefnogol.</w:t>
            </w:r>
          </w:p>
        </w:tc>
      </w:tr>
      <w:tr w:rsidR="00C27972" w14:paraId="469456AF" w14:textId="77777777" w:rsidTr="00931FF0">
        <w:trPr>
          <w:trHeight w:val="2558"/>
        </w:trPr>
        <w:tc>
          <w:tcPr>
            <w:tcW w:w="10314" w:type="dxa"/>
          </w:tcPr>
          <w:p w14:paraId="582B21E9" w14:textId="77777777" w:rsidR="005E51BA" w:rsidRPr="007411F9" w:rsidRDefault="004F0D32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  <w:p w14:paraId="09C0DE8F" w14:textId="77777777" w:rsidR="005E51BA" w:rsidRPr="007411F9" w:rsidRDefault="005E51BA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4726D18A" w14:textId="77777777" w:rsidR="005E51BA" w:rsidRPr="007411F9" w:rsidRDefault="005E51BA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74180D0" w14:textId="77777777" w:rsidR="00507DC3" w:rsidRDefault="00507DC3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66F771B1" w14:textId="77777777" w:rsidR="004B02E6" w:rsidRPr="007411F9" w:rsidRDefault="004B02E6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DD1941A" w14:textId="77777777" w:rsidR="004D214B" w:rsidRDefault="004D214B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C2B8C81" w14:textId="77777777" w:rsidR="009D514F" w:rsidRDefault="009D514F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DB9E949" w14:textId="77777777" w:rsidR="009D514F" w:rsidRDefault="009D514F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003766BF" w14:textId="77777777" w:rsidR="00931FF0" w:rsidRDefault="00931FF0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686D5CF7" w14:textId="77777777" w:rsidR="000948FC" w:rsidRPr="007411F9" w:rsidRDefault="000948FC" w:rsidP="00864D09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43CE4F77" w14:textId="77777777" w:rsidR="00FF58A8" w:rsidRPr="00271964" w:rsidRDefault="00FF58A8" w:rsidP="00BC00C1">
      <w:pPr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24708CA6" w14:textId="77777777" w:rsidTr="00CB10AB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01DCF9F3" w14:textId="77777777" w:rsidR="000948FC" w:rsidRPr="007411F9" w:rsidRDefault="004F0D32" w:rsidP="00CB10AB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1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6D7D67" w14:textId="77777777" w:rsidR="000948FC" w:rsidRPr="007411F9" w:rsidRDefault="004F0D32" w:rsidP="00CB10AB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0CD07794" w14:textId="77777777" w:rsidR="000948FC" w:rsidRPr="00271964" w:rsidRDefault="000948FC" w:rsidP="002225CE">
      <w:pPr>
        <w:rPr>
          <w:rFonts w:ascii="Tahoma" w:hAnsi="Tahoma" w:cs="Tahoma"/>
          <w:bCs/>
          <w:szCs w:val="24"/>
        </w:rPr>
      </w:pPr>
    </w:p>
    <w:p w14:paraId="34880FE1" w14:textId="77777777" w:rsidR="000948FC" w:rsidRDefault="004F0D32" w:rsidP="002225CE">
      <w:pPr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bCs/>
          <w:szCs w:val="24"/>
          <w:lang w:val="cy-GB"/>
        </w:rPr>
        <w:t>Rhan 1 - parhad</w:t>
      </w:r>
    </w:p>
    <w:p w14:paraId="62D5FD88" w14:textId="77777777" w:rsidR="000948FC" w:rsidRPr="006D6D7B" w:rsidRDefault="000948FC" w:rsidP="002225CE">
      <w:pPr>
        <w:rPr>
          <w:rFonts w:ascii="Tahoma" w:hAnsi="Tahoma" w:cs="Tahoma"/>
          <w:bCs/>
          <w:sz w:val="22"/>
          <w:szCs w:val="22"/>
        </w:rPr>
      </w:pPr>
    </w:p>
    <w:p w14:paraId="466C3F98" w14:textId="77777777" w:rsidR="000948FC" w:rsidRPr="006D6D7B" w:rsidRDefault="000948FC" w:rsidP="002225CE">
      <w:pPr>
        <w:rPr>
          <w:rFonts w:ascii="Tahoma" w:hAnsi="Tahoma" w:cs="Tahoma"/>
          <w:bCs/>
          <w:sz w:val="22"/>
          <w:szCs w:val="22"/>
        </w:rPr>
      </w:pPr>
    </w:p>
    <w:p w14:paraId="41D0875B" w14:textId="77777777" w:rsidR="002225CE" w:rsidRPr="00271964" w:rsidRDefault="004F0D32" w:rsidP="002225CE">
      <w:pPr>
        <w:rPr>
          <w:rFonts w:ascii="Tahoma" w:hAnsi="Tahoma" w:cs="Tahoma"/>
          <w:b/>
          <w:sz w:val="22"/>
          <w:szCs w:val="22"/>
        </w:rPr>
      </w:pPr>
      <w:r w:rsidRPr="00271964">
        <w:rPr>
          <w:rFonts w:ascii="Tahoma" w:hAnsi="Tahoma" w:cs="Tahoma"/>
          <w:b/>
          <w:bCs/>
          <w:sz w:val="22"/>
          <w:szCs w:val="22"/>
          <w:lang w:val="cy-GB"/>
        </w:rPr>
        <w:t>Ffordd arferol o weithio</w:t>
      </w:r>
    </w:p>
    <w:p w14:paraId="77E57F6D" w14:textId="77777777" w:rsidR="002225CE" w:rsidRPr="006D6D7B" w:rsidRDefault="002225CE" w:rsidP="00BC00C1">
      <w:pPr>
        <w:rPr>
          <w:rFonts w:ascii="Tahoma" w:hAnsi="Tahoma" w:cs="Tahoma"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14"/>
      </w:tblGrid>
      <w:tr w:rsidR="00C27972" w14:paraId="23E650E4" w14:textId="77777777" w:rsidTr="00CB10AB">
        <w:tc>
          <w:tcPr>
            <w:tcW w:w="10314" w:type="dxa"/>
          </w:tcPr>
          <w:p w14:paraId="3A5682D7" w14:textId="77777777" w:rsidR="002225CE" w:rsidRPr="007411F9" w:rsidRDefault="004F0D32" w:rsidP="00CB10AB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271964">
              <w:rPr>
                <w:rFonts w:ascii="Tahoma" w:hAnsi="Tahoma" w:cs="Tahoma"/>
                <w:b/>
                <w:bCs/>
                <w:sz w:val="20"/>
                <w:lang w:val="cy-GB"/>
              </w:rPr>
              <w:t>Rhowch fanylion ar y gefnogaeth a’r addasiadau sydd yn eu lle ar gyfer yr ymgeisydd yn yr ystafell ddosbarth, profion ac arholiadau.</w:t>
            </w:r>
          </w:p>
        </w:tc>
      </w:tr>
      <w:tr w:rsidR="00C27972" w14:paraId="62A920B8" w14:textId="77777777" w:rsidTr="00CB10AB">
        <w:tc>
          <w:tcPr>
            <w:tcW w:w="10314" w:type="dxa"/>
          </w:tcPr>
          <w:p w14:paraId="55BA0C0D" w14:textId="77777777" w:rsidR="002225CE" w:rsidRPr="007411F9" w:rsidRDefault="004F0D32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  <w:p w14:paraId="5D6D24AA" w14:textId="77777777" w:rsidR="002225CE" w:rsidRPr="007411F9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F2474B6" w14:textId="77777777" w:rsidR="002225CE" w:rsidRPr="007411F9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749E339E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742F3BDE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53189D12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724EAB41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4F0CD625" w14:textId="77777777" w:rsidR="002225CE" w:rsidRPr="007411F9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A803B42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646E2971" w14:textId="77777777" w:rsidR="000948FC" w:rsidRDefault="000948FC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7138C56A" w14:textId="77777777" w:rsidR="000948FC" w:rsidRDefault="000948FC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9FA6CE5" w14:textId="77777777" w:rsidR="000948FC" w:rsidRDefault="000948FC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07304A90" w14:textId="77777777" w:rsidR="00604E35" w:rsidRPr="007411F9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0D592BB5" w14:textId="77777777" w:rsidR="002225CE" w:rsidRPr="00C81075" w:rsidRDefault="002225CE" w:rsidP="00BC00C1">
      <w:pPr>
        <w:rPr>
          <w:rFonts w:ascii="Tahoma" w:hAnsi="Tahoma" w:cs="Tahoma"/>
          <w:sz w:val="18"/>
          <w:szCs w:val="18"/>
        </w:rPr>
      </w:pPr>
    </w:p>
    <w:p w14:paraId="30EE71B5" w14:textId="77777777" w:rsidR="002225CE" w:rsidRPr="00C81075" w:rsidRDefault="002225CE" w:rsidP="002225CE">
      <w:pPr>
        <w:spacing w:line="276" w:lineRule="auto"/>
        <w:rPr>
          <w:rFonts w:ascii="Tahoma" w:hAnsi="Tahoma" w:cs="Tahoma"/>
          <w:bCs/>
          <w:sz w:val="18"/>
          <w:szCs w:val="18"/>
        </w:rPr>
      </w:pPr>
    </w:p>
    <w:p w14:paraId="468CF403" w14:textId="77777777" w:rsidR="002225CE" w:rsidRPr="00364364" w:rsidRDefault="004F0D32" w:rsidP="002225CE">
      <w:pPr>
        <w:spacing w:line="276" w:lineRule="auto"/>
        <w:rPr>
          <w:rFonts w:ascii="Tahoma" w:hAnsi="Tahoma" w:cs="Tahoma"/>
          <w:b/>
          <w:sz w:val="22"/>
          <w:szCs w:val="22"/>
          <w:highlight w:val="yellow"/>
        </w:rPr>
      </w:pPr>
      <w:r w:rsidRPr="00364364">
        <w:rPr>
          <w:rFonts w:ascii="Tahoma" w:hAnsi="Tahoma" w:cs="Tahoma"/>
          <w:b/>
          <w:bCs/>
          <w:sz w:val="22"/>
          <w:szCs w:val="22"/>
          <w:highlight w:val="yellow"/>
          <w:lang w:val="cy-GB"/>
        </w:rPr>
        <w:t>Tystiolaeth ar gyfer darllenydd cyfrifiadur/darllenydd</w:t>
      </w:r>
    </w:p>
    <w:p w14:paraId="2879E6F7" w14:textId="77777777" w:rsidR="002225CE" w:rsidRPr="00C81075" w:rsidRDefault="002225CE" w:rsidP="002225CE">
      <w:pPr>
        <w:spacing w:line="276" w:lineRule="auto"/>
        <w:rPr>
          <w:rFonts w:ascii="Tahoma" w:hAnsi="Tahoma" w:cs="Tahoma"/>
          <w:bCs/>
          <w:sz w:val="18"/>
          <w:szCs w:val="18"/>
          <w:highlight w:val="yellow"/>
        </w:rPr>
      </w:pPr>
    </w:p>
    <w:p w14:paraId="679E5D55" w14:textId="77777777" w:rsidR="002225CE" w:rsidRDefault="004F0D32" w:rsidP="002225CE">
      <w:pPr>
        <w:spacing w:line="276" w:lineRule="auto"/>
        <w:rPr>
          <w:rFonts w:ascii="Tahoma" w:hAnsi="Tahoma" w:cs="Tahoma"/>
          <w:bCs/>
          <w:sz w:val="20"/>
        </w:rPr>
      </w:pPr>
      <w:r w:rsidRPr="00364364">
        <w:rPr>
          <w:rFonts w:ascii="Tahoma" w:hAnsi="Tahoma" w:cs="Tahoma"/>
          <w:sz w:val="20"/>
          <w:highlight w:val="yellow"/>
          <w:lang w:val="cy-GB"/>
        </w:rPr>
        <w:t>A oes angen darllenydd cyfrifiadur/darllenydd ar yr ymgeisydd yn ogystal ag amser ychwanegol a/neu ysgrifennydd?</w:t>
      </w:r>
      <w:r w:rsidR="00563BC8">
        <w:rPr>
          <w:rFonts w:ascii="Tahoma" w:hAnsi="Tahoma" w:cs="Tahoma"/>
          <w:bCs/>
          <w:sz w:val="20"/>
          <w:lang w:val="cy-GB"/>
        </w:rPr>
        <w:t xml:space="preserve"> </w:t>
      </w:r>
    </w:p>
    <w:p w14:paraId="416F6A48" w14:textId="77777777" w:rsidR="00563BC8" w:rsidRPr="00C81075" w:rsidRDefault="00563BC8" w:rsidP="00271964">
      <w:pPr>
        <w:spacing w:line="276" w:lineRule="auto"/>
        <w:rPr>
          <w:rFonts w:ascii="Tahoma" w:hAnsi="Tahoma" w:cs="Tahoma"/>
          <w:bCs/>
          <w:sz w:val="18"/>
          <w:szCs w:val="18"/>
        </w:rPr>
      </w:pPr>
    </w:p>
    <w:p w14:paraId="6A4D3547" w14:textId="0E9E2AB7" w:rsidR="002225CE" w:rsidRPr="00563BC8" w:rsidRDefault="004F0D32" w:rsidP="00C81075">
      <w:pPr>
        <w:tabs>
          <w:tab w:val="left" w:pos="8080"/>
          <w:tab w:val="right" w:pos="9923"/>
        </w:tabs>
        <w:spacing w:line="276" w:lineRule="auto"/>
        <w:rPr>
          <w:rFonts w:ascii="Tahoma" w:hAnsi="Tahoma" w:cs="Tahoma"/>
          <w:b/>
          <w:sz w:val="20"/>
        </w:rPr>
      </w:pPr>
      <w:r w:rsidRPr="00F50281">
        <w:rPr>
          <w:rFonts w:ascii="Tahoma" w:hAnsi="Tahoma" w:cs="Tahoma"/>
          <w:sz w:val="20"/>
          <w:lang w:val="cy-GB"/>
        </w:rPr>
        <w:t xml:space="preserve">                                                            </w:t>
      </w:r>
      <w:r w:rsidR="00C81075">
        <w:rPr>
          <w:rFonts w:ascii="Tahoma" w:hAnsi="Tahoma" w:cs="Tahoma"/>
          <w:sz w:val="20"/>
          <w:lang w:val="cy-GB"/>
        </w:rPr>
        <w:tab/>
      </w:r>
      <w:r w:rsidR="00563BC8" w:rsidRPr="00364364">
        <w:rPr>
          <w:rFonts w:ascii="Tahoma" w:hAnsi="Tahoma" w:cs="Tahoma"/>
          <w:sz w:val="20"/>
          <w:highlight w:val="yellow"/>
          <w:lang w:val="cy-GB"/>
        </w:rPr>
        <w:t xml:space="preserve">Oes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  <w:r w:rsidR="00C81075">
        <w:rPr>
          <w:rFonts w:ascii="Tahoma" w:hAnsi="Tahoma" w:cs="Tahoma"/>
          <w:sz w:val="20"/>
          <w:lang w:val="cy-GB"/>
        </w:rPr>
        <w:tab/>
      </w:r>
      <w:r w:rsidR="00563BC8" w:rsidRPr="00364364">
        <w:rPr>
          <w:rFonts w:ascii="Tahoma" w:hAnsi="Tahoma" w:cs="Tahoma"/>
          <w:sz w:val="20"/>
          <w:highlight w:val="yellow"/>
          <w:lang w:val="cy-GB"/>
        </w:rPr>
        <w:t>Nac oes</w:t>
      </w:r>
      <w:r w:rsidRPr="00F50281">
        <w:rPr>
          <w:rFonts w:ascii="Tahoma" w:hAnsi="Tahoma" w:cs="Tahoma"/>
          <w:sz w:val="20"/>
          <w:lang w:val="cy-GB"/>
        </w:rPr>
        <w:t xml:space="preserve">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</w:p>
    <w:p w14:paraId="2F01DEED" w14:textId="77777777" w:rsidR="00563BC8" w:rsidRPr="00271964" w:rsidRDefault="00563BC8" w:rsidP="00563BC8">
      <w:pPr>
        <w:spacing w:line="276" w:lineRule="auto"/>
        <w:rPr>
          <w:rFonts w:ascii="Tahoma" w:hAnsi="Tahoma" w:cs="Tahoma"/>
          <w:sz w:val="20"/>
        </w:rPr>
      </w:pPr>
    </w:p>
    <w:p w14:paraId="75D206C8" w14:textId="77777777" w:rsidR="00563BC8" w:rsidRDefault="004F0D32" w:rsidP="00563BC8">
      <w:pPr>
        <w:spacing w:line="276" w:lineRule="auto"/>
        <w:rPr>
          <w:rFonts w:ascii="Tahoma" w:hAnsi="Tahoma" w:cs="Tahoma"/>
          <w:bCs/>
          <w:sz w:val="20"/>
        </w:rPr>
      </w:pPr>
      <w:r w:rsidRPr="00364364">
        <w:rPr>
          <w:rFonts w:ascii="Tahoma" w:hAnsi="Tahoma" w:cs="Tahoma"/>
          <w:sz w:val="20"/>
          <w:highlight w:val="yellow"/>
          <w:lang w:val="cy-GB"/>
        </w:rPr>
        <w:t>Os 'Oes', cwblhewch y wybodaeth ganlynol i roi tystiolaethu dros yr angen am y darllenydd cyfrifiadur/darllenydd.</w:t>
      </w:r>
    </w:p>
    <w:p w14:paraId="155B1AF3" w14:textId="77777777" w:rsidR="00563BC8" w:rsidRPr="00C81075" w:rsidRDefault="00563BC8" w:rsidP="00BC00C1">
      <w:pPr>
        <w:rPr>
          <w:rFonts w:ascii="Tahoma" w:hAnsi="Tahoma" w:cs="Tahoma"/>
          <w:sz w:val="18"/>
          <w:szCs w:val="18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14"/>
      </w:tblGrid>
      <w:tr w:rsidR="00C27972" w14:paraId="327EB6FE" w14:textId="77777777" w:rsidTr="00CB10AB">
        <w:tc>
          <w:tcPr>
            <w:tcW w:w="10314" w:type="dxa"/>
          </w:tcPr>
          <w:p w14:paraId="63258C28" w14:textId="77777777" w:rsidR="002225CE" w:rsidRPr="007411F9" w:rsidRDefault="004F0D32" w:rsidP="00CB10AB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364364">
              <w:rPr>
                <w:rFonts w:ascii="Tahoma" w:hAnsi="Tahoma" w:cs="Tahoma"/>
                <w:b/>
                <w:bCs/>
                <w:sz w:val="20"/>
                <w:highlight w:val="yellow"/>
                <w:lang w:val="cy-GB"/>
              </w:rPr>
              <w:t>Beth yw natur nam yr ymgeisydd?</w:t>
            </w:r>
          </w:p>
        </w:tc>
      </w:tr>
      <w:tr w:rsidR="00C27972" w14:paraId="59E55805" w14:textId="77777777" w:rsidTr="00CB10AB"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F0DA8" w14:textId="77777777" w:rsidR="002225CE" w:rsidRPr="007411F9" w:rsidRDefault="004F0D32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  <w:p w14:paraId="07FBC8A4" w14:textId="77777777" w:rsidR="002225CE" w:rsidRPr="007411F9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614CF08D" w14:textId="77777777" w:rsidR="002225CE" w:rsidRPr="007411F9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5FB53B2B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46ABDAAE" w14:textId="77777777" w:rsidR="000948FC" w:rsidRDefault="000948FC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49F11AEE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41A2EE82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2A4C719" w14:textId="77777777" w:rsidR="00604E35" w:rsidRPr="007411F9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676C3B4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53E9E04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3E40E030" w14:textId="77777777" w:rsidR="00604E35" w:rsidRPr="007411F9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  <w:tr w:rsidR="00C27972" w14:paraId="0371E4B9" w14:textId="77777777" w:rsidTr="009D514F">
        <w:trPr>
          <w:trHeight w:val="566"/>
        </w:trPr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95B3" w14:textId="77777777" w:rsidR="009D514F" w:rsidRPr="009D514F" w:rsidRDefault="004F0D32" w:rsidP="009D514F">
            <w:pPr>
              <w:jc w:val="both"/>
              <w:rPr>
                <w:rFonts w:ascii="Tahoma" w:hAnsi="Tahoma" w:cs="Tahoma"/>
                <w:b/>
                <w:sz w:val="20"/>
              </w:rPr>
            </w:pPr>
            <w:r w:rsidRPr="00364364">
              <w:rPr>
                <w:rFonts w:ascii="Tahoma" w:hAnsi="Tahoma" w:cs="Tahoma"/>
                <w:b/>
                <w:bCs/>
                <w:sz w:val="20"/>
                <w:highlight w:val="yellow"/>
                <w:lang w:val="cy-GB"/>
              </w:rPr>
              <w:t>Cadarnhewch mai defnyddio darllenydd cyfrifiadur /darllenydd yw ffordd arferol a chyfredol yr ymgeisydd o weithio yn y ganolfan.</w:t>
            </w:r>
          </w:p>
        </w:tc>
      </w:tr>
      <w:tr w:rsidR="00C27972" w14:paraId="6A8B8F78" w14:textId="77777777" w:rsidTr="00931FF0">
        <w:trPr>
          <w:trHeight w:val="2566"/>
        </w:trPr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047E0" w14:textId="77777777" w:rsidR="009D514F" w:rsidRPr="007411F9" w:rsidRDefault="004F0D32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  <w:p w14:paraId="5FB23ED4" w14:textId="77777777" w:rsidR="009D514F" w:rsidRPr="007411F9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54213EC7" w14:textId="77777777" w:rsidR="009D514F" w:rsidRPr="007411F9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A724A7C" w14:textId="77777777" w:rsidR="009D514F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DA049FE" w14:textId="77777777" w:rsidR="000948FC" w:rsidRDefault="000948FC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79437208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B7A982A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92C5575" w14:textId="77777777" w:rsidR="00604E35" w:rsidRPr="007411F9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54D726F2" w14:textId="77777777" w:rsidR="009D514F" w:rsidRDefault="009D514F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5CFDE9A7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3F9A069" w14:textId="77777777" w:rsidR="00604E35" w:rsidRPr="007411F9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070BD8B2" w14:textId="77777777" w:rsidR="002225CE" w:rsidRPr="006D6D7B" w:rsidRDefault="002225CE" w:rsidP="00BC00C1">
      <w:pPr>
        <w:rPr>
          <w:rFonts w:ascii="Tahoma" w:hAnsi="Tahoma" w:cs="Tahoma"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612BD9EB" w14:textId="77777777" w:rsidTr="00CB10AB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6C84DFEE" w14:textId="77777777" w:rsidR="00604E35" w:rsidRPr="007411F9" w:rsidRDefault="004F0D32" w:rsidP="00CB10AB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1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8FA14D" w14:textId="77777777" w:rsidR="00604E35" w:rsidRPr="007411F9" w:rsidRDefault="004F0D32" w:rsidP="00CB10AB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6A53E921" w14:textId="77777777" w:rsidR="00604E35" w:rsidRPr="00271964" w:rsidRDefault="00604E35" w:rsidP="00604E35">
      <w:pPr>
        <w:rPr>
          <w:rFonts w:ascii="Tahoma" w:hAnsi="Tahoma" w:cs="Tahoma"/>
          <w:bCs/>
          <w:szCs w:val="24"/>
        </w:rPr>
      </w:pPr>
    </w:p>
    <w:p w14:paraId="3023923F" w14:textId="77777777" w:rsidR="00604E35" w:rsidRDefault="004F0D32" w:rsidP="00604E35">
      <w:pPr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bCs/>
          <w:szCs w:val="24"/>
          <w:lang w:val="cy-GB"/>
        </w:rPr>
        <w:t>Rhan 1 - parhad</w:t>
      </w:r>
    </w:p>
    <w:p w14:paraId="5FAE4D02" w14:textId="77777777" w:rsidR="00604E35" w:rsidRPr="00271964" w:rsidRDefault="00604E35" w:rsidP="002225CE">
      <w:pPr>
        <w:spacing w:line="276" w:lineRule="auto"/>
        <w:rPr>
          <w:rFonts w:ascii="Tahoma" w:hAnsi="Tahoma" w:cs="Tahoma"/>
          <w:bCs/>
          <w:sz w:val="22"/>
          <w:szCs w:val="22"/>
        </w:rPr>
      </w:pPr>
    </w:p>
    <w:p w14:paraId="3CCD2290" w14:textId="77777777" w:rsidR="00604E35" w:rsidRPr="00271964" w:rsidRDefault="00604E35" w:rsidP="002225CE">
      <w:pPr>
        <w:spacing w:line="276" w:lineRule="auto"/>
        <w:rPr>
          <w:rFonts w:ascii="Tahoma" w:hAnsi="Tahoma" w:cs="Tahoma"/>
          <w:bCs/>
          <w:sz w:val="22"/>
          <w:szCs w:val="22"/>
        </w:rPr>
      </w:pPr>
    </w:p>
    <w:p w14:paraId="24B3CA2D" w14:textId="77777777" w:rsidR="002225CE" w:rsidRPr="000948FC" w:rsidRDefault="004F0D32" w:rsidP="002225CE">
      <w:pPr>
        <w:spacing w:line="276" w:lineRule="auto"/>
        <w:rPr>
          <w:rFonts w:ascii="Tahoma" w:hAnsi="Tahoma" w:cs="Tahoma"/>
          <w:b/>
          <w:sz w:val="22"/>
          <w:szCs w:val="22"/>
        </w:rPr>
      </w:pPr>
      <w:r w:rsidRPr="000948FC">
        <w:rPr>
          <w:rFonts w:ascii="Tahoma" w:hAnsi="Tahoma" w:cs="Tahoma"/>
          <w:b/>
          <w:bCs/>
          <w:sz w:val="22"/>
          <w:szCs w:val="22"/>
          <w:lang w:val="cy-GB"/>
        </w:rPr>
        <w:t>Gwybodaeth berthnasol arall</w:t>
      </w:r>
    </w:p>
    <w:p w14:paraId="205FEE5A" w14:textId="77777777" w:rsidR="002225CE" w:rsidRPr="006D6D7B" w:rsidRDefault="002225CE" w:rsidP="00BC00C1">
      <w:pPr>
        <w:rPr>
          <w:rFonts w:ascii="Tahoma" w:hAnsi="Tahoma" w:cs="Tahoma"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14"/>
      </w:tblGrid>
      <w:tr w:rsidR="00C27972" w14:paraId="274011D7" w14:textId="77777777" w:rsidTr="00CB10AB">
        <w:tc>
          <w:tcPr>
            <w:tcW w:w="10314" w:type="dxa"/>
          </w:tcPr>
          <w:p w14:paraId="1B47A98C" w14:textId="77777777" w:rsidR="002225CE" w:rsidRPr="007411F9" w:rsidRDefault="004F0D32" w:rsidP="00CB10AB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271964">
              <w:rPr>
                <w:rFonts w:ascii="Tahoma" w:hAnsi="Tahoma" w:cs="Tahoma"/>
                <w:b/>
                <w:bCs/>
                <w:sz w:val="20"/>
                <w:lang w:val="cy-GB"/>
              </w:rPr>
              <w:t>Darparu unrhyw wybodaeth berthnasol arall (e.e. Materion EAL; amodau sy'n cyd-ddigwydd).</w:t>
            </w:r>
          </w:p>
        </w:tc>
      </w:tr>
      <w:tr w:rsidR="00C27972" w14:paraId="4FF3C8B7" w14:textId="77777777" w:rsidTr="00CB10AB">
        <w:tc>
          <w:tcPr>
            <w:tcW w:w="10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91E80" w14:textId="77777777" w:rsidR="002225CE" w:rsidRPr="007411F9" w:rsidRDefault="004F0D32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26" w:name="Text148"/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  <w:bookmarkEnd w:id="26"/>
          </w:p>
          <w:p w14:paraId="7313F395" w14:textId="77777777" w:rsidR="002225CE" w:rsidRPr="007411F9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5F748839" w14:textId="77777777" w:rsidR="002225CE" w:rsidRPr="007411F9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49ADE88" w14:textId="77777777" w:rsidR="002225CE" w:rsidRDefault="002225CE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457C97F" w14:textId="77777777" w:rsidR="000948FC" w:rsidRDefault="000948FC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06D9C88F" w14:textId="77777777" w:rsidR="000948FC" w:rsidRDefault="000948FC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6BEFCAFF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694B898D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11E8DC3D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D55C6DC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4EBAB053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6B0B4827" w14:textId="77777777" w:rsidR="00604E35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  <w:p w14:paraId="2ADBDE81" w14:textId="77777777" w:rsidR="00604E35" w:rsidRPr="007411F9" w:rsidRDefault="00604E35" w:rsidP="00CB10AB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5667E3C1" w14:textId="77777777" w:rsidR="00AD6EAF" w:rsidRDefault="00AD6EAF" w:rsidP="008968D9">
      <w:pPr>
        <w:overflowPunct/>
        <w:autoSpaceDE/>
        <w:autoSpaceDN/>
        <w:adjustRightInd/>
        <w:textAlignment w:val="auto"/>
        <w:rPr>
          <w:rFonts w:ascii="Tahoma" w:hAnsi="Tahoma" w:cs="Tahoma"/>
          <w:sz w:val="20"/>
        </w:rPr>
      </w:pPr>
    </w:p>
    <w:p w14:paraId="6A9943B2" w14:textId="77777777" w:rsidR="00604E35" w:rsidRDefault="004F0D32">
      <w:pPr>
        <w:overflowPunct/>
        <w:autoSpaceDE/>
        <w:autoSpaceDN/>
        <w:adjustRightInd/>
        <w:textAlignment w:val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cy-GB"/>
        </w:rPr>
        <w:br w:type="page"/>
      </w:r>
    </w:p>
    <w:p w14:paraId="14C6E2AD" w14:textId="77777777" w:rsidR="00AD6EAF" w:rsidRDefault="00AD6EAF" w:rsidP="00CA042A">
      <w:pPr>
        <w:jc w:val="both"/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1C00F51D" w14:textId="77777777" w:rsidTr="00EB4489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2CF2C69D" w14:textId="77777777" w:rsidR="00AD6EAF" w:rsidRPr="007411F9" w:rsidRDefault="004F0D32" w:rsidP="00EB4489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2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8BA3E9D" w14:textId="77777777" w:rsidR="00AD6EAF" w:rsidRPr="007411F9" w:rsidRDefault="004F0D32" w:rsidP="00EB448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6BC8188C" w14:textId="77777777" w:rsidR="00AD6EAF" w:rsidRPr="006D6D7B" w:rsidRDefault="00AD6EAF" w:rsidP="00CA042A">
      <w:pPr>
        <w:jc w:val="both"/>
        <w:rPr>
          <w:rFonts w:ascii="Tahoma" w:hAnsi="Tahoma" w:cs="Tahoma"/>
          <w:szCs w:val="24"/>
        </w:rPr>
      </w:pPr>
    </w:p>
    <w:p w14:paraId="7662A9D8" w14:textId="77777777" w:rsidR="00AD6EAF" w:rsidRPr="006D6D7B" w:rsidRDefault="00AD6EAF" w:rsidP="00CA042A">
      <w:pPr>
        <w:jc w:val="both"/>
        <w:rPr>
          <w:rFonts w:ascii="Tahoma" w:hAnsi="Tahoma" w:cs="Tahoma"/>
          <w:szCs w:val="24"/>
        </w:rPr>
      </w:pPr>
    </w:p>
    <w:p w14:paraId="421AAE64" w14:textId="77777777" w:rsidR="000948FC" w:rsidRDefault="004F0D32" w:rsidP="000948FC">
      <w:pPr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bCs/>
          <w:szCs w:val="24"/>
          <w:lang w:val="cy-GB"/>
        </w:rPr>
        <w:t>Rhan 2</w:t>
      </w:r>
    </w:p>
    <w:p w14:paraId="14A113F6" w14:textId="77777777" w:rsidR="000948FC" w:rsidRPr="006D6D7B" w:rsidRDefault="000948FC" w:rsidP="004B02E6">
      <w:pPr>
        <w:spacing w:line="276" w:lineRule="auto"/>
        <w:jc w:val="both"/>
        <w:rPr>
          <w:rFonts w:ascii="Tahoma" w:hAnsi="Tahoma" w:cs="Tahoma"/>
          <w:bCs/>
          <w:sz w:val="22"/>
          <w:szCs w:val="22"/>
        </w:rPr>
      </w:pPr>
    </w:p>
    <w:p w14:paraId="028791D9" w14:textId="77777777" w:rsidR="00CA042A" w:rsidRPr="00AD6EAF" w:rsidRDefault="004F0D32" w:rsidP="004B02E6">
      <w:pPr>
        <w:spacing w:line="276" w:lineRule="auto"/>
        <w:jc w:val="both"/>
        <w:rPr>
          <w:rFonts w:ascii="Tahoma" w:hAnsi="Tahoma" w:cs="Tahoma"/>
          <w:bCs/>
          <w:sz w:val="20"/>
        </w:rPr>
      </w:pPr>
      <w:r w:rsidRPr="00AD6EAF">
        <w:rPr>
          <w:rFonts w:ascii="Tahoma" w:hAnsi="Tahoma" w:cs="Tahoma"/>
          <w:bCs/>
          <w:sz w:val="20"/>
          <w:lang w:val="cy-GB"/>
        </w:rPr>
        <w:t xml:space="preserve">Rhaid i'r aseswr lenwi'r rhan hon (gweler adran 7.3 o gyhoeddiad y CGC </w:t>
      </w:r>
      <w:r w:rsidRPr="00AD6EAF">
        <w:rPr>
          <w:rFonts w:ascii="Tahoma" w:hAnsi="Tahoma" w:cs="Tahoma"/>
          <w:bCs/>
          <w:i/>
          <w:iCs/>
          <w:sz w:val="20"/>
          <w:lang w:val="cy-GB"/>
        </w:rPr>
        <w:t>Trefniadau Mynediad ac Addasiadau Rhesymol</w:t>
      </w:r>
      <w:r w:rsidRPr="00AD6EAF">
        <w:rPr>
          <w:rFonts w:ascii="Tahoma" w:hAnsi="Tahoma" w:cs="Tahoma"/>
          <w:bCs/>
          <w:sz w:val="20"/>
          <w:lang w:val="cy-GB"/>
        </w:rPr>
        <w:t xml:space="preserve">) </w:t>
      </w:r>
      <w:r w:rsidRPr="00AD6EAF">
        <w:rPr>
          <w:rFonts w:ascii="Tahoma" w:hAnsi="Tahoma" w:cs="Tahoma"/>
          <w:b/>
          <w:bCs/>
          <w:sz w:val="20"/>
          <w:lang w:val="cy-GB"/>
        </w:rPr>
        <w:t>ar ôl derbyn Rhan 1 wedi'i chwblhau gan y Cydlynydd Anghenion Arbennig.</w:t>
      </w:r>
      <w:r w:rsidRPr="00AD6EAF">
        <w:rPr>
          <w:rFonts w:ascii="Tahoma" w:hAnsi="Tahoma" w:cs="Tahoma"/>
          <w:bCs/>
          <w:sz w:val="20"/>
          <w:lang w:val="cy-GB"/>
        </w:rPr>
        <w:t xml:space="preserve"> </w:t>
      </w:r>
      <w:r w:rsidRPr="00AD6EAF">
        <w:rPr>
          <w:rFonts w:ascii="Tahoma" w:hAnsi="Tahoma" w:cs="Tahoma"/>
          <w:b/>
          <w:bCs/>
          <w:sz w:val="20"/>
          <w:lang w:val="cy-GB"/>
        </w:rPr>
        <w:t xml:space="preserve">Nid oes </w:t>
      </w:r>
      <w:r w:rsidRPr="00AD6EAF">
        <w:rPr>
          <w:rFonts w:ascii="Tahoma" w:hAnsi="Tahoma" w:cs="Tahoma"/>
          <w:bCs/>
          <w:sz w:val="20"/>
          <w:lang w:val="cy-GB"/>
        </w:rPr>
        <w:t>gofyn i'r aseswr argymell trefniadau mynediad ond i asesu'r ymgeisydd a thrafod trefniadau priodol â'r Cydlynydd Anghenion Addysgol Arbennig.</w:t>
      </w:r>
    </w:p>
    <w:p w14:paraId="25F2DE44" w14:textId="77777777" w:rsidR="00CA042A" w:rsidRPr="007411F9" w:rsidRDefault="00CA042A" w:rsidP="004B02E6">
      <w:pPr>
        <w:spacing w:line="276" w:lineRule="auto"/>
        <w:jc w:val="both"/>
        <w:rPr>
          <w:rFonts w:ascii="Tahoma" w:hAnsi="Tahoma" w:cs="Tahoma"/>
          <w:sz w:val="20"/>
        </w:rPr>
      </w:pPr>
    </w:p>
    <w:p w14:paraId="7145A587" w14:textId="77777777" w:rsidR="00CA042A" w:rsidRPr="007411F9" w:rsidRDefault="004F0D32" w:rsidP="004B02E6">
      <w:pPr>
        <w:spacing w:line="276" w:lineRule="auto"/>
        <w:jc w:val="both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cy-GB"/>
        </w:rPr>
        <w:t xml:space="preserve">Dylid defnyddio'r nodiadau canllaw ym Mhennod 7 y cyhoeddiad CGC </w:t>
      </w:r>
      <w:r>
        <w:rPr>
          <w:rFonts w:ascii="Tahoma" w:hAnsi="Tahoma" w:cs="Tahoma"/>
          <w:i/>
          <w:iCs/>
          <w:sz w:val="20"/>
          <w:lang w:val="cy-GB"/>
        </w:rPr>
        <w:t>Trefniadau Mynediad ac Ystyriaeth Arbennig</w:t>
      </w:r>
      <w:r>
        <w:rPr>
          <w:rFonts w:ascii="Tahoma" w:hAnsi="Tahoma" w:cs="Tahoma"/>
          <w:sz w:val="20"/>
          <w:lang w:val="cy-GB"/>
        </w:rPr>
        <w:t xml:space="preserve"> i lenwi'r ffurflen hon.</w:t>
      </w:r>
    </w:p>
    <w:p w14:paraId="17EC202F" w14:textId="77777777" w:rsidR="00CA042A" w:rsidRPr="007411F9" w:rsidRDefault="00CA042A" w:rsidP="004B02E6">
      <w:pPr>
        <w:spacing w:line="276" w:lineRule="auto"/>
        <w:rPr>
          <w:rFonts w:ascii="Tahoma" w:hAnsi="Tahoma" w:cs="Tahoma"/>
          <w:sz w:val="20"/>
        </w:rPr>
      </w:pPr>
    </w:p>
    <w:p w14:paraId="589B7387" w14:textId="77777777" w:rsidR="00CA042A" w:rsidRPr="007411F9" w:rsidRDefault="004F0D32" w:rsidP="004B02E6">
      <w:pPr>
        <w:spacing w:line="276" w:lineRule="auto"/>
        <w:jc w:val="both"/>
        <w:rPr>
          <w:rFonts w:ascii="Tahoma" w:hAnsi="Tahoma" w:cs="Tahoma"/>
          <w:b/>
          <w:sz w:val="20"/>
        </w:rPr>
      </w:pPr>
      <w:r>
        <w:rPr>
          <w:rFonts w:ascii="Tahoma" w:hAnsi="Tahoma" w:cs="Tahoma"/>
          <w:sz w:val="20"/>
          <w:lang w:val="cy-GB"/>
        </w:rPr>
        <w:t xml:space="preserve">Dylid llenwi'r adrannau hynny sy'n angenrheidiol i gefnogi'r cais, e.e. adrannau ar gyflymder gweithio ar gyfer 25% amser ychwanegol. </w:t>
      </w:r>
      <w:r>
        <w:rPr>
          <w:rFonts w:ascii="Tahoma" w:hAnsi="Tahoma" w:cs="Tahoma"/>
          <w:b/>
          <w:bCs/>
          <w:sz w:val="20"/>
          <w:lang w:val="cy-GB"/>
        </w:rPr>
        <w:t>Peidiwch â</w:t>
      </w:r>
      <w:r>
        <w:rPr>
          <w:rFonts w:ascii="Tahoma" w:hAnsi="Tahoma" w:cs="Tahoma"/>
          <w:sz w:val="20"/>
          <w:lang w:val="cy-GB"/>
        </w:rPr>
        <w:t xml:space="preserve"> dileu adrannau na diwygio'r geiriad ar y ffurflen. </w:t>
      </w:r>
      <w:r>
        <w:rPr>
          <w:rFonts w:ascii="Tahoma" w:hAnsi="Tahoma" w:cs="Tahoma"/>
          <w:b/>
          <w:bCs/>
          <w:sz w:val="20"/>
          <w:lang w:val="cy-GB"/>
        </w:rPr>
        <w:t>Nodwch 'amh.' yn llinell uchaf unrhyw flychau sydd heb eu llenwi.</w:t>
      </w:r>
    </w:p>
    <w:p w14:paraId="5EABF4AF" w14:textId="77777777" w:rsidR="004D214B" w:rsidRPr="006D6D7B" w:rsidRDefault="004D214B" w:rsidP="00CA042A">
      <w:pPr>
        <w:jc w:val="both"/>
        <w:rPr>
          <w:rFonts w:ascii="Tahoma" w:hAnsi="Tahoma" w:cs="Tahoma"/>
          <w:bCs/>
          <w:szCs w:val="24"/>
        </w:rPr>
      </w:pPr>
    </w:p>
    <w:p w14:paraId="05D6B3F8" w14:textId="77777777" w:rsidR="004D214B" w:rsidRPr="006D6D7B" w:rsidRDefault="004D214B" w:rsidP="004B02E6">
      <w:pPr>
        <w:spacing w:line="276" w:lineRule="auto"/>
        <w:jc w:val="both"/>
        <w:rPr>
          <w:rFonts w:ascii="Tahoma" w:hAnsi="Tahoma" w:cs="Tahoma"/>
          <w:bCs/>
          <w:szCs w:val="24"/>
        </w:rPr>
      </w:pPr>
    </w:p>
    <w:p w14:paraId="18C2F522" w14:textId="77777777" w:rsidR="004D214B" w:rsidRPr="000948FC" w:rsidRDefault="004F0D32" w:rsidP="004B02E6">
      <w:pPr>
        <w:spacing w:line="276" w:lineRule="auto"/>
        <w:rPr>
          <w:rFonts w:ascii="Tahoma" w:hAnsi="Tahoma" w:cs="Tahoma"/>
          <w:b/>
          <w:sz w:val="22"/>
          <w:szCs w:val="22"/>
        </w:rPr>
      </w:pPr>
      <w:r w:rsidRPr="000948FC">
        <w:rPr>
          <w:rFonts w:ascii="Tahoma" w:hAnsi="Tahoma" w:cs="Tahoma"/>
          <w:b/>
          <w:bCs/>
          <w:sz w:val="22"/>
          <w:szCs w:val="22"/>
          <w:lang w:val="cy-GB"/>
        </w:rPr>
        <w:t>Tystiolaeth dros 25% o amser ychwanegol</w:t>
      </w:r>
    </w:p>
    <w:p w14:paraId="0A42CA22" w14:textId="77777777" w:rsidR="004D214B" w:rsidRPr="006D6D7B" w:rsidRDefault="004D214B" w:rsidP="004B02E6">
      <w:pPr>
        <w:spacing w:line="276" w:lineRule="auto"/>
        <w:rPr>
          <w:rFonts w:ascii="Tahoma" w:hAnsi="Tahoma" w:cs="Tahoma"/>
          <w:bCs/>
          <w:sz w:val="22"/>
          <w:szCs w:val="22"/>
        </w:rPr>
      </w:pPr>
    </w:p>
    <w:p w14:paraId="3F513758" w14:textId="77777777" w:rsidR="004D214B" w:rsidRPr="00DC5B71" w:rsidRDefault="004F0D32" w:rsidP="004B02E6">
      <w:pPr>
        <w:spacing w:line="276" w:lineRule="auto"/>
        <w:rPr>
          <w:rFonts w:ascii="Tahoma" w:hAnsi="Tahoma" w:cs="Tahoma"/>
          <w:b/>
          <w:sz w:val="20"/>
        </w:rPr>
      </w:pPr>
      <w:r w:rsidRPr="00B96CAA">
        <w:rPr>
          <w:rFonts w:ascii="Tahoma" w:hAnsi="Tahoma" w:cs="Tahoma"/>
          <w:b/>
          <w:bCs/>
          <w:sz w:val="20"/>
          <w:lang w:val="cy-GB"/>
        </w:rPr>
        <w:t xml:space="preserve">Ar gyfer ymgeiswyr sydd angen amser ychwanegol, rhaid i dystiolaeth asesu ymwneud ag o leiaf ddau faes gwahanol o gyflymder gweithio </w:t>
      </w:r>
      <w:r w:rsidRPr="00B96CAA">
        <w:rPr>
          <w:rFonts w:ascii="Tahoma" w:hAnsi="Tahoma" w:cs="Tahoma"/>
          <w:sz w:val="20"/>
          <w:lang w:val="cy-GB"/>
        </w:rPr>
        <w:t xml:space="preserve">(gweler adrannau 5.2.2, 7.5.10, 7.5.11 a 7.5.12 o gyhoeddiad y CGC </w:t>
      </w:r>
      <w:r w:rsidRPr="00B96CAA">
        <w:rPr>
          <w:rFonts w:ascii="Tahoma" w:hAnsi="Tahoma" w:cs="Tahoma"/>
          <w:i/>
          <w:iCs/>
          <w:sz w:val="20"/>
          <w:lang w:val="cy-GB"/>
        </w:rPr>
        <w:t>Trefniadau Mynediad</w:t>
      </w:r>
      <w:r w:rsidRPr="00B96CAA">
        <w:rPr>
          <w:rFonts w:ascii="Tahoma" w:hAnsi="Tahoma" w:cs="Tahoma"/>
          <w:sz w:val="20"/>
          <w:lang w:val="cy-GB"/>
        </w:rPr>
        <w:t xml:space="preserve"> </w:t>
      </w:r>
      <w:r w:rsidRPr="00B96CAA">
        <w:rPr>
          <w:rFonts w:ascii="Tahoma" w:hAnsi="Tahoma" w:cs="Tahoma"/>
          <w:i/>
          <w:iCs/>
          <w:sz w:val="20"/>
          <w:lang w:val="cy-GB"/>
        </w:rPr>
        <w:t xml:space="preserve"> ac Addasiadau Rhesymol</w:t>
      </w:r>
      <w:r w:rsidRPr="00B96CAA">
        <w:rPr>
          <w:rFonts w:ascii="Tahoma" w:hAnsi="Tahoma" w:cs="Tahoma"/>
          <w:sz w:val="20"/>
          <w:lang w:val="cy-GB"/>
        </w:rPr>
        <w:t>).</w:t>
      </w:r>
    </w:p>
    <w:p w14:paraId="29C4FF44" w14:textId="77777777" w:rsidR="004D214B" w:rsidRPr="007411F9" w:rsidRDefault="004D214B" w:rsidP="004B02E6">
      <w:pPr>
        <w:spacing w:line="276" w:lineRule="auto"/>
        <w:rPr>
          <w:rFonts w:ascii="Tahoma" w:hAnsi="Tahoma" w:cs="Tahoma"/>
          <w:sz w:val="20"/>
        </w:rPr>
      </w:pPr>
    </w:p>
    <w:p w14:paraId="05819472" w14:textId="77777777" w:rsidR="004D214B" w:rsidRPr="007411F9" w:rsidRDefault="004D214B" w:rsidP="004D214B">
      <w:pPr>
        <w:ind w:left="567"/>
        <w:jc w:val="both"/>
        <w:rPr>
          <w:rFonts w:ascii="Tahoma" w:hAnsi="Tahoma" w:cs="Tahoma"/>
          <w:sz w:val="20"/>
        </w:rPr>
      </w:pPr>
    </w:p>
    <w:p w14:paraId="57288A7E" w14:textId="77777777" w:rsidR="004D214B" w:rsidRPr="007411F9" w:rsidRDefault="004F0D32" w:rsidP="004D214B">
      <w:pPr>
        <w:ind w:left="1134" w:hanging="567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Cyflymder darllen (testun di-dor)</w:t>
      </w:r>
    </w:p>
    <w:p w14:paraId="4955DCA3" w14:textId="77777777" w:rsidR="004D214B" w:rsidRPr="007411F9" w:rsidRDefault="004D214B" w:rsidP="004D214B">
      <w:pPr>
        <w:spacing w:line="276" w:lineRule="auto"/>
        <w:ind w:left="567"/>
        <w:rPr>
          <w:rFonts w:ascii="Tahoma" w:hAnsi="Tahoma" w:cs="Tahoma"/>
          <w:sz w:val="20"/>
        </w:rPr>
      </w:pPr>
    </w:p>
    <w:p w14:paraId="7DFE4363" w14:textId="77777777" w:rsidR="00D35DE9" w:rsidRPr="00271964" w:rsidRDefault="004F0D32" w:rsidP="003F0DB1">
      <w:pPr>
        <w:spacing w:after="120" w:line="276" w:lineRule="auto"/>
        <w:ind w:left="562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 xml:space="preserve">Lle bydd ymgeisydd yn darllen yn annibynnol, gellir defnyddio asesiadau cyflymder darllen testun fel un o'r ddau fesur gofynnol ar gyfer amser ychwanegol. </w:t>
      </w:r>
    </w:p>
    <w:p w14:paraId="1E6C1591" w14:textId="77777777" w:rsidR="005557BD" w:rsidRDefault="004F0D32" w:rsidP="003F0DB1">
      <w:pPr>
        <w:spacing w:after="120" w:line="276" w:lineRule="auto"/>
        <w:ind w:left="562"/>
        <w:rPr>
          <w:rFonts w:ascii="Tahoma" w:hAnsi="Tahoma" w:cs="Tahoma"/>
          <w:sz w:val="20"/>
        </w:rPr>
      </w:pPr>
      <w:r w:rsidRPr="008027A4">
        <w:rPr>
          <w:rFonts w:ascii="Tahoma" w:hAnsi="Tahoma" w:cs="Tahoma"/>
          <w:b/>
          <w:bCs/>
          <w:sz w:val="20"/>
          <w:lang w:val="cy-GB"/>
        </w:rPr>
        <w:t xml:space="preserve">Sylwch: </w:t>
      </w:r>
      <w:r w:rsidRPr="008027A4">
        <w:rPr>
          <w:rFonts w:ascii="Tahoma" w:hAnsi="Tahoma" w:cs="Tahoma"/>
          <w:sz w:val="20"/>
          <w:lang w:val="cy-GB"/>
        </w:rPr>
        <w:t xml:space="preserve">Lle y bydd yr ymgeisydd yn defnyddio darllenydd cyfrifiadur, darllenydd neu ysgrifbin darllen arholiad, </w:t>
      </w:r>
      <w:r w:rsidRPr="008027A4">
        <w:rPr>
          <w:rFonts w:ascii="Tahoma" w:hAnsi="Tahoma" w:cs="Tahoma"/>
          <w:b/>
          <w:bCs/>
          <w:sz w:val="20"/>
          <w:lang w:val="cy-GB"/>
        </w:rPr>
        <w:t xml:space="preserve">ni ellir </w:t>
      </w:r>
      <w:r w:rsidRPr="008027A4">
        <w:rPr>
          <w:rFonts w:ascii="Tahoma" w:hAnsi="Tahoma" w:cs="Tahoma"/>
          <w:sz w:val="20"/>
          <w:lang w:val="cy-GB"/>
        </w:rPr>
        <w:t>defnyddio mesur o gyflymder darllen fel tystiolaeth ar gyfer amser ychwanegol.</w:t>
      </w:r>
    </w:p>
    <w:p w14:paraId="33842508" w14:textId="77777777" w:rsidR="00953236" w:rsidRDefault="004F0D32" w:rsidP="00953236">
      <w:pPr>
        <w:spacing w:line="276" w:lineRule="auto"/>
        <w:ind w:left="567"/>
        <w:rPr>
          <w:rFonts w:ascii="Tahoma" w:hAnsi="Tahoma" w:cs="Tahoma"/>
          <w:bCs/>
          <w:sz w:val="20"/>
        </w:rPr>
      </w:pPr>
      <w:r w:rsidRPr="00F50281">
        <w:rPr>
          <w:rFonts w:ascii="Tahoma" w:hAnsi="Tahoma" w:cs="Tahoma"/>
          <w:bCs/>
          <w:sz w:val="20"/>
          <w:lang w:val="cy-GB"/>
        </w:rPr>
        <w:t xml:space="preserve">A yw'r ymgeisydd yn darllen testun di-dor ar gyflymder sydd </w:t>
      </w:r>
      <w:r w:rsidRPr="00F50281">
        <w:rPr>
          <w:rFonts w:ascii="Tahoma" w:hAnsi="Tahoma" w:cs="Tahoma"/>
          <w:b/>
          <w:bCs/>
          <w:sz w:val="20"/>
          <w:lang w:val="cy-GB"/>
        </w:rPr>
        <w:t>islaw'r cyfartaledd</w:t>
      </w:r>
      <w:r w:rsidRPr="00F50281">
        <w:rPr>
          <w:rFonts w:ascii="Tahoma" w:hAnsi="Tahoma" w:cs="Tahoma"/>
          <w:bCs/>
          <w:sz w:val="20"/>
          <w:lang w:val="cy-GB"/>
        </w:rPr>
        <w:t xml:space="preserve"> (sgôr safonedig o 84 neu is) neu </w:t>
      </w:r>
      <w:r w:rsidRPr="00F50281">
        <w:rPr>
          <w:rFonts w:ascii="Tahoma" w:hAnsi="Tahoma" w:cs="Tahoma"/>
          <w:b/>
          <w:bCs/>
          <w:sz w:val="20"/>
          <w:lang w:val="cy-GB"/>
        </w:rPr>
        <w:t xml:space="preserve">gyfartaledd isel </w:t>
      </w:r>
      <w:r w:rsidRPr="00F50281">
        <w:rPr>
          <w:rFonts w:ascii="Tahoma" w:hAnsi="Tahoma" w:cs="Tahoma"/>
          <w:bCs/>
          <w:sz w:val="20"/>
          <w:lang w:val="cy-GB"/>
        </w:rPr>
        <w:t>(sgôr safonedig o 85 i 89)?</w:t>
      </w:r>
    </w:p>
    <w:p w14:paraId="6F8D7713" w14:textId="77777777" w:rsidR="00953236" w:rsidRPr="003F0DB1" w:rsidRDefault="00953236" w:rsidP="00953236">
      <w:pPr>
        <w:spacing w:line="276" w:lineRule="auto"/>
        <w:ind w:left="567"/>
        <w:rPr>
          <w:rFonts w:ascii="Tahoma" w:hAnsi="Tahoma" w:cs="Tahoma"/>
          <w:bCs/>
          <w:sz w:val="20"/>
        </w:rPr>
      </w:pPr>
    </w:p>
    <w:p w14:paraId="211E0592" w14:textId="77777777" w:rsidR="005557BD" w:rsidRPr="005F1955" w:rsidRDefault="004F0D32" w:rsidP="005557BD">
      <w:pPr>
        <w:tabs>
          <w:tab w:val="left" w:pos="8900"/>
        </w:tabs>
        <w:spacing w:line="276" w:lineRule="auto"/>
        <w:rPr>
          <w:rFonts w:ascii="Tahoma" w:hAnsi="Tahoma" w:cs="Tahoma"/>
          <w:b/>
          <w:sz w:val="20"/>
        </w:rPr>
      </w:pPr>
      <w:r w:rsidRPr="00F50281">
        <w:rPr>
          <w:rFonts w:ascii="Tahoma" w:hAnsi="Tahoma" w:cs="Tahoma"/>
          <w:b/>
          <w:bCs/>
          <w:sz w:val="20"/>
          <w:lang w:val="cy-GB"/>
        </w:rPr>
        <w:t xml:space="preserve">                                                                                                          Islaw'r cyfartaledd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  <w:r w:rsidRPr="00F50281">
        <w:rPr>
          <w:rFonts w:ascii="Tahoma" w:hAnsi="Tahoma" w:cs="Tahoma"/>
          <w:b/>
          <w:bCs/>
          <w:sz w:val="20"/>
          <w:lang w:val="cy-GB"/>
        </w:rPr>
        <w:t xml:space="preserve">Cyfartaledd Isel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</w:p>
    <w:p w14:paraId="17C87AA6" w14:textId="77777777" w:rsidR="005557BD" w:rsidRPr="00271964" w:rsidRDefault="005557BD" w:rsidP="00271964">
      <w:pPr>
        <w:tabs>
          <w:tab w:val="left" w:pos="8900"/>
        </w:tabs>
        <w:spacing w:line="276" w:lineRule="auto"/>
        <w:ind w:left="562"/>
        <w:rPr>
          <w:rFonts w:ascii="Tahoma" w:hAnsi="Tahoma" w:cs="Tahoma"/>
          <w:bCs/>
          <w:sz w:val="20"/>
        </w:rPr>
      </w:pPr>
    </w:p>
    <w:p w14:paraId="0115E629" w14:textId="77777777" w:rsidR="00D37A0F" w:rsidRPr="00271964" w:rsidRDefault="00D37A0F" w:rsidP="00271964">
      <w:pPr>
        <w:tabs>
          <w:tab w:val="left" w:pos="8900"/>
        </w:tabs>
        <w:spacing w:line="276" w:lineRule="auto"/>
        <w:ind w:left="562"/>
        <w:rPr>
          <w:rFonts w:ascii="Tahoma" w:hAnsi="Tahoma" w:cs="Tahoma"/>
          <w:bCs/>
          <w:sz w:val="20"/>
        </w:rPr>
      </w:pPr>
    </w:p>
    <w:p w14:paraId="402B5AAF" w14:textId="77777777" w:rsidR="004D214B" w:rsidRPr="007411F9" w:rsidRDefault="004F0D32" w:rsidP="004D214B">
      <w:pPr>
        <w:spacing w:line="276" w:lineRule="auto"/>
        <w:ind w:left="567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Rhowch ganlyniad yr ymgeisydd o brawf a/neu is-brawf cyflymder darllen testun di-dor.</w:t>
      </w:r>
    </w:p>
    <w:p w14:paraId="5A42B05C" w14:textId="77777777" w:rsidR="004D214B" w:rsidRPr="007411F9" w:rsidRDefault="004D214B" w:rsidP="00745D0E">
      <w:pPr>
        <w:ind w:left="562"/>
        <w:jc w:val="both"/>
        <w:rPr>
          <w:rFonts w:ascii="Tahoma" w:hAnsi="Tahoma" w:cs="Tahoma"/>
          <w:sz w:val="20"/>
        </w:rPr>
      </w:pPr>
    </w:p>
    <w:tbl>
      <w:tblPr>
        <w:tblW w:w="9606" w:type="dxa"/>
        <w:tblInd w:w="55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6345"/>
      </w:tblGrid>
      <w:tr w:rsidR="00C27972" w14:paraId="3B6526F7" w14:textId="77777777" w:rsidTr="005557BD">
        <w:trPr>
          <w:trHeight w:val="510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7494FC" w14:textId="77777777" w:rsidR="004D214B" w:rsidRPr="007411F9" w:rsidRDefault="004F0D32" w:rsidP="004B02E6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'r prawf (a'r is-brawf)</w:t>
            </w:r>
          </w:p>
        </w:tc>
        <w:tc>
          <w:tcPr>
            <w:tcW w:w="6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846009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702780E1" w14:textId="77777777" w:rsidTr="005557BD">
        <w:trPr>
          <w:trHeight w:val="510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94A893" w14:textId="77777777" w:rsidR="004D214B" w:rsidRPr="007411F9" w:rsidRDefault="004F0D32" w:rsidP="004B02E6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Uchafswm y prawf</w:t>
            </w:r>
          </w:p>
        </w:tc>
        <w:tc>
          <w:tcPr>
            <w:tcW w:w="6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3D6E3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3E3F8EE9" w14:textId="77777777" w:rsidTr="005557BD">
        <w:trPr>
          <w:trHeight w:val="510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881D58" w14:textId="77777777" w:rsidR="004D214B" w:rsidRPr="007411F9" w:rsidRDefault="004F0D32" w:rsidP="004B02E6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Dyddiad gweinyddu</w:t>
            </w:r>
          </w:p>
        </w:tc>
        <w:tc>
          <w:tcPr>
            <w:tcW w:w="6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A7823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338BF355" w14:textId="77777777" w:rsidTr="005557BD">
        <w:trPr>
          <w:trHeight w:val="510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5A6354" w14:textId="77777777" w:rsidR="004D214B" w:rsidRPr="007411F9" w:rsidRDefault="004F0D32" w:rsidP="004B02E6">
            <w:pPr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Sgôr wedi'i safoni</w:t>
            </w:r>
          </w:p>
        </w:tc>
        <w:tc>
          <w:tcPr>
            <w:tcW w:w="63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A14975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</w:tbl>
    <w:p w14:paraId="1B02D7F3" w14:textId="77777777" w:rsidR="004D214B" w:rsidRDefault="004D214B" w:rsidP="005F4931">
      <w:pPr>
        <w:ind w:left="562"/>
        <w:jc w:val="both"/>
        <w:rPr>
          <w:rFonts w:ascii="Tahoma" w:hAnsi="Tahoma" w:cs="Tahoma"/>
          <w:sz w:val="20"/>
        </w:rPr>
      </w:pPr>
    </w:p>
    <w:p w14:paraId="57235779" w14:textId="77777777" w:rsidR="007A215E" w:rsidRDefault="004F0D32">
      <w:pPr>
        <w:overflowPunct/>
        <w:autoSpaceDE/>
        <w:autoSpaceDN/>
        <w:adjustRightInd/>
        <w:textAlignment w:val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cy-GB"/>
        </w:rPr>
        <w:br w:type="page"/>
      </w:r>
    </w:p>
    <w:p w14:paraId="01DFA0C4" w14:textId="77777777" w:rsidR="008968D9" w:rsidRDefault="008968D9" w:rsidP="005F4931">
      <w:pPr>
        <w:ind w:left="562"/>
        <w:jc w:val="both"/>
        <w:rPr>
          <w:rFonts w:ascii="Tahoma" w:hAnsi="Tahoma" w:cs="Tahoma"/>
          <w:sz w:val="20"/>
        </w:rPr>
      </w:pPr>
    </w:p>
    <w:p w14:paraId="7B273094" w14:textId="77777777" w:rsidR="00AD6EAF" w:rsidRDefault="00AD6EAF" w:rsidP="00745D0E">
      <w:pPr>
        <w:ind w:left="562"/>
        <w:jc w:val="both"/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720FBB7C" w14:textId="77777777" w:rsidTr="00CB10AB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297F9282" w14:textId="77777777" w:rsidR="005557BD" w:rsidRPr="007411F9" w:rsidRDefault="004F0D32" w:rsidP="00CB10AB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2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244FA2" w14:textId="77777777" w:rsidR="005557BD" w:rsidRPr="007411F9" w:rsidRDefault="004F0D32" w:rsidP="00CB10AB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609888BE" w14:textId="77777777" w:rsidR="004B02E6" w:rsidRPr="007E3A5D" w:rsidRDefault="004B02E6" w:rsidP="00745D0E">
      <w:pPr>
        <w:ind w:left="562"/>
        <w:jc w:val="both"/>
        <w:rPr>
          <w:rFonts w:ascii="Tahoma" w:hAnsi="Tahoma" w:cs="Tahoma"/>
          <w:szCs w:val="24"/>
        </w:rPr>
      </w:pPr>
    </w:p>
    <w:p w14:paraId="56C2D53C" w14:textId="77777777" w:rsidR="004B02E6" w:rsidRPr="007E3A5D" w:rsidRDefault="004B02E6" w:rsidP="00745D0E">
      <w:pPr>
        <w:ind w:left="562"/>
        <w:jc w:val="both"/>
        <w:rPr>
          <w:rFonts w:ascii="Tahoma" w:hAnsi="Tahoma" w:cs="Tahoma"/>
          <w:szCs w:val="24"/>
        </w:rPr>
      </w:pPr>
    </w:p>
    <w:p w14:paraId="0B7B5470" w14:textId="77777777" w:rsidR="005557BD" w:rsidRPr="000948FC" w:rsidRDefault="004F0D32" w:rsidP="005557BD">
      <w:pPr>
        <w:rPr>
          <w:rFonts w:ascii="Tahoma" w:hAnsi="Tahoma" w:cs="Tahoma"/>
          <w:b/>
          <w:sz w:val="22"/>
          <w:szCs w:val="22"/>
        </w:rPr>
      </w:pPr>
      <w:r w:rsidRPr="000948FC">
        <w:rPr>
          <w:rFonts w:ascii="Tahoma" w:hAnsi="Tahoma" w:cs="Tahoma"/>
          <w:b/>
          <w:bCs/>
          <w:sz w:val="22"/>
          <w:szCs w:val="22"/>
          <w:lang w:val="cy-GB"/>
        </w:rPr>
        <w:t>Tystiolaeth ar gyfer 25% o amser ychwanegol – parhad</w:t>
      </w:r>
    </w:p>
    <w:p w14:paraId="156306E9" w14:textId="77777777" w:rsidR="005557BD" w:rsidRPr="007E3A5D" w:rsidRDefault="005557BD" w:rsidP="00D45BB8">
      <w:pPr>
        <w:ind w:left="562"/>
        <w:rPr>
          <w:rFonts w:ascii="Tahoma" w:hAnsi="Tahoma" w:cs="Tahoma"/>
          <w:bCs/>
          <w:sz w:val="22"/>
          <w:szCs w:val="22"/>
        </w:rPr>
      </w:pPr>
    </w:p>
    <w:p w14:paraId="130CD14B" w14:textId="77777777" w:rsidR="004D214B" w:rsidRDefault="004F0D32" w:rsidP="004D214B">
      <w:pPr>
        <w:ind w:left="1134" w:hanging="567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Cyflymder ysgrifennu</w:t>
      </w:r>
    </w:p>
    <w:p w14:paraId="6DC5EA02" w14:textId="77777777" w:rsidR="005557BD" w:rsidRPr="00271964" w:rsidRDefault="005557BD" w:rsidP="004D214B">
      <w:pPr>
        <w:ind w:left="1134" w:hanging="567"/>
        <w:rPr>
          <w:rFonts w:ascii="Tahoma" w:hAnsi="Tahoma" w:cs="Tahoma"/>
          <w:bCs/>
          <w:sz w:val="20"/>
        </w:rPr>
      </w:pPr>
    </w:p>
    <w:p w14:paraId="5CAF3EAB" w14:textId="77777777" w:rsidR="005557BD" w:rsidRPr="00271964" w:rsidRDefault="004F0D32" w:rsidP="005557BD">
      <w:pPr>
        <w:spacing w:after="120" w:line="276" w:lineRule="auto"/>
        <w:ind w:left="567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 xml:space="preserve">Lle bydd ymgeisydd yn ysgrifennu â llaw, gellir defnyddio asesiad o gyflymder ysgrifennu fel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un </w:t>
      </w:r>
      <w:r w:rsidRPr="00271964">
        <w:rPr>
          <w:rFonts w:ascii="Tahoma" w:hAnsi="Tahoma" w:cs="Tahoma"/>
          <w:sz w:val="20"/>
          <w:lang w:val="cy-GB"/>
        </w:rPr>
        <w:t>o'r ddau fesur gofynnol ar gyfer amser ychwanegol.</w:t>
      </w:r>
    </w:p>
    <w:p w14:paraId="4A040E59" w14:textId="77777777" w:rsidR="005557BD" w:rsidRDefault="004F0D32" w:rsidP="005557BD">
      <w:pPr>
        <w:spacing w:after="120" w:line="276" w:lineRule="auto"/>
        <w:ind w:left="567"/>
        <w:rPr>
          <w:rFonts w:ascii="Tahoma" w:hAnsi="Tahoma" w:cs="Tahoma"/>
          <w:sz w:val="20"/>
        </w:rPr>
      </w:pPr>
      <w:r w:rsidRPr="008027A4">
        <w:rPr>
          <w:rFonts w:ascii="Tahoma" w:hAnsi="Tahoma" w:cs="Tahoma"/>
          <w:b/>
          <w:bCs/>
          <w:sz w:val="20"/>
          <w:lang w:val="cy-GB"/>
        </w:rPr>
        <w:t>Sylwch:</w:t>
      </w:r>
      <w:r w:rsidRPr="008027A4">
        <w:rPr>
          <w:rFonts w:ascii="Tahoma" w:hAnsi="Tahoma" w:cs="Tahoma"/>
          <w:sz w:val="20"/>
          <w:lang w:val="cy-GB"/>
        </w:rPr>
        <w:t xml:space="preserve"> Lle bydd yr ymgeisydd yn defnyddio ysgrifennydd, technoleg adnabod lleferydd neu brosesydd geiriau, </w:t>
      </w:r>
      <w:r w:rsidRPr="008027A4">
        <w:rPr>
          <w:rFonts w:ascii="Tahoma" w:hAnsi="Tahoma" w:cs="Tahoma"/>
          <w:b/>
          <w:bCs/>
          <w:sz w:val="20"/>
          <w:lang w:val="cy-GB"/>
        </w:rPr>
        <w:t>ni ellir</w:t>
      </w:r>
      <w:r w:rsidRPr="008027A4">
        <w:rPr>
          <w:rFonts w:ascii="Tahoma" w:hAnsi="Tahoma" w:cs="Tahoma"/>
          <w:sz w:val="20"/>
          <w:lang w:val="cy-GB"/>
        </w:rPr>
        <w:t xml:space="preserve"> defnyddio mesur o gyflymder ysgrifennu fel tystiolaeth ar gyfer amser ychwanegol.</w:t>
      </w:r>
    </w:p>
    <w:p w14:paraId="18A73936" w14:textId="77777777" w:rsidR="00FD218F" w:rsidRDefault="004F0D32" w:rsidP="00FD218F">
      <w:pPr>
        <w:spacing w:line="276" w:lineRule="auto"/>
        <w:ind w:left="567"/>
        <w:rPr>
          <w:rFonts w:ascii="Tahoma" w:hAnsi="Tahoma" w:cs="Tahoma"/>
          <w:bCs/>
          <w:sz w:val="20"/>
        </w:rPr>
      </w:pPr>
      <w:r w:rsidRPr="00F50281">
        <w:rPr>
          <w:rFonts w:ascii="Tahoma" w:hAnsi="Tahoma" w:cs="Tahoma"/>
          <w:bCs/>
          <w:sz w:val="20"/>
          <w:lang w:val="cy-GB"/>
        </w:rPr>
        <w:t>A yw'r ymgeisydd yn ysgrifennu ar gyflymder sydd</w:t>
      </w:r>
      <w:r w:rsidRPr="00F50281">
        <w:rPr>
          <w:rFonts w:ascii="Tahoma" w:hAnsi="Tahoma" w:cs="Tahoma"/>
          <w:b/>
          <w:bCs/>
          <w:sz w:val="20"/>
          <w:lang w:val="cy-GB"/>
        </w:rPr>
        <w:t xml:space="preserve"> islaw'r cyfartaledd</w:t>
      </w:r>
      <w:r w:rsidRPr="00F50281">
        <w:rPr>
          <w:rFonts w:ascii="Tahoma" w:hAnsi="Tahoma" w:cs="Tahoma"/>
          <w:bCs/>
          <w:sz w:val="20"/>
          <w:lang w:val="cy-GB"/>
        </w:rPr>
        <w:t xml:space="preserve"> (sgôr safonedig o 84 neu is) neu </w:t>
      </w:r>
      <w:r w:rsidRPr="00F50281">
        <w:rPr>
          <w:rFonts w:ascii="Tahoma" w:hAnsi="Tahoma" w:cs="Tahoma"/>
          <w:b/>
          <w:bCs/>
          <w:sz w:val="20"/>
          <w:lang w:val="cy-GB"/>
        </w:rPr>
        <w:t>gyfartaledd isel</w:t>
      </w:r>
      <w:r w:rsidRPr="00F50281">
        <w:rPr>
          <w:rFonts w:ascii="Tahoma" w:hAnsi="Tahoma" w:cs="Tahoma"/>
          <w:bCs/>
          <w:sz w:val="20"/>
          <w:lang w:val="cy-GB"/>
        </w:rPr>
        <w:t xml:space="preserve"> (sgôr safonedig o 85 i 89)?</w:t>
      </w:r>
    </w:p>
    <w:p w14:paraId="624A8E07" w14:textId="77777777" w:rsidR="00FD218F" w:rsidRPr="00D45BB8" w:rsidRDefault="00FD218F" w:rsidP="00FD218F">
      <w:pPr>
        <w:spacing w:line="276" w:lineRule="auto"/>
        <w:ind w:left="567"/>
        <w:rPr>
          <w:rFonts w:ascii="Tahoma" w:hAnsi="Tahoma" w:cs="Tahoma"/>
          <w:bCs/>
          <w:sz w:val="20"/>
        </w:rPr>
      </w:pPr>
    </w:p>
    <w:p w14:paraId="61379256" w14:textId="48267349" w:rsidR="005F1955" w:rsidRPr="005F1955" w:rsidRDefault="004F0D32" w:rsidP="005F1955">
      <w:pPr>
        <w:tabs>
          <w:tab w:val="left" w:pos="8900"/>
        </w:tabs>
        <w:spacing w:line="276" w:lineRule="auto"/>
        <w:rPr>
          <w:rFonts w:ascii="Tahoma" w:hAnsi="Tahoma" w:cs="Tahoma"/>
          <w:b/>
          <w:sz w:val="20"/>
        </w:rPr>
      </w:pPr>
      <w:r w:rsidRPr="00F50281">
        <w:rPr>
          <w:rFonts w:ascii="Tahoma" w:hAnsi="Tahoma" w:cs="Tahoma"/>
          <w:b/>
          <w:bCs/>
          <w:sz w:val="20"/>
          <w:lang w:val="cy-GB"/>
        </w:rPr>
        <w:t xml:space="preserve">                                                                                                  Islaw'r cyfartaledd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  <w:r w:rsidR="00B62DDE">
        <w:rPr>
          <w:rFonts w:ascii="Tahoma" w:hAnsi="Tahoma" w:cs="Tahoma"/>
          <w:b/>
          <w:sz w:val="20"/>
        </w:rPr>
        <w:t xml:space="preserve">   </w:t>
      </w:r>
      <w:proofErr w:type="spellStart"/>
      <w:r w:rsidRPr="00F50281">
        <w:rPr>
          <w:rFonts w:ascii="Tahoma" w:hAnsi="Tahoma" w:cs="Tahoma"/>
          <w:b/>
          <w:bCs/>
          <w:sz w:val="20"/>
          <w:lang w:val="cy-GB"/>
        </w:rPr>
        <w:t>Cyfartaledd</w:t>
      </w:r>
      <w:proofErr w:type="spellEnd"/>
      <w:r w:rsidRPr="00F50281">
        <w:rPr>
          <w:rFonts w:ascii="Tahoma" w:hAnsi="Tahoma" w:cs="Tahoma"/>
          <w:b/>
          <w:bCs/>
          <w:sz w:val="20"/>
          <w:lang w:val="cy-GB"/>
        </w:rPr>
        <w:t xml:space="preserve"> Isel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</w:p>
    <w:p w14:paraId="2BF5C762" w14:textId="77777777" w:rsidR="005F1955" w:rsidRDefault="005F1955" w:rsidP="005F4931">
      <w:pPr>
        <w:spacing w:line="276" w:lineRule="auto"/>
        <w:ind w:left="562"/>
        <w:rPr>
          <w:rFonts w:ascii="Tahoma" w:hAnsi="Tahoma" w:cs="Tahoma"/>
          <w:bCs/>
          <w:sz w:val="20"/>
        </w:rPr>
      </w:pPr>
    </w:p>
    <w:p w14:paraId="0EEEC1C9" w14:textId="77777777" w:rsidR="00661657" w:rsidRPr="00745D0E" w:rsidRDefault="00661657" w:rsidP="005F4931">
      <w:pPr>
        <w:spacing w:line="276" w:lineRule="auto"/>
        <w:ind w:left="562"/>
        <w:rPr>
          <w:rFonts w:ascii="Tahoma" w:hAnsi="Tahoma" w:cs="Tahoma"/>
          <w:bCs/>
          <w:sz w:val="20"/>
        </w:rPr>
      </w:pPr>
    </w:p>
    <w:p w14:paraId="788D04EC" w14:textId="77777777" w:rsidR="004D214B" w:rsidRPr="007411F9" w:rsidRDefault="004F0D32" w:rsidP="004D214B">
      <w:pPr>
        <w:spacing w:line="276" w:lineRule="auto"/>
        <w:ind w:left="567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Rhowch ganlyniad yr ymgeisydd o brawf a/neu is-brawf cyflymder darllen</w:t>
      </w:r>
      <w:r w:rsidRPr="007411F9">
        <w:rPr>
          <w:rFonts w:ascii="Tahoma" w:hAnsi="Tahoma" w:cs="Tahoma"/>
          <w:sz w:val="20"/>
          <w:lang w:val="cy-GB"/>
        </w:rPr>
        <w:t>.</w:t>
      </w:r>
    </w:p>
    <w:p w14:paraId="5502C7D2" w14:textId="77777777" w:rsidR="004D214B" w:rsidRPr="007411F9" w:rsidRDefault="004D214B" w:rsidP="00D45BB8">
      <w:pPr>
        <w:ind w:left="562"/>
        <w:jc w:val="both"/>
        <w:rPr>
          <w:rFonts w:ascii="Tahoma" w:hAnsi="Tahoma" w:cs="Tahoma"/>
          <w:sz w:val="20"/>
        </w:rPr>
      </w:pPr>
    </w:p>
    <w:tbl>
      <w:tblPr>
        <w:tblW w:w="9639" w:type="dxa"/>
        <w:tblInd w:w="6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3"/>
        <w:gridCol w:w="5766"/>
      </w:tblGrid>
      <w:tr w:rsidR="00C27972" w14:paraId="3ED089EA" w14:textId="77777777" w:rsidTr="005F1955">
        <w:trPr>
          <w:trHeight w:val="510"/>
        </w:trPr>
        <w:tc>
          <w:tcPr>
            <w:tcW w:w="38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B8A751" w14:textId="77777777" w:rsidR="004D214B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'r prawf (a'r is-brawf)</w:t>
            </w:r>
          </w:p>
        </w:tc>
        <w:tc>
          <w:tcPr>
            <w:tcW w:w="5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F7BB12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2D6B33D5" w14:textId="77777777" w:rsidTr="005F1955">
        <w:trPr>
          <w:trHeight w:val="510"/>
        </w:trPr>
        <w:tc>
          <w:tcPr>
            <w:tcW w:w="38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47B0D2" w14:textId="77777777" w:rsidR="004D214B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Uchafswm y prawf</w:t>
            </w:r>
          </w:p>
        </w:tc>
        <w:tc>
          <w:tcPr>
            <w:tcW w:w="5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5747D3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5D8C82AE" w14:textId="77777777" w:rsidTr="005F1955">
        <w:trPr>
          <w:trHeight w:val="510"/>
        </w:trPr>
        <w:tc>
          <w:tcPr>
            <w:tcW w:w="38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B0457A" w14:textId="77777777" w:rsidR="004D214B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Dyddiad gweinyddu</w:t>
            </w:r>
          </w:p>
        </w:tc>
        <w:tc>
          <w:tcPr>
            <w:tcW w:w="5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661DA7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2CEE8950" w14:textId="77777777" w:rsidTr="005F1955">
        <w:trPr>
          <w:trHeight w:val="510"/>
        </w:trPr>
        <w:tc>
          <w:tcPr>
            <w:tcW w:w="38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7E4684" w14:textId="77777777" w:rsidR="004D214B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Sgôr wedi'i safoni</w:t>
            </w:r>
          </w:p>
        </w:tc>
        <w:tc>
          <w:tcPr>
            <w:tcW w:w="57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643913" w14:textId="77777777" w:rsidR="004D214B" w:rsidRPr="007411F9" w:rsidRDefault="004F0D32" w:rsidP="005912D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</w:tbl>
    <w:p w14:paraId="56167BD5" w14:textId="77777777" w:rsidR="00E7004A" w:rsidRDefault="00E7004A" w:rsidP="00D45BB8">
      <w:pPr>
        <w:ind w:left="562"/>
        <w:rPr>
          <w:rFonts w:ascii="Tahoma" w:hAnsi="Tahoma" w:cs="Tahoma"/>
          <w:bCs/>
          <w:sz w:val="20"/>
        </w:rPr>
      </w:pPr>
    </w:p>
    <w:p w14:paraId="379975F1" w14:textId="77777777" w:rsidR="00E7004A" w:rsidRDefault="00E7004A" w:rsidP="00D45BB8">
      <w:pPr>
        <w:ind w:left="562"/>
        <w:rPr>
          <w:rFonts w:ascii="Tahoma" w:hAnsi="Tahoma" w:cs="Tahoma"/>
          <w:bCs/>
          <w:sz w:val="20"/>
        </w:rPr>
      </w:pPr>
    </w:p>
    <w:p w14:paraId="154E770B" w14:textId="77777777" w:rsidR="00DD70D0" w:rsidRDefault="004F0D32" w:rsidP="00DD70D0">
      <w:pPr>
        <w:ind w:left="1134" w:hanging="567"/>
        <w:rPr>
          <w:rFonts w:ascii="Tahoma" w:hAnsi="Tahoma" w:cs="Tahoma"/>
          <w:b/>
          <w:sz w:val="20"/>
        </w:rPr>
      </w:pPr>
      <w:r>
        <w:rPr>
          <w:rFonts w:ascii="Tahoma" w:hAnsi="Tahoma" w:cs="Tahoma"/>
          <w:b/>
          <w:bCs/>
          <w:sz w:val="20"/>
          <w:lang w:val="cy-GB"/>
        </w:rPr>
        <w:t xml:space="preserve">Mesurau prosesu gwybyddol </w:t>
      </w:r>
    </w:p>
    <w:p w14:paraId="7E39A853" w14:textId="77777777" w:rsidR="00DD70D0" w:rsidRPr="00D45BB8" w:rsidRDefault="00DD70D0" w:rsidP="00DD70D0">
      <w:pPr>
        <w:ind w:left="1134" w:hanging="567"/>
        <w:rPr>
          <w:rFonts w:ascii="Tahoma" w:hAnsi="Tahoma" w:cs="Tahoma"/>
          <w:bCs/>
          <w:sz w:val="20"/>
        </w:rPr>
      </w:pPr>
    </w:p>
    <w:p w14:paraId="04FB755D" w14:textId="77777777" w:rsidR="00DD70D0" w:rsidRPr="00271964" w:rsidRDefault="004F0D32" w:rsidP="00DD70D0">
      <w:pPr>
        <w:ind w:left="567"/>
        <w:jc w:val="both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>Byddai gwahanol feysydd o asesiadau prosesu gwybyddol yn cynnwys y canlynol:</w:t>
      </w:r>
    </w:p>
    <w:p w14:paraId="3DD211FB" w14:textId="77777777" w:rsidR="00DD70D0" w:rsidRPr="00271964" w:rsidRDefault="00DD70D0" w:rsidP="00DD70D0">
      <w:pPr>
        <w:ind w:left="567"/>
        <w:jc w:val="both"/>
        <w:rPr>
          <w:rFonts w:ascii="Tahoma" w:hAnsi="Tahoma" w:cs="Tahoma"/>
          <w:bCs/>
          <w:sz w:val="20"/>
        </w:rPr>
      </w:pPr>
    </w:p>
    <w:p w14:paraId="3F088F91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 xml:space="preserve">cof llafar tymor byr/gweithio </w:t>
      </w:r>
    </w:p>
    <w:p w14:paraId="46788F28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 xml:space="preserve">cof gweledol tymor byr/gweithio (gellir cyfuno cof llafar a chof gweledol tymor byr/gweithio fel rhan o sgôr gyfansawdd) </w:t>
      </w:r>
    </w:p>
    <w:p w14:paraId="1A18D770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 xml:space="preserve">ymwybyddiaeth ffonolegol </w:t>
      </w:r>
    </w:p>
    <w:p w14:paraId="460D985D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 xml:space="preserve">cof ffonolegol </w:t>
      </w:r>
    </w:p>
    <w:p w14:paraId="129AF5DD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>cyflymder prosesu ffonolegol/enwi cyflym</w:t>
      </w:r>
    </w:p>
    <w:p w14:paraId="5DD6DD19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>cyflymder prosesu gweledol</w:t>
      </w:r>
    </w:p>
    <w:p w14:paraId="16ED02AB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>prosesu gweledol/echddygol</w:t>
      </w:r>
    </w:p>
    <w:p w14:paraId="1D8C13E5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>mesurau eraill y penderfynwyd eu bod yn briodol i'r ymgeisydd gan aseswr, er enghraifft, rhwyddineb darllen geiriau/effeithlonrwydd geiriau golwg, rhwyddineb datgodio/effeithlonrwydd darllen di-eiriau, rhwyddineb cysylltiadol</w:t>
      </w:r>
    </w:p>
    <w:p w14:paraId="21E3ED65" w14:textId="77777777" w:rsidR="00DD70D0" w:rsidRPr="00271964" w:rsidRDefault="004F0D32" w:rsidP="00DD70D0">
      <w:pPr>
        <w:pStyle w:val="ListParagraph"/>
        <w:numPr>
          <w:ilvl w:val="0"/>
          <w:numId w:val="6"/>
        </w:numPr>
        <w:contextualSpacing/>
        <w:jc w:val="both"/>
        <w:textAlignment w:val="auto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 xml:space="preserve">prosesu mathemategol* </w:t>
      </w:r>
    </w:p>
    <w:p w14:paraId="4016EDD2" w14:textId="77777777" w:rsidR="00DD70D0" w:rsidRPr="00271964" w:rsidRDefault="00DD70D0" w:rsidP="00DD70D0">
      <w:pPr>
        <w:ind w:left="567"/>
        <w:jc w:val="both"/>
        <w:rPr>
          <w:rFonts w:ascii="Tahoma" w:hAnsi="Tahoma" w:cs="Tahoma"/>
          <w:sz w:val="20"/>
        </w:rPr>
      </w:pPr>
    </w:p>
    <w:p w14:paraId="4AAE589F" w14:textId="77777777" w:rsidR="00DD70D0" w:rsidRPr="003612A0" w:rsidRDefault="004F0D32" w:rsidP="00DD70D0">
      <w:pPr>
        <w:ind w:left="567"/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 xml:space="preserve">*Yr amser a gymerir i brosesu cysyniadau Mathemategol, a elwir weithiau'n rhuglder Mathemategol. </w:t>
      </w:r>
      <w:r w:rsidRPr="00271964">
        <w:rPr>
          <w:rFonts w:ascii="Tahoma" w:hAnsi="Tahoma" w:cs="Tahoma"/>
          <w:b/>
          <w:bCs/>
          <w:sz w:val="20"/>
          <w:lang w:val="cy-GB"/>
        </w:rPr>
        <w:t>Ni</w:t>
      </w:r>
      <w:r w:rsidRPr="00271964">
        <w:rPr>
          <w:rFonts w:ascii="Tahoma" w:hAnsi="Tahoma" w:cs="Tahoma"/>
          <w:sz w:val="20"/>
          <w:lang w:val="cy-GB"/>
        </w:rPr>
        <w:t xml:space="preserve"> dderbynnir asesiad o gyfrifiant na chyrhaeddiad mathemategol wedi'i amseru. Gellir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ond </w:t>
      </w:r>
      <w:r w:rsidRPr="00271964">
        <w:rPr>
          <w:rFonts w:ascii="Tahoma" w:hAnsi="Tahoma" w:cs="Tahoma"/>
          <w:sz w:val="20"/>
          <w:lang w:val="cy-GB"/>
        </w:rPr>
        <w:t xml:space="preserve">defnyddio asesiad o allu prosesu mathemategol fel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un </w:t>
      </w:r>
      <w:r w:rsidRPr="00271964">
        <w:rPr>
          <w:rFonts w:ascii="Tahoma" w:hAnsi="Tahoma" w:cs="Tahoma"/>
          <w:sz w:val="20"/>
          <w:lang w:val="cy-GB"/>
        </w:rPr>
        <w:t xml:space="preserve">o'r ddau fesur gofynnol ar gyfer rhoi 25% o amser ychwanegol mewn arholiadau Mathemateg .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Rhaid </w:t>
      </w:r>
      <w:r w:rsidRPr="00271964">
        <w:rPr>
          <w:rFonts w:ascii="Tahoma" w:hAnsi="Tahoma" w:cs="Tahoma"/>
          <w:sz w:val="20"/>
          <w:lang w:val="cy-GB"/>
        </w:rPr>
        <w:t xml:space="preserve">i'r sgôr prosesu mathemategol fod yn is na'r cyfartaledd.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Ni </w:t>
      </w:r>
      <w:r w:rsidRPr="00271964">
        <w:rPr>
          <w:rFonts w:ascii="Tahoma" w:hAnsi="Tahoma" w:cs="Tahoma"/>
          <w:sz w:val="20"/>
          <w:lang w:val="cy-GB"/>
        </w:rPr>
        <w:t>all asesiad o allu prosesu mathemategol gyfrannu at y dystiolaeth ar gyfer 25% o amser ychwanegol mewn arholiadau ac eithrio Mathemateg.</w:t>
      </w:r>
    </w:p>
    <w:p w14:paraId="1D8AA29B" w14:textId="77777777" w:rsidR="007A215E" w:rsidRDefault="004F0D32">
      <w:pPr>
        <w:overflowPunct/>
        <w:autoSpaceDE/>
        <w:autoSpaceDN/>
        <w:adjustRightInd/>
        <w:textAlignment w:val="auto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  <w:lang w:val="cy-GB"/>
        </w:rPr>
        <w:br w:type="page"/>
      </w:r>
    </w:p>
    <w:p w14:paraId="38D8B92A" w14:textId="77777777" w:rsidR="00E7004A" w:rsidRDefault="00E7004A" w:rsidP="004D214B">
      <w:pPr>
        <w:rPr>
          <w:rFonts w:ascii="Tahoma" w:hAnsi="Tahoma" w:cs="Tahoma"/>
          <w:bCs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6105E864" w14:textId="77777777" w:rsidTr="00396305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6D443F7F" w14:textId="77777777" w:rsidR="005F1955" w:rsidRPr="007411F9" w:rsidRDefault="004F0D32" w:rsidP="00396305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2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44D0A9" w14:textId="77777777" w:rsidR="005F1955" w:rsidRPr="007411F9" w:rsidRDefault="004F0D32" w:rsidP="00396305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3AB12E0D" w14:textId="77777777" w:rsidR="005F1955" w:rsidRPr="00C81075" w:rsidRDefault="005F1955" w:rsidP="004D214B">
      <w:pPr>
        <w:rPr>
          <w:rFonts w:ascii="Tahoma" w:hAnsi="Tahoma" w:cs="Tahoma"/>
          <w:bCs/>
          <w:sz w:val="18"/>
          <w:szCs w:val="18"/>
        </w:rPr>
      </w:pPr>
    </w:p>
    <w:p w14:paraId="3A408DE0" w14:textId="77777777" w:rsidR="00464F6B" w:rsidRPr="00C81075" w:rsidRDefault="00464F6B" w:rsidP="00464F6B">
      <w:pPr>
        <w:rPr>
          <w:rFonts w:ascii="Tahoma" w:hAnsi="Tahoma" w:cs="Tahoma"/>
          <w:bCs/>
          <w:sz w:val="18"/>
          <w:szCs w:val="18"/>
          <w:highlight w:val="yellow"/>
        </w:rPr>
      </w:pPr>
    </w:p>
    <w:p w14:paraId="598FAC74" w14:textId="77777777" w:rsidR="00E7004A" w:rsidRPr="000948FC" w:rsidRDefault="004F0D32" w:rsidP="00E7004A">
      <w:pPr>
        <w:rPr>
          <w:rFonts w:ascii="Tahoma" w:hAnsi="Tahoma" w:cs="Tahoma"/>
          <w:b/>
          <w:sz w:val="22"/>
          <w:szCs w:val="22"/>
        </w:rPr>
      </w:pPr>
      <w:r w:rsidRPr="000948FC">
        <w:rPr>
          <w:rFonts w:ascii="Tahoma" w:hAnsi="Tahoma" w:cs="Tahoma"/>
          <w:b/>
          <w:bCs/>
          <w:sz w:val="22"/>
          <w:szCs w:val="22"/>
          <w:lang w:val="cy-GB"/>
        </w:rPr>
        <w:t>Tystiolaeth ar gyfer 25% o amser ychwanegol – parhad</w:t>
      </w:r>
    </w:p>
    <w:p w14:paraId="77D7D56C" w14:textId="77777777" w:rsidR="00464F6B" w:rsidRPr="00C81075" w:rsidRDefault="00464F6B" w:rsidP="00464F6B">
      <w:pPr>
        <w:rPr>
          <w:rFonts w:ascii="Tahoma" w:hAnsi="Tahoma" w:cs="Tahoma"/>
          <w:bCs/>
          <w:sz w:val="18"/>
          <w:szCs w:val="18"/>
        </w:rPr>
      </w:pPr>
    </w:p>
    <w:p w14:paraId="2E239708" w14:textId="77777777" w:rsidR="00E7004A" w:rsidRDefault="004F0D32" w:rsidP="004D55F2">
      <w:pPr>
        <w:ind w:left="1124" w:hanging="562"/>
        <w:rPr>
          <w:rFonts w:ascii="Tahoma" w:hAnsi="Tahoma" w:cs="Tahoma"/>
          <w:b/>
          <w:sz w:val="20"/>
        </w:rPr>
      </w:pPr>
      <w:r>
        <w:rPr>
          <w:rFonts w:ascii="Tahoma" w:hAnsi="Tahoma" w:cs="Tahoma"/>
          <w:b/>
          <w:bCs/>
          <w:sz w:val="20"/>
          <w:lang w:val="cy-GB"/>
        </w:rPr>
        <w:t>Mesurau prosesu gwybyddol - parhad</w:t>
      </w:r>
      <w:r>
        <w:rPr>
          <w:rFonts w:ascii="Tahoma" w:hAnsi="Tahoma" w:cs="Tahoma"/>
          <w:sz w:val="20"/>
          <w:lang w:val="cy-GB"/>
        </w:rPr>
        <w:t xml:space="preserve"> </w:t>
      </w:r>
    </w:p>
    <w:p w14:paraId="2665DF0E" w14:textId="77777777" w:rsidR="00E7004A" w:rsidRPr="00C81075" w:rsidRDefault="00E7004A" w:rsidP="004D55F2">
      <w:pPr>
        <w:tabs>
          <w:tab w:val="right" w:pos="9600"/>
        </w:tabs>
        <w:ind w:left="562"/>
        <w:jc w:val="both"/>
        <w:rPr>
          <w:rFonts w:ascii="Tahoma" w:hAnsi="Tahoma" w:cs="Tahoma"/>
          <w:bCs/>
          <w:sz w:val="18"/>
          <w:szCs w:val="18"/>
        </w:rPr>
      </w:pPr>
    </w:p>
    <w:p w14:paraId="2D2AEB10" w14:textId="77777777" w:rsidR="00FD218F" w:rsidRDefault="004F0D32" w:rsidP="0014553D">
      <w:pPr>
        <w:tabs>
          <w:tab w:val="right" w:pos="9600"/>
        </w:tabs>
        <w:ind w:left="567" w:right="-1"/>
        <w:jc w:val="both"/>
        <w:rPr>
          <w:rFonts w:ascii="Tahoma" w:hAnsi="Tahoma" w:cs="Tahoma"/>
          <w:bCs/>
          <w:sz w:val="20"/>
        </w:rPr>
      </w:pPr>
      <w:r w:rsidRPr="00AD6EAF">
        <w:rPr>
          <w:rFonts w:ascii="Tahoma" w:hAnsi="Tahoma" w:cs="Tahoma"/>
          <w:bCs/>
          <w:sz w:val="20"/>
          <w:lang w:val="cy-GB"/>
        </w:rPr>
        <w:t xml:space="preserve">A yw prosesu gwybyddol yr ymgeisydd yn yr amrediad sydd </w:t>
      </w:r>
      <w:r w:rsidRPr="00AD6EAF">
        <w:rPr>
          <w:rFonts w:ascii="Tahoma" w:hAnsi="Tahoma" w:cs="Tahoma"/>
          <w:b/>
          <w:bCs/>
          <w:sz w:val="20"/>
          <w:lang w:val="cy-GB"/>
        </w:rPr>
        <w:t xml:space="preserve"> islaw'r cyfartaledd </w:t>
      </w:r>
      <w:r w:rsidRPr="00AD6EAF">
        <w:rPr>
          <w:rFonts w:ascii="Tahoma" w:hAnsi="Tahoma" w:cs="Tahoma"/>
          <w:bCs/>
          <w:sz w:val="20"/>
          <w:lang w:val="cy-GB"/>
        </w:rPr>
        <w:t xml:space="preserve">(sgôr safonedig o 84 neu lai) a/neu yn yr </w:t>
      </w:r>
      <w:r w:rsidRPr="00AD6EAF">
        <w:rPr>
          <w:rFonts w:ascii="Tahoma" w:hAnsi="Tahoma" w:cs="Tahoma"/>
          <w:b/>
          <w:bCs/>
          <w:sz w:val="20"/>
          <w:lang w:val="cy-GB"/>
        </w:rPr>
        <w:t>ystod gyfartaledd isel</w:t>
      </w:r>
      <w:r w:rsidRPr="00AD6EAF">
        <w:rPr>
          <w:rFonts w:ascii="Tahoma" w:hAnsi="Tahoma" w:cs="Tahoma"/>
          <w:bCs/>
          <w:sz w:val="20"/>
          <w:lang w:val="cy-GB"/>
        </w:rPr>
        <w:t xml:space="preserve"> (sgôr safonedig o 85 i 89)?</w:t>
      </w:r>
    </w:p>
    <w:p w14:paraId="62888985" w14:textId="77777777" w:rsidR="0014553D" w:rsidRPr="0014553D" w:rsidRDefault="0014553D" w:rsidP="0014553D">
      <w:pPr>
        <w:tabs>
          <w:tab w:val="right" w:pos="9600"/>
        </w:tabs>
        <w:ind w:left="567" w:right="-1"/>
        <w:jc w:val="right"/>
        <w:rPr>
          <w:rFonts w:ascii="Tahoma" w:hAnsi="Tahoma" w:cs="Tahoma"/>
          <w:bCs/>
          <w:sz w:val="15"/>
          <w:szCs w:val="15"/>
        </w:rPr>
      </w:pPr>
    </w:p>
    <w:p w14:paraId="2B10A2D0" w14:textId="3D4B2ECB" w:rsidR="00AD6EAF" w:rsidRPr="007411F9" w:rsidRDefault="004F0D32" w:rsidP="00AD6EAF">
      <w:pPr>
        <w:tabs>
          <w:tab w:val="left" w:pos="8900"/>
        </w:tabs>
        <w:spacing w:line="276" w:lineRule="auto"/>
        <w:rPr>
          <w:rFonts w:ascii="Tahoma" w:hAnsi="Tahoma" w:cs="Tahoma"/>
          <w:b/>
          <w:sz w:val="20"/>
        </w:rPr>
      </w:pPr>
      <w:r w:rsidRPr="00F50281">
        <w:rPr>
          <w:rFonts w:ascii="Tahoma" w:hAnsi="Tahoma" w:cs="Tahoma"/>
          <w:b/>
          <w:bCs/>
          <w:sz w:val="20"/>
          <w:lang w:val="cy-GB"/>
        </w:rPr>
        <w:t xml:space="preserve">                                                                                                  Islaw'r cyfartaledd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  <w:r w:rsidR="00B62DDE">
        <w:rPr>
          <w:rFonts w:ascii="Tahoma" w:hAnsi="Tahoma" w:cs="Tahoma"/>
          <w:b/>
          <w:sz w:val="20"/>
        </w:rPr>
        <w:t xml:space="preserve">   </w:t>
      </w:r>
      <w:proofErr w:type="spellStart"/>
      <w:r w:rsidRPr="00F50281">
        <w:rPr>
          <w:rFonts w:ascii="Tahoma" w:hAnsi="Tahoma" w:cs="Tahoma"/>
          <w:b/>
          <w:bCs/>
          <w:sz w:val="20"/>
          <w:lang w:val="cy-GB"/>
        </w:rPr>
        <w:t>Cyfartaledd</w:t>
      </w:r>
      <w:proofErr w:type="spellEnd"/>
      <w:r w:rsidRPr="00F50281">
        <w:rPr>
          <w:rFonts w:ascii="Tahoma" w:hAnsi="Tahoma" w:cs="Tahoma"/>
          <w:b/>
          <w:bCs/>
          <w:sz w:val="20"/>
          <w:lang w:val="cy-GB"/>
        </w:rPr>
        <w:t xml:space="preserve"> Isel </w:t>
      </w:r>
      <w:r w:rsidRPr="00F50281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50281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F50281">
        <w:rPr>
          <w:rFonts w:ascii="Tahoma" w:hAnsi="Tahoma" w:cs="Tahoma"/>
          <w:b/>
          <w:sz w:val="20"/>
        </w:rPr>
        <w:fldChar w:fldCharType="end"/>
      </w:r>
    </w:p>
    <w:p w14:paraId="3842C3D4" w14:textId="77777777" w:rsidR="00CA042A" w:rsidRPr="00C81075" w:rsidRDefault="00CA042A" w:rsidP="00202DD3">
      <w:pPr>
        <w:ind w:left="562"/>
        <w:rPr>
          <w:rFonts w:ascii="Tahoma" w:hAnsi="Tahoma" w:cs="Tahoma"/>
          <w:sz w:val="18"/>
          <w:szCs w:val="18"/>
        </w:rPr>
      </w:pPr>
    </w:p>
    <w:p w14:paraId="745F73AE" w14:textId="77777777" w:rsidR="00CA042A" w:rsidRPr="007411F9" w:rsidRDefault="004F0D32" w:rsidP="00CA042A">
      <w:pPr>
        <w:tabs>
          <w:tab w:val="left" w:pos="8900"/>
          <w:tab w:val="left" w:pos="9400"/>
        </w:tabs>
        <w:spacing w:after="40"/>
        <w:ind w:left="567" w:right="-561"/>
        <w:jc w:val="both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Rhowch ganlyniadau'r ymgeisydd o brofion a/neu is-brofion prosesu gwybyddol.</w:t>
      </w:r>
    </w:p>
    <w:p w14:paraId="0CE5C7FC" w14:textId="77777777" w:rsidR="00CA042A" w:rsidRPr="00C81075" w:rsidRDefault="00CA042A" w:rsidP="00202DD3">
      <w:pPr>
        <w:ind w:left="562"/>
        <w:rPr>
          <w:rFonts w:ascii="Tahoma" w:hAnsi="Tahoma" w:cs="Tahoma"/>
          <w:sz w:val="18"/>
          <w:szCs w:val="18"/>
        </w:rPr>
      </w:pPr>
    </w:p>
    <w:tbl>
      <w:tblPr>
        <w:tblW w:w="9606" w:type="dxa"/>
        <w:tblInd w:w="7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0"/>
        <w:gridCol w:w="2689"/>
        <w:gridCol w:w="2837"/>
      </w:tblGrid>
      <w:tr w:rsidR="00C27972" w14:paraId="39D9A0AB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35C611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'r prawf (profion)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FC6ADE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9CA7AE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21876BBF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F58D85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Uchafswm y prawf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431982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36632C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496E975A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3D5347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Dyddiad gweinyddu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B0C347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4057A2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75E6EE7F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B125B2" w14:textId="77777777" w:rsidR="002F31A4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Pa fath o brosesu mae'r prawf hwn yn ei asesu?</w:t>
            </w:r>
            <w:r w:rsidRPr="007411F9">
              <w:rPr>
                <w:rFonts w:ascii="Tahoma" w:hAnsi="Tahoma" w:cs="Tahoma"/>
                <w:sz w:val="20"/>
                <w:lang w:val="cy-GB"/>
              </w:rPr>
              <w:t xml:space="preserve"> </w:t>
            </w:r>
          </w:p>
          <w:p w14:paraId="50FFFAE0" w14:textId="77777777" w:rsidR="00303D7A" w:rsidRPr="00303D7A" w:rsidRDefault="00303D7A" w:rsidP="008310DD">
            <w:pPr>
              <w:rPr>
                <w:rFonts w:ascii="Tahoma" w:hAnsi="Tahoma" w:cs="Tahoma"/>
                <w:b/>
                <w:sz w:val="10"/>
                <w:szCs w:val="10"/>
              </w:rPr>
            </w:pPr>
          </w:p>
          <w:p w14:paraId="07483BB8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cof llafar tymor byr/gweithio</w:t>
            </w:r>
          </w:p>
          <w:p w14:paraId="7927BB3C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cof gweledol tymor byr/gweithio</w:t>
            </w:r>
          </w:p>
          <w:p w14:paraId="0446F240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 xml:space="preserve">cof llafar a gweledol tymor byr/gweithio wedi'i gyfuno o fewn cyfansawdd </w:t>
            </w:r>
          </w:p>
          <w:p w14:paraId="30C821B2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ymwybyddiaeth ffonolegol</w:t>
            </w:r>
          </w:p>
          <w:p w14:paraId="08C17618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 xml:space="preserve">cof ffonolegol </w:t>
            </w:r>
          </w:p>
          <w:p w14:paraId="00DC34B0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cyflymder prosesu ffonolegol/enwi cyflym</w:t>
            </w:r>
          </w:p>
          <w:p w14:paraId="1ADDFFBC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cyflymder prosesu gweledol</w:t>
            </w:r>
          </w:p>
          <w:p w14:paraId="51A880D3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prosesu gweledol/echddygol</w:t>
            </w:r>
          </w:p>
          <w:p w14:paraId="48630677" w14:textId="77777777" w:rsidR="002F31A4" w:rsidRPr="00271964" w:rsidRDefault="004F0D32" w:rsidP="002F31A4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mesurau eraill fel y penderfynir eu yn briodol i'r ymgeisydd gan aseswr, er enghraifft:</w:t>
            </w:r>
          </w:p>
          <w:p w14:paraId="19FBE34B" w14:textId="77777777" w:rsidR="002F31A4" w:rsidRPr="00271964" w:rsidRDefault="004F0D32" w:rsidP="002F31A4">
            <w:pPr>
              <w:pStyle w:val="ListParagraph"/>
              <w:numPr>
                <w:ilvl w:val="1"/>
                <w:numId w:val="7"/>
              </w:numPr>
              <w:ind w:left="729" w:hanging="284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 xml:space="preserve">rhwyddineb darllen geiriau/effeithlonrwydd geiriau golwg </w:t>
            </w:r>
          </w:p>
          <w:p w14:paraId="6F4B6279" w14:textId="77777777" w:rsidR="002F31A4" w:rsidRPr="00271964" w:rsidRDefault="004F0D32" w:rsidP="002F31A4">
            <w:pPr>
              <w:pStyle w:val="ListParagraph"/>
              <w:numPr>
                <w:ilvl w:val="1"/>
                <w:numId w:val="7"/>
              </w:numPr>
              <w:ind w:left="729" w:hanging="284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rhwyddineb datgodio /effeithlonrwydd darllen di-eiriau</w:t>
            </w:r>
          </w:p>
          <w:p w14:paraId="3A0DBEEF" w14:textId="77777777" w:rsidR="002F31A4" w:rsidRPr="00271964" w:rsidRDefault="004F0D32" w:rsidP="002F31A4">
            <w:pPr>
              <w:pStyle w:val="ListParagraph"/>
              <w:numPr>
                <w:ilvl w:val="1"/>
                <w:numId w:val="7"/>
              </w:numPr>
              <w:ind w:left="729" w:hanging="284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rhwyddineb llafar/cysylltiedadol</w:t>
            </w:r>
          </w:p>
          <w:p w14:paraId="3C629DC8" w14:textId="77777777" w:rsidR="00CA042A" w:rsidRPr="00271964" w:rsidRDefault="004F0D32" w:rsidP="008310DD">
            <w:pPr>
              <w:pStyle w:val="ListParagraph"/>
              <w:numPr>
                <w:ilvl w:val="0"/>
                <w:numId w:val="7"/>
              </w:numPr>
              <w:ind w:left="445"/>
              <w:contextualSpacing/>
              <w:textAlignment w:val="auto"/>
              <w:rPr>
                <w:rFonts w:ascii="Tahoma" w:hAnsi="Tahoma" w:cs="Tahoma"/>
                <w:bCs/>
                <w:sz w:val="20"/>
              </w:rPr>
            </w:pPr>
            <w:r w:rsidRPr="00271964">
              <w:rPr>
                <w:rFonts w:ascii="Tahoma" w:hAnsi="Tahoma" w:cs="Tahoma"/>
                <w:bCs/>
                <w:sz w:val="20"/>
                <w:lang w:val="cy-GB"/>
              </w:rPr>
              <w:t>Prosesu mathemategol (ar gyfer amser ychwanegol mewn arholiadau mathemateg yn unig)</w:t>
            </w:r>
          </w:p>
          <w:p w14:paraId="2E4BDC05" w14:textId="77777777" w:rsidR="0014553D" w:rsidRPr="00303D7A" w:rsidRDefault="0014553D" w:rsidP="008310DD">
            <w:pPr>
              <w:rPr>
                <w:rFonts w:ascii="Tahoma" w:hAnsi="Tahoma" w:cs="Tahoma"/>
                <w:b/>
                <w:sz w:val="10"/>
                <w:szCs w:val="10"/>
              </w:rPr>
            </w:pP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4487E8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1E8BD2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2465D462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587E0A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'r sgôr gyfansawdd ac wedi'i safoni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E821DE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68327D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47D51B25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916773" w14:textId="77777777" w:rsidR="008A01E7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au pob is-brawf a sgôr wedi'i safoni </w:t>
            </w:r>
          </w:p>
          <w:p w14:paraId="723A9B4A" w14:textId="77777777" w:rsidR="00CA042A" w:rsidRPr="007E67AC" w:rsidRDefault="004F0D32" w:rsidP="008310DD">
            <w:pPr>
              <w:rPr>
                <w:rFonts w:ascii="Tahoma" w:hAnsi="Tahoma" w:cs="Tahoma"/>
                <w:bCs/>
                <w:sz w:val="20"/>
              </w:rPr>
            </w:pPr>
            <w:r w:rsidRPr="00303D7A">
              <w:rPr>
                <w:rFonts w:ascii="Tahoma" w:hAnsi="Tahoma" w:cs="Tahoma"/>
                <w:b/>
                <w:bCs/>
                <w:sz w:val="10"/>
                <w:szCs w:val="10"/>
                <w:lang w:val="cy-GB"/>
              </w:rPr>
              <w:br/>
            </w:r>
            <w:r w:rsidRPr="007E67AC">
              <w:rPr>
                <w:rFonts w:ascii="Tahoma" w:hAnsi="Tahoma" w:cs="Tahoma"/>
                <w:bCs/>
                <w:sz w:val="20"/>
                <w:lang w:val="cy-GB"/>
              </w:rPr>
              <w:t xml:space="preserve"> (Rhestrwch yr holl sgorau is-brawf sy'n dangos tystiolaeth asesu ar gyfer 25% o amser ychwanegol, h.y. sgorau safonedig islaw'r cyfartaledd a/neu gyfartaledd isel)</w:t>
            </w:r>
          </w:p>
          <w:p w14:paraId="4D64511B" w14:textId="77777777" w:rsidR="00CA042A" w:rsidRPr="007411F9" w:rsidRDefault="00CA042A" w:rsidP="008310DD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884FF4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  <w:tc>
          <w:tcPr>
            <w:tcW w:w="2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7000A2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0E0248F1" w14:textId="77777777" w:rsidTr="008310DD">
        <w:trPr>
          <w:trHeight w:val="567"/>
        </w:trPr>
        <w:tc>
          <w:tcPr>
            <w:tcW w:w="96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7F418B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Os oes gennych chi sgorau pellach ar gyfer prosesu gwybyddol sy'n dangos tystiolaeth asesu ar gyfer amser ychwanegol cofnodwch y rhain yn Rhan 2 'Unrhyw wybodaeth berthnasol arall’.</w:t>
            </w:r>
          </w:p>
        </w:tc>
      </w:tr>
    </w:tbl>
    <w:p w14:paraId="219CF4E6" w14:textId="77777777" w:rsidR="00931FF0" w:rsidRDefault="004F0D32">
      <w:pPr>
        <w:overflowPunct/>
        <w:autoSpaceDE/>
        <w:autoSpaceDN/>
        <w:adjustRightInd/>
        <w:textAlignment w:val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cy-GB"/>
        </w:rPr>
        <w:br w:type="page"/>
      </w:r>
    </w:p>
    <w:p w14:paraId="1D6BDDCB" w14:textId="77777777" w:rsidR="00661657" w:rsidRPr="007411F9" w:rsidRDefault="00661657" w:rsidP="005E51BA">
      <w:pPr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30583EB4" w14:textId="77777777" w:rsidTr="005912D9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4E287E1A" w14:textId="77777777" w:rsidR="004D214B" w:rsidRPr="007411F9" w:rsidRDefault="004F0D32" w:rsidP="005912D9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2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7A7E9F" w14:textId="77777777" w:rsidR="004D214B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446A47EC" w14:textId="77777777" w:rsidR="004D214B" w:rsidRPr="00B62DDE" w:rsidRDefault="004D214B" w:rsidP="005E51BA">
      <w:pPr>
        <w:rPr>
          <w:rFonts w:ascii="Tahoma" w:hAnsi="Tahoma" w:cs="Tahoma"/>
          <w:sz w:val="18"/>
          <w:szCs w:val="18"/>
        </w:rPr>
      </w:pPr>
    </w:p>
    <w:p w14:paraId="3C5612FC" w14:textId="77777777" w:rsidR="00CA042A" w:rsidRPr="00B62DDE" w:rsidRDefault="00CA042A" w:rsidP="005E51BA">
      <w:pPr>
        <w:rPr>
          <w:rFonts w:ascii="Tahoma" w:hAnsi="Tahoma" w:cs="Tahoma"/>
          <w:sz w:val="18"/>
          <w:szCs w:val="18"/>
        </w:rPr>
      </w:pPr>
    </w:p>
    <w:p w14:paraId="4D2316C0" w14:textId="77777777" w:rsidR="007855E5" w:rsidRPr="000948FC" w:rsidRDefault="004F0D32" w:rsidP="007855E5">
      <w:pPr>
        <w:rPr>
          <w:rFonts w:ascii="Tahoma" w:hAnsi="Tahoma" w:cs="Tahoma"/>
          <w:b/>
          <w:sz w:val="22"/>
          <w:szCs w:val="22"/>
        </w:rPr>
      </w:pPr>
      <w:r w:rsidRPr="000948FC">
        <w:rPr>
          <w:rFonts w:ascii="Tahoma" w:hAnsi="Tahoma" w:cs="Tahoma"/>
          <w:b/>
          <w:bCs/>
          <w:sz w:val="22"/>
          <w:szCs w:val="22"/>
          <w:lang w:val="cy-GB"/>
        </w:rPr>
        <w:t>Tystiolaeth dros ysgrifennydd</w:t>
      </w:r>
    </w:p>
    <w:p w14:paraId="562CAF59" w14:textId="77777777" w:rsidR="007855E5" w:rsidRPr="001C60F9" w:rsidRDefault="007855E5" w:rsidP="007855E5">
      <w:pPr>
        <w:rPr>
          <w:rFonts w:ascii="Tahoma" w:hAnsi="Tahoma" w:cs="Tahoma"/>
          <w:bCs/>
          <w:sz w:val="22"/>
          <w:szCs w:val="22"/>
        </w:rPr>
      </w:pPr>
    </w:p>
    <w:p w14:paraId="0B4FBCE1" w14:textId="77777777" w:rsidR="007855E5" w:rsidRPr="00DC5B71" w:rsidRDefault="004F0D32" w:rsidP="007855E5">
      <w:pPr>
        <w:rPr>
          <w:rFonts w:ascii="Tahoma" w:hAnsi="Tahoma" w:cs="Tahoma"/>
          <w:b/>
          <w:sz w:val="20"/>
        </w:rPr>
      </w:pPr>
      <w:r w:rsidRPr="00B96CAA">
        <w:rPr>
          <w:rFonts w:ascii="Tahoma" w:hAnsi="Tahoma" w:cs="Tahoma"/>
          <w:b/>
          <w:bCs/>
          <w:sz w:val="20"/>
          <w:lang w:val="cy-GB"/>
        </w:rPr>
        <w:t>I ymgeisydd y mae angen ysgrifennydd, prosesydd geiriau gyda'r gwiriwr sillafu wedi'i alluogi, neu dechnoleg adnabod lleferydd arno, rhaid i'r dystiolaeth asesu ymwneud â sgiliau ysgrifennu.</w:t>
      </w:r>
    </w:p>
    <w:p w14:paraId="0D0DCB86" w14:textId="77777777" w:rsidR="007855E5" w:rsidRPr="007411F9" w:rsidRDefault="007855E5" w:rsidP="005E51BA">
      <w:pPr>
        <w:rPr>
          <w:rFonts w:ascii="Tahoma" w:hAnsi="Tahoma" w:cs="Tahoma"/>
          <w:sz w:val="20"/>
        </w:rPr>
      </w:pPr>
    </w:p>
    <w:p w14:paraId="6545879A" w14:textId="77777777" w:rsidR="005E51BA" w:rsidRPr="007411F9" w:rsidRDefault="005E51BA" w:rsidP="005E51BA">
      <w:pPr>
        <w:rPr>
          <w:rFonts w:ascii="Tahoma" w:hAnsi="Tahoma" w:cs="Tahoma"/>
          <w:sz w:val="20"/>
        </w:rPr>
      </w:pPr>
    </w:p>
    <w:p w14:paraId="37701A6E" w14:textId="77777777" w:rsidR="002F20EB" w:rsidRPr="007411F9" w:rsidRDefault="004F0D32" w:rsidP="00202DD3">
      <w:pPr>
        <w:ind w:left="562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Sillafu</w:t>
      </w:r>
    </w:p>
    <w:p w14:paraId="62B2AE9F" w14:textId="77777777" w:rsidR="002F20EB" w:rsidRPr="007411F9" w:rsidRDefault="002F20EB" w:rsidP="00202DD3">
      <w:pPr>
        <w:tabs>
          <w:tab w:val="left" w:pos="8400"/>
          <w:tab w:val="left" w:pos="9300"/>
        </w:tabs>
        <w:ind w:left="562"/>
        <w:jc w:val="both"/>
        <w:rPr>
          <w:rFonts w:ascii="Tahoma" w:hAnsi="Tahoma" w:cs="Tahoma"/>
          <w:sz w:val="20"/>
        </w:rPr>
      </w:pPr>
    </w:p>
    <w:p w14:paraId="7BE20098" w14:textId="77777777" w:rsidR="005E51BA" w:rsidRPr="00271964" w:rsidRDefault="004F0D32" w:rsidP="00303D7A">
      <w:pPr>
        <w:tabs>
          <w:tab w:val="left" w:pos="8400"/>
          <w:tab w:val="left" w:pos="9300"/>
        </w:tabs>
        <w:ind w:left="567" w:right="-1"/>
        <w:jc w:val="both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 xml:space="preserve">A yw cywirdeb sillafu'r ymgeisydd </w:t>
      </w:r>
      <w:r w:rsidRPr="00271964">
        <w:rPr>
          <w:rFonts w:ascii="Tahoma" w:hAnsi="Tahoma" w:cs="Tahoma"/>
          <w:b/>
          <w:bCs/>
          <w:sz w:val="20"/>
          <w:lang w:val="cy-GB"/>
        </w:rPr>
        <w:t>islaw'r amrediad cyfartalog</w:t>
      </w:r>
      <w:r w:rsidRPr="00271964">
        <w:rPr>
          <w:rFonts w:ascii="Tahoma" w:hAnsi="Tahoma" w:cs="Tahoma"/>
          <w:bCs/>
          <w:sz w:val="20"/>
          <w:lang w:val="cy-GB"/>
        </w:rPr>
        <w:t xml:space="preserve"> (h.y. sgôr wedi'i safoni i 84 neu is)?</w:t>
      </w:r>
    </w:p>
    <w:p w14:paraId="283DCA92" w14:textId="77777777" w:rsidR="00303D7A" w:rsidRPr="00D45BB8" w:rsidRDefault="00303D7A" w:rsidP="00303D7A">
      <w:pPr>
        <w:tabs>
          <w:tab w:val="left" w:pos="8400"/>
          <w:tab w:val="left" w:pos="9300"/>
        </w:tabs>
        <w:ind w:left="567" w:right="-1"/>
        <w:jc w:val="both"/>
        <w:rPr>
          <w:rFonts w:ascii="Tahoma" w:hAnsi="Tahoma" w:cs="Tahoma"/>
          <w:bCs/>
          <w:sz w:val="20"/>
        </w:rPr>
      </w:pPr>
    </w:p>
    <w:p w14:paraId="6591068C" w14:textId="1036FCC1" w:rsidR="005E51BA" w:rsidRPr="00271964" w:rsidRDefault="004F0D32" w:rsidP="00C81075">
      <w:pPr>
        <w:tabs>
          <w:tab w:val="left" w:pos="7938"/>
          <w:tab w:val="left" w:pos="9300"/>
        </w:tabs>
        <w:ind w:left="567" w:right="-561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ab/>
      </w:r>
      <w:r w:rsidRPr="00271964">
        <w:rPr>
          <w:rFonts w:ascii="Tahoma" w:hAnsi="Tahoma" w:cs="Tahoma"/>
          <w:b/>
          <w:bCs/>
          <w:sz w:val="20"/>
          <w:lang w:val="cy-GB"/>
        </w:rPr>
        <w:t>YDY</w:t>
      </w:r>
      <w:r w:rsidRPr="00271964">
        <w:rPr>
          <w:rFonts w:ascii="Tahoma" w:hAnsi="Tahoma" w:cs="Tahoma"/>
          <w:sz w:val="20"/>
          <w:lang w:val="cy-GB"/>
        </w:rPr>
        <w:t xml:space="preserve"> </w:t>
      </w:r>
      <w:r w:rsidRPr="00271964">
        <w:rPr>
          <w:rFonts w:ascii="Tahoma" w:hAnsi="Tahoma" w:cs="Tahoma"/>
          <w:b/>
          <w:sz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271964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271964">
        <w:rPr>
          <w:rFonts w:ascii="Tahoma" w:hAnsi="Tahoma" w:cs="Tahoma"/>
          <w:b/>
          <w:sz w:val="20"/>
        </w:rPr>
        <w:fldChar w:fldCharType="end"/>
      </w:r>
      <w:r w:rsidRPr="00271964">
        <w:rPr>
          <w:rFonts w:ascii="Tahoma" w:hAnsi="Tahoma" w:cs="Tahoma"/>
          <w:sz w:val="20"/>
          <w:lang w:val="cy-GB"/>
        </w:rPr>
        <w:t xml:space="preserve">      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NAC YDY </w:t>
      </w:r>
      <w:r w:rsidRPr="00271964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71964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271964">
        <w:rPr>
          <w:rFonts w:ascii="Tahoma" w:hAnsi="Tahoma" w:cs="Tahoma"/>
          <w:b/>
          <w:sz w:val="20"/>
        </w:rPr>
        <w:fldChar w:fldCharType="end"/>
      </w:r>
    </w:p>
    <w:p w14:paraId="07B51BF4" w14:textId="77777777" w:rsidR="005E51BA" w:rsidRPr="00271964" w:rsidRDefault="005E51BA" w:rsidP="00202DD3">
      <w:pPr>
        <w:ind w:left="562"/>
        <w:rPr>
          <w:rFonts w:ascii="Tahoma" w:hAnsi="Tahoma" w:cs="Tahoma"/>
          <w:sz w:val="20"/>
        </w:rPr>
      </w:pPr>
    </w:p>
    <w:p w14:paraId="49FE131E" w14:textId="77777777" w:rsidR="0061051C" w:rsidRDefault="004F0D32" w:rsidP="0061051C">
      <w:pPr>
        <w:tabs>
          <w:tab w:val="left" w:pos="8400"/>
          <w:tab w:val="left" w:pos="9300"/>
        </w:tabs>
        <w:ind w:left="567" w:right="-1"/>
        <w:jc w:val="both"/>
        <w:rPr>
          <w:rFonts w:ascii="Tahoma" w:hAnsi="Tahoma" w:cs="Tahoma"/>
          <w:bCs/>
          <w:sz w:val="20"/>
        </w:rPr>
      </w:pPr>
      <w:r w:rsidRPr="00271964">
        <w:rPr>
          <w:rFonts w:ascii="Tahoma" w:hAnsi="Tahoma" w:cs="Tahoma"/>
          <w:bCs/>
          <w:sz w:val="20"/>
          <w:lang w:val="cy-GB"/>
        </w:rPr>
        <w:t>A yw asesiad sillafu'r ymgeisydd yn cynnwys ymdrechion sillafu anadnabyddus?</w:t>
      </w:r>
    </w:p>
    <w:p w14:paraId="33303792" w14:textId="77777777" w:rsidR="00303D7A" w:rsidRPr="00661657" w:rsidRDefault="00303D7A" w:rsidP="0061051C">
      <w:pPr>
        <w:tabs>
          <w:tab w:val="left" w:pos="8400"/>
          <w:tab w:val="left" w:pos="9300"/>
        </w:tabs>
        <w:ind w:left="567" w:right="-1"/>
        <w:jc w:val="both"/>
        <w:rPr>
          <w:rFonts w:ascii="Tahoma" w:hAnsi="Tahoma" w:cs="Tahoma"/>
          <w:bCs/>
          <w:sz w:val="13"/>
          <w:szCs w:val="13"/>
        </w:rPr>
      </w:pPr>
    </w:p>
    <w:p w14:paraId="5BD0B56D" w14:textId="4C5C5834" w:rsidR="0061051C" w:rsidRPr="007411F9" w:rsidRDefault="004F0D32" w:rsidP="00B62DDE">
      <w:pPr>
        <w:tabs>
          <w:tab w:val="left" w:pos="7938"/>
          <w:tab w:val="left" w:pos="9300"/>
        </w:tabs>
        <w:ind w:left="567"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ab/>
      </w:r>
      <w:r w:rsidRPr="007411F9">
        <w:rPr>
          <w:rFonts w:ascii="Tahoma" w:hAnsi="Tahoma" w:cs="Tahoma"/>
          <w:b/>
          <w:bCs/>
          <w:sz w:val="20"/>
          <w:lang w:val="cy-GB"/>
        </w:rPr>
        <w:t>YDY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  <w:r w:rsidRPr="007411F9">
        <w:rPr>
          <w:rFonts w:ascii="Tahoma" w:hAnsi="Tahoma" w:cs="Tahoma"/>
          <w:sz w:val="20"/>
          <w:lang w:val="cy-GB"/>
        </w:rPr>
        <w:t xml:space="preserve">       </w:t>
      </w:r>
      <w:r w:rsidRPr="007411F9">
        <w:rPr>
          <w:rFonts w:ascii="Tahoma" w:hAnsi="Tahoma" w:cs="Tahoma"/>
          <w:b/>
          <w:bCs/>
          <w:sz w:val="20"/>
          <w:lang w:val="cy-GB"/>
        </w:rPr>
        <w:t xml:space="preserve">NAC YDY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</w:p>
    <w:p w14:paraId="70CD0B2F" w14:textId="77777777" w:rsidR="0061051C" w:rsidRPr="007411F9" w:rsidRDefault="0061051C" w:rsidP="00202DD3">
      <w:pPr>
        <w:ind w:left="562"/>
        <w:rPr>
          <w:rFonts w:ascii="Tahoma" w:hAnsi="Tahoma" w:cs="Tahoma"/>
          <w:sz w:val="20"/>
        </w:rPr>
      </w:pPr>
    </w:p>
    <w:p w14:paraId="0532FC32" w14:textId="77777777" w:rsidR="00661657" w:rsidRPr="00D45BB8" w:rsidRDefault="00661657" w:rsidP="005E51BA">
      <w:pPr>
        <w:ind w:left="567"/>
        <w:rPr>
          <w:rFonts w:ascii="Tahoma" w:hAnsi="Tahoma" w:cs="Tahoma"/>
          <w:bCs/>
          <w:sz w:val="20"/>
        </w:rPr>
      </w:pPr>
    </w:p>
    <w:p w14:paraId="1001AFDB" w14:textId="77777777" w:rsidR="005E51BA" w:rsidRPr="007411F9" w:rsidRDefault="004F0D32" w:rsidP="005E51BA">
      <w:pPr>
        <w:ind w:left="567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Rhowch ganlyniad yr ymgeisydd o brawf a/neu is-brawf sillafu.</w:t>
      </w:r>
    </w:p>
    <w:p w14:paraId="2BC4260C" w14:textId="77777777" w:rsidR="005E51BA" w:rsidRPr="007411F9" w:rsidRDefault="005E51BA" w:rsidP="00D96D12">
      <w:pPr>
        <w:ind w:left="567"/>
        <w:rPr>
          <w:rFonts w:ascii="Tahoma" w:hAnsi="Tahoma" w:cs="Tahoma"/>
          <w:sz w:val="20"/>
        </w:rPr>
      </w:pPr>
    </w:p>
    <w:tbl>
      <w:tblPr>
        <w:tblW w:w="9606" w:type="dxa"/>
        <w:tblInd w:w="7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0"/>
        <w:gridCol w:w="5526"/>
      </w:tblGrid>
      <w:tr w:rsidR="00C27972" w14:paraId="07F251B2" w14:textId="77777777" w:rsidTr="00864D09">
        <w:trPr>
          <w:trHeight w:val="601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F46AC3" w14:textId="77777777" w:rsidR="005E51BA" w:rsidRPr="007411F9" w:rsidRDefault="004F0D32" w:rsidP="00864D0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'r prawf (a'r is-brawf)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B06A7F" w14:textId="77777777" w:rsidR="005E51BA" w:rsidRPr="007411F9" w:rsidRDefault="004F0D32" w:rsidP="00864D0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27" w:name="Text85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7"/>
          </w:p>
        </w:tc>
      </w:tr>
      <w:tr w:rsidR="00C27972" w14:paraId="56560E15" w14:textId="77777777" w:rsidTr="00864D09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34DF0B" w14:textId="77777777" w:rsidR="005E51BA" w:rsidRPr="007411F9" w:rsidRDefault="004F0D32" w:rsidP="00864D0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Uchafswm y prawf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5DB0D7" w14:textId="77777777" w:rsidR="005E51BA" w:rsidRPr="007411F9" w:rsidRDefault="004F0D32" w:rsidP="00864D0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28" w:name="Text86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8"/>
          </w:p>
        </w:tc>
      </w:tr>
      <w:tr w:rsidR="00C27972" w14:paraId="4021162D" w14:textId="77777777" w:rsidTr="00864D09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671DA3" w14:textId="77777777" w:rsidR="005E51BA" w:rsidRPr="007411F9" w:rsidRDefault="004F0D32" w:rsidP="00864D0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Dyddiad gweinyddu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E8C02C" w14:textId="77777777" w:rsidR="005E51BA" w:rsidRPr="007411F9" w:rsidRDefault="004F0D32" w:rsidP="00864D0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39A971E7" w14:textId="77777777" w:rsidTr="00864D09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5C8D0B" w14:textId="77777777" w:rsidR="005E51BA" w:rsidRPr="007411F9" w:rsidRDefault="004F0D32" w:rsidP="00864D0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Sgôr wedi'i safoni sillafu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9BD0E4" w14:textId="77777777" w:rsidR="005E51BA" w:rsidRPr="007411F9" w:rsidRDefault="004F0D32" w:rsidP="00864D09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29" w:name="Text88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29"/>
          </w:p>
        </w:tc>
      </w:tr>
    </w:tbl>
    <w:p w14:paraId="348371CD" w14:textId="77777777" w:rsidR="00B433BB" w:rsidRPr="00B62DDE" w:rsidRDefault="00B433BB" w:rsidP="00D96D12">
      <w:pPr>
        <w:ind w:left="567"/>
        <w:rPr>
          <w:rFonts w:ascii="Tahoma" w:hAnsi="Tahoma" w:cs="Tahoma"/>
          <w:sz w:val="18"/>
          <w:szCs w:val="18"/>
        </w:rPr>
      </w:pPr>
    </w:p>
    <w:p w14:paraId="31B198DE" w14:textId="77777777" w:rsidR="00CA042A" w:rsidRPr="00B62DDE" w:rsidRDefault="00CA042A" w:rsidP="00CA042A">
      <w:pPr>
        <w:ind w:left="567"/>
        <w:rPr>
          <w:rFonts w:ascii="Tahoma" w:hAnsi="Tahoma" w:cs="Tahoma"/>
          <w:bCs/>
          <w:sz w:val="18"/>
          <w:szCs w:val="18"/>
        </w:rPr>
      </w:pPr>
    </w:p>
    <w:p w14:paraId="05425CDC" w14:textId="77777777" w:rsidR="00CA042A" w:rsidRPr="007411F9" w:rsidRDefault="004F0D32" w:rsidP="00CA042A">
      <w:pPr>
        <w:ind w:left="567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Ysgrifennu</w:t>
      </w:r>
    </w:p>
    <w:p w14:paraId="5DF12016" w14:textId="77777777" w:rsidR="00CA042A" w:rsidRPr="00B62DDE" w:rsidRDefault="00CA042A" w:rsidP="00CA042A">
      <w:pPr>
        <w:tabs>
          <w:tab w:val="right" w:pos="10000"/>
        </w:tabs>
        <w:ind w:left="567"/>
        <w:rPr>
          <w:rFonts w:ascii="Tahoma" w:hAnsi="Tahoma" w:cs="Tahoma"/>
          <w:sz w:val="18"/>
          <w:szCs w:val="18"/>
        </w:rPr>
      </w:pPr>
    </w:p>
    <w:p w14:paraId="0668E6BB" w14:textId="77777777" w:rsidR="00CA042A" w:rsidRPr="00B62DDE" w:rsidRDefault="00CA042A" w:rsidP="00CA042A">
      <w:pPr>
        <w:tabs>
          <w:tab w:val="right" w:pos="10000"/>
        </w:tabs>
        <w:ind w:left="567"/>
        <w:rPr>
          <w:rFonts w:ascii="Tahoma" w:hAnsi="Tahoma" w:cs="Tahoma"/>
          <w:sz w:val="18"/>
          <w:szCs w:val="18"/>
        </w:rPr>
      </w:pPr>
    </w:p>
    <w:p w14:paraId="01683548" w14:textId="77777777" w:rsidR="0061051C" w:rsidRDefault="004F0D32" w:rsidP="00303D7A">
      <w:pPr>
        <w:tabs>
          <w:tab w:val="right" w:pos="10000"/>
        </w:tabs>
        <w:ind w:left="567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Ydy ysgrifennu'r ymgeisydd yn annealladwy'n ramadegol i unrhyw un nad yw'n gyfarwydd ag ef?</w:t>
      </w:r>
    </w:p>
    <w:p w14:paraId="15D0B81E" w14:textId="77777777" w:rsidR="00303D7A" w:rsidRPr="00303D7A" w:rsidRDefault="00303D7A" w:rsidP="00303D7A">
      <w:pPr>
        <w:tabs>
          <w:tab w:val="right" w:pos="10000"/>
        </w:tabs>
        <w:ind w:left="567"/>
        <w:rPr>
          <w:rFonts w:ascii="Tahoma" w:hAnsi="Tahoma" w:cs="Tahoma"/>
          <w:sz w:val="11"/>
          <w:szCs w:val="11"/>
        </w:rPr>
      </w:pPr>
    </w:p>
    <w:p w14:paraId="033409C8" w14:textId="36D94E5F" w:rsidR="00CA042A" w:rsidRPr="007411F9" w:rsidRDefault="004F0D32" w:rsidP="00B62DDE">
      <w:pPr>
        <w:tabs>
          <w:tab w:val="left" w:pos="9400"/>
        </w:tabs>
        <w:ind w:left="7938"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YDY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  <w:r w:rsidR="00B62DDE">
        <w:rPr>
          <w:rFonts w:ascii="Tahoma" w:hAnsi="Tahoma" w:cs="Tahoma"/>
          <w:sz w:val="20"/>
          <w:lang w:val="cy-GB"/>
        </w:rPr>
        <w:t xml:space="preserve">    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bCs/>
          <w:sz w:val="20"/>
          <w:lang w:val="cy-GB"/>
        </w:rPr>
        <w:t>NAC YDY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</w:p>
    <w:p w14:paraId="7E67E314" w14:textId="77777777" w:rsidR="00CA042A" w:rsidRPr="007411F9" w:rsidRDefault="00CA042A" w:rsidP="00202DD3">
      <w:pPr>
        <w:tabs>
          <w:tab w:val="right" w:pos="9600"/>
        </w:tabs>
        <w:ind w:left="562"/>
        <w:jc w:val="both"/>
        <w:rPr>
          <w:rFonts w:ascii="Tahoma" w:hAnsi="Tahoma" w:cs="Tahoma"/>
          <w:sz w:val="20"/>
        </w:rPr>
      </w:pPr>
    </w:p>
    <w:p w14:paraId="727F7F46" w14:textId="77777777" w:rsidR="0061051C" w:rsidRDefault="004F0D32" w:rsidP="0061051C">
      <w:pPr>
        <w:tabs>
          <w:tab w:val="left" w:pos="8400"/>
          <w:tab w:val="left" w:pos="8900"/>
        </w:tabs>
        <w:ind w:left="567" w:right="-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Ydy llawysgrifen yr ymgeisydd yn golygu bod yr hyn mae ef neu hi yn ei ysgrifennu yn annarllenadwy i unrhyw un nad yw'n gyfarwydd ag ef?</w:t>
      </w:r>
    </w:p>
    <w:p w14:paraId="2042831D" w14:textId="30CC78C5" w:rsidR="00CA042A" w:rsidRPr="007411F9" w:rsidRDefault="004F0D32" w:rsidP="00303D7A">
      <w:pPr>
        <w:tabs>
          <w:tab w:val="left" w:pos="8400"/>
          <w:tab w:val="left" w:pos="8900"/>
        </w:tabs>
        <w:ind w:right="-363"/>
        <w:rPr>
          <w:rFonts w:ascii="Tahoma" w:hAnsi="Tahoma" w:cs="Tahoma"/>
          <w:b/>
          <w:sz w:val="20"/>
        </w:rPr>
      </w:pPr>
      <w:r>
        <w:rPr>
          <w:rFonts w:ascii="Tahoma" w:hAnsi="Tahoma" w:cs="Tahoma"/>
          <w:sz w:val="13"/>
          <w:szCs w:val="13"/>
          <w:lang w:val="cy-GB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4F0D32">
        <w:rPr>
          <w:rFonts w:ascii="Tahoma" w:hAnsi="Tahoma" w:cs="Tahoma"/>
          <w:b/>
          <w:bCs/>
          <w:sz w:val="20"/>
          <w:lang w:val="cy-GB"/>
        </w:rPr>
        <w:t>YDY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  <w:r w:rsidR="00B62DDE">
        <w:rPr>
          <w:rFonts w:ascii="Tahoma" w:hAnsi="Tahoma" w:cs="Tahoma"/>
          <w:b/>
          <w:sz w:val="20"/>
        </w:rPr>
        <w:t xml:space="preserve">      </w:t>
      </w:r>
      <w:r w:rsidRPr="007411F9">
        <w:rPr>
          <w:rFonts w:ascii="Tahoma" w:hAnsi="Tahoma" w:cs="Tahoma"/>
          <w:b/>
          <w:bCs/>
          <w:sz w:val="20"/>
          <w:lang w:val="cy-GB"/>
        </w:rPr>
        <w:t>NAC YDY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</w:p>
    <w:p w14:paraId="32ACAB8E" w14:textId="77777777" w:rsidR="00CA042A" w:rsidRPr="007411F9" w:rsidRDefault="00CA042A" w:rsidP="00202DD3">
      <w:pPr>
        <w:tabs>
          <w:tab w:val="right" w:pos="9600"/>
        </w:tabs>
        <w:ind w:left="562"/>
        <w:jc w:val="both"/>
        <w:rPr>
          <w:rFonts w:ascii="Tahoma" w:hAnsi="Tahoma" w:cs="Tahoma"/>
          <w:sz w:val="20"/>
        </w:rPr>
      </w:pPr>
    </w:p>
    <w:p w14:paraId="253E2D05" w14:textId="77777777" w:rsidR="00CA042A" w:rsidRDefault="004F0D32" w:rsidP="00CA042A">
      <w:pPr>
        <w:tabs>
          <w:tab w:val="right" w:pos="9600"/>
        </w:tabs>
        <w:spacing w:line="276" w:lineRule="auto"/>
        <w:ind w:left="567" w:right="-1"/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 xml:space="preserve">Ydy </w:t>
      </w:r>
      <w:r w:rsidRPr="007411F9">
        <w:rPr>
          <w:rFonts w:ascii="Tahoma" w:hAnsi="Tahoma" w:cs="Tahoma"/>
          <w:b/>
          <w:bCs/>
          <w:sz w:val="20"/>
          <w:lang w:val="cy-GB"/>
        </w:rPr>
        <w:t>cyflymder ysgrifennu</w:t>
      </w:r>
      <w:r w:rsidRPr="007411F9">
        <w:rPr>
          <w:rFonts w:ascii="Tahoma" w:hAnsi="Tahoma" w:cs="Tahoma"/>
          <w:sz w:val="20"/>
          <w:lang w:val="cy-GB"/>
        </w:rPr>
        <w:t xml:space="preserve"> yr ymgeisydd yn yr amrediad islaw'r cyfartaledd? (sgôr wedi’i safoni o 84 neu is)</w:t>
      </w:r>
    </w:p>
    <w:p w14:paraId="5D51E8C3" w14:textId="77777777" w:rsidR="00AD6EAF" w:rsidRPr="00953236" w:rsidRDefault="00AD6EAF" w:rsidP="00CA042A">
      <w:pPr>
        <w:tabs>
          <w:tab w:val="right" w:pos="9600"/>
        </w:tabs>
        <w:spacing w:line="276" w:lineRule="auto"/>
        <w:ind w:left="567" w:right="-1"/>
        <w:jc w:val="both"/>
        <w:rPr>
          <w:rFonts w:ascii="Tahoma" w:hAnsi="Tahoma" w:cs="Tahoma"/>
          <w:sz w:val="13"/>
          <w:szCs w:val="13"/>
        </w:rPr>
      </w:pPr>
    </w:p>
    <w:p w14:paraId="2A5B79C7" w14:textId="6977E000" w:rsidR="00CA042A" w:rsidRPr="007411F9" w:rsidRDefault="004F0D32" w:rsidP="00B62DDE">
      <w:pPr>
        <w:tabs>
          <w:tab w:val="left" w:pos="9400"/>
        </w:tabs>
        <w:spacing w:after="40"/>
        <w:ind w:left="567" w:right="-561" w:firstLine="7371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 xml:space="preserve">YDY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  <w:r w:rsidRPr="007411F9">
        <w:rPr>
          <w:rFonts w:ascii="Tahoma" w:hAnsi="Tahoma" w:cs="Tahoma"/>
          <w:sz w:val="20"/>
          <w:lang w:val="cy-GB"/>
        </w:rPr>
        <w:t xml:space="preserve">     </w:t>
      </w:r>
      <w:r w:rsidRPr="007411F9">
        <w:rPr>
          <w:rFonts w:ascii="Tahoma" w:hAnsi="Tahoma" w:cs="Tahoma"/>
          <w:b/>
          <w:bCs/>
          <w:sz w:val="20"/>
          <w:lang w:val="cy-GB"/>
        </w:rPr>
        <w:t xml:space="preserve"> NAC YDY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</w:p>
    <w:p w14:paraId="125B8137" w14:textId="77777777" w:rsidR="0091344B" w:rsidRPr="00D45BB8" w:rsidRDefault="0091344B" w:rsidP="00CA042A">
      <w:pPr>
        <w:tabs>
          <w:tab w:val="left" w:pos="8900"/>
          <w:tab w:val="left" w:pos="9400"/>
        </w:tabs>
        <w:spacing w:after="40"/>
        <w:ind w:left="567" w:right="-561"/>
        <w:jc w:val="both"/>
        <w:rPr>
          <w:rFonts w:ascii="Tahoma" w:hAnsi="Tahoma" w:cs="Tahoma"/>
          <w:bCs/>
          <w:sz w:val="20"/>
        </w:rPr>
      </w:pPr>
    </w:p>
    <w:p w14:paraId="5B78DE1D" w14:textId="77777777" w:rsidR="00CA042A" w:rsidRPr="007411F9" w:rsidRDefault="004F0D32" w:rsidP="00CA042A">
      <w:pPr>
        <w:tabs>
          <w:tab w:val="left" w:pos="8900"/>
          <w:tab w:val="left" w:pos="9400"/>
        </w:tabs>
        <w:spacing w:after="40"/>
        <w:ind w:left="567" w:right="-561"/>
        <w:jc w:val="both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sz w:val="20"/>
          <w:lang w:val="cy-GB"/>
        </w:rPr>
        <w:t>Rhowch ganlyniad yr ymgeisydd o brawf a/neu is-brawf cyflymder darllen.</w:t>
      </w:r>
    </w:p>
    <w:p w14:paraId="46EDF526" w14:textId="77777777" w:rsidR="00CA042A" w:rsidRPr="007411F9" w:rsidRDefault="00CA042A" w:rsidP="00CA042A">
      <w:pPr>
        <w:tabs>
          <w:tab w:val="left" w:pos="8900"/>
          <w:tab w:val="left" w:pos="9400"/>
        </w:tabs>
        <w:spacing w:after="40"/>
        <w:ind w:left="567"/>
        <w:jc w:val="both"/>
        <w:rPr>
          <w:rFonts w:ascii="Tahoma" w:hAnsi="Tahoma" w:cs="Tahoma"/>
          <w:sz w:val="20"/>
        </w:rPr>
      </w:pPr>
    </w:p>
    <w:tbl>
      <w:tblPr>
        <w:tblW w:w="9606" w:type="dxa"/>
        <w:tblInd w:w="7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0"/>
        <w:gridCol w:w="5526"/>
      </w:tblGrid>
      <w:tr w:rsidR="00C27972" w14:paraId="5375C356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E27AE3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'r prawf (a'r is-brawf)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912643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30" w:name="Text90"/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  <w:bookmarkEnd w:id="30"/>
          </w:p>
        </w:tc>
      </w:tr>
      <w:tr w:rsidR="00C27972" w14:paraId="61DB64EE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D3A2C4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Uchafswm y prawf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1821F4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468CB21C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BBEFC1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Dyddiad gweinyddu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E98B2B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  <w:tr w:rsidR="00C27972" w14:paraId="6C798E01" w14:textId="77777777" w:rsidTr="008310DD">
        <w:trPr>
          <w:trHeight w:val="567"/>
        </w:trPr>
        <w:tc>
          <w:tcPr>
            <w:tcW w:w="4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99AC93" w14:textId="77777777" w:rsidR="00CA042A" w:rsidRPr="007411F9" w:rsidRDefault="004F0D32" w:rsidP="008310DD">
            <w:pPr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Sgôr wedi'i safoni cyflymder ysgrifennu</w:t>
            </w:r>
          </w:p>
        </w:tc>
        <w:tc>
          <w:tcPr>
            <w:tcW w:w="55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7E330F" w14:textId="77777777" w:rsidR="00CA042A" w:rsidRPr="007411F9" w:rsidRDefault="004F0D32" w:rsidP="008310DD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sz w:val="20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sz w:val="20"/>
              </w:rPr>
            </w:r>
            <w:r w:rsidRPr="007411F9">
              <w:rPr>
                <w:rFonts w:ascii="Tahoma" w:hAnsi="Tahoma" w:cs="Tahoma"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sz w:val="20"/>
              </w:rPr>
              <w:fldChar w:fldCharType="end"/>
            </w:r>
          </w:p>
        </w:tc>
      </w:tr>
    </w:tbl>
    <w:p w14:paraId="0E49A81D" w14:textId="77777777" w:rsidR="0091344B" w:rsidRPr="007411F9" w:rsidRDefault="0091344B" w:rsidP="007B4C1B">
      <w:pPr>
        <w:overflowPunct/>
        <w:autoSpaceDE/>
        <w:autoSpaceDN/>
        <w:adjustRightInd/>
        <w:textAlignment w:val="auto"/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489D7EDC" w14:textId="77777777" w:rsidTr="005912D9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3AC31BCE" w14:textId="77777777" w:rsidR="004D214B" w:rsidRPr="007411F9" w:rsidRDefault="004F0D32" w:rsidP="005912D9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Rhan 2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0E7B4F" w14:textId="77777777" w:rsidR="004D214B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5D188CBF" w14:textId="77777777" w:rsidR="005E51BA" w:rsidRPr="007411F9" w:rsidRDefault="005E51BA" w:rsidP="00FF58A8">
      <w:pPr>
        <w:rPr>
          <w:rFonts w:ascii="Tahoma" w:hAnsi="Tahoma" w:cs="Tahoma"/>
          <w:sz w:val="20"/>
        </w:rPr>
      </w:pPr>
    </w:p>
    <w:p w14:paraId="11DC5887" w14:textId="77777777" w:rsidR="00CA7EF7" w:rsidRPr="00202DD3" w:rsidRDefault="00CA7EF7" w:rsidP="001D3D63">
      <w:pPr>
        <w:jc w:val="both"/>
        <w:rPr>
          <w:rFonts w:ascii="Tahoma" w:hAnsi="Tahoma" w:cs="Tahoma"/>
          <w:bCs/>
          <w:sz w:val="20"/>
        </w:rPr>
      </w:pPr>
    </w:p>
    <w:p w14:paraId="4D3CDE0D" w14:textId="77777777" w:rsidR="001D3D63" w:rsidRPr="000948FC" w:rsidRDefault="004F0D32" w:rsidP="001D3D63">
      <w:pPr>
        <w:jc w:val="both"/>
        <w:rPr>
          <w:rFonts w:ascii="Tahoma" w:hAnsi="Tahoma" w:cs="Tahoma"/>
          <w:b/>
          <w:sz w:val="22"/>
          <w:szCs w:val="22"/>
        </w:rPr>
      </w:pPr>
      <w:r w:rsidRPr="000948FC">
        <w:rPr>
          <w:rFonts w:ascii="Tahoma" w:hAnsi="Tahoma" w:cs="Tahoma"/>
          <w:b/>
          <w:bCs/>
          <w:sz w:val="22"/>
          <w:szCs w:val="22"/>
          <w:lang w:val="cy-GB"/>
        </w:rPr>
        <w:t>Gwybodaeth berthnasol arall</w:t>
      </w:r>
    </w:p>
    <w:p w14:paraId="331F7C9A" w14:textId="77777777" w:rsidR="008A01E7" w:rsidRPr="00202DD3" w:rsidRDefault="008A01E7" w:rsidP="001D3D63">
      <w:pPr>
        <w:jc w:val="both"/>
        <w:rPr>
          <w:rFonts w:ascii="Tahoma" w:hAnsi="Tahoma" w:cs="Tahoma"/>
          <w:bCs/>
          <w:sz w:val="20"/>
        </w:rPr>
      </w:pPr>
    </w:p>
    <w:p w14:paraId="59FBFEA7" w14:textId="77777777" w:rsidR="008A01E7" w:rsidRDefault="004F0D32" w:rsidP="001D3D63">
      <w:pPr>
        <w:jc w:val="both"/>
        <w:rPr>
          <w:rFonts w:ascii="Tahoma" w:hAnsi="Tahoma" w:cs="Tahoma"/>
          <w:b/>
          <w:sz w:val="20"/>
        </w:rPr>
      </w:pPr>
      <w:r w:rsidRPr="00B96CAA">
        <w:rPr>
          <w:rFonts w:ascii="Tahoma" w:hAnsi="Tahoma" w:cs="Tahoma"/>
          <w:b/>
          <w:bCs/>
          <w:sz w:val="20"/>
          <w:lang w:val="cy-GB"/>
        </w:rPr>
        <w:t>Tystiolaeth dros 26% i 50% o amser ychwanegol neu Addasydd Iaith</w:t>
      </w:r>
    </w:p>
    <w:p w14:paraId="33653D49" w14:textId="77777777" w:rsidR="00BB4FFD" w:rsidRDefault="00BB4FFD" w:rsidP="001D3D63">
      <w:pPr>
        <w:jc w:val="both"/>
        <w:rPr>
          <w:rFonts w:ascii="Tahoma" w:hAnsi="Tahoma" w:cs="Tahoma"/>
          <w:b/>
          <w:sz w:val="20"/>
        </w:rPr>
      </w:pPr>
    </w:p>
    <w:p w14:paraId="4DECF395" w14:textId="77777777" w:rsidR="00BB4FFD" w:rsidRPr="00271964" w:rsidRDefault="004F0D32" w:rsidP="001D3D63">
      <w:pPr>
        <w:jc w:val="both"/>
        <w:rPr>
          <w:rFonts w:ascii="Tahoma" w:hAnsi="Tahoma" w:cs="Tahoma"/>
          <w:b/>
          <w:sz w:val="20"/>
        </w:rPr>
      </w:pPr>
      <w:r w:rsidRPr="00271964">
        <w:rPr>
          <w:rFonts w:ascii="Tahoma" w:hAnsi="Tahoma" w:cs="Tahoma"/>
          <w:b/>
          <w:bCs/>
          <w:sz w:val="20"/>
          <w:lang w:val="cy-GB"/>
        </w:rPr>
        <w:t>Dylid hefyd cofnodi sgoriau ychwanegol sy’n is na'r cyfartaledd a/neu sgoriau cyfartalog isel o fesurau prosesu gwybyddol sy'n darparu tystiolaeth ar gyfer 25% yma hefyd.</w:t>
      </w:r>
    </w:p>
    <w:p w14:paraId="164981B5" w14:textId="77777777" w:rsidR="001D3D63" w:rsidRPr="00271964" w:rsidRDefault="001D3D63" w:rsidP="001D3D63">
      <w:pPr>
        <w:jc w:val="both"/>
        <w:rPr>
          <w:rFonts w:ascii="Tahoma" w:hAnsi="Tahoma" w:cs="Tahoma"/>
          <w:sz w:val="20"/>
        </w:rPr>
      </w:pPr>
    </w:p>
    <w:p w14:paraId="1D01C9C8" w14:textId="77777777" w:rsidR="005F7991" w:rsidRPr="00271964" w:rsidRDefault="004F0D32" w:rsidP="001D3D63">
      <w:pPr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 xml:space="preserve">Cofnodwch yr holl dystiolaeth asesu ychwanegol sy'n berthnasol i'r trefniant (trefniadau) mynediad y mae'r ymgeisydd ei angen/eu hangen. Ar gyfer pob prawf, dylid cynnwys </w:t>
      </w:r>
      <w:r w:rsidRPr="00271964">
        <w:rPr>
          <w:rFonts w:ascii="Tahoma" w:hAnsi="Tahoma" w:cs="Tahoma"/>
          <w:b/>
          <w:bCs/>
          <w:sz w:val="20"/>
          <w:lang w:val="cy-GB"/>
        </w:rPr>
        <w:t>enw'r prawf/is-brawf, uchafswm y prawf, dyddiad yr asesu a'r sgôr wedi'i safoni</w:t>
      </w:r>
      <w:r w:rsidRPr="00271964">
        <w:rPr>
          <w:rFonts w:ascii="Tahoma" w:hAnsi="Tahoma" w:cs="Tahoma"/>
          <w:sz w:val="20"/>
          <w:lang w:val="cy-GB"/>
        </w:rPr>
        <w:t>.</w:t>
      </w:r>
    </w:p>
    <w:p w14:paraId="68A6CD01" w14:textId="77777777" w:rsidR="0096057B" w:rsidRPr="00271964" w:rsidRDefault="0096057B" w:rsidP="0096057B">
      <w:pPr>
        <w:jc w:val="both"/>
        <w:rPr>
          <w:rFonts w:ascii="Tahoma" w:hAnsi="Tahoma" w:cs="Tahoma"/>
          <w:sz w:val="20"/>
        </w:rPr>
      </w:pPr>
    </w:p>
    <w:p w14:paraId="621386EA" w14:textId="77777777" w:rsidR="00BB4FFD" w:rsidRDefault="004F0D32" w:rsidP="0096057B">
      <w:pPr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 xml:space="preserve">I ymgeiswyr y mae angen amser ychwanegol o hyd at 50% arnyn nhw (26% i 50% o amser ychwanegol) mae angen dwy sgôr wedi'u safoni o 69 neu'n is yn ymwneud â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dau faes gwahanol o gyflymder gweithio </w:t>
      </w:r>
      <w:r w:rsidRPr="00271964">
        <w:rPr>
          <w:rFonts w:ascii="Tahoma" w:hAnsi="Tahoma" w:cs="Tahoma"/>
          <w:sz w:val="20"/>
          <w:lang w:val="cy-GB"/>
        </w:rPr>
        <w:t>fel isod:</w:t>
      </w:r>
    </w:p>
    <w:p w14:paraId="222B99E6" w14:textId="77777777" w:rsidR="004B31E0" w:rsidRPr="00271964" w:rsidRDefault="004B31E0" w:rsidP="0096057B">
      <w:pPr>
        <w:jc w:val="both"/>
        <w:rPr>
          <w:rFonts w:ascii="Tahoma" w:hAnsi="Tahoma" w:cs="Tahoma"/>
          <w:sz w:val="20"/>
        </w:rPr>
      </w:pPr>
    </w:p>
    <w:p w14:paraId="7DBBCCB1" w14:textId="77777777" w:rsidR="0096057B" w:rsidRPr="00271964" w:rsidRDefault="004F0D32" w:rsidP="00BB4FFD">
      <w:pPr>
        <w:pStyle w:val="ListParagraph"/>
        <w:numPr>
          <w:ilvl w:val="0"/>
          <w:numId w:val="8"/>
        </w:numPr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cyflymder darllen a chyflymder ysgrifennu</w:t>
      </w:r>
    </w:p>
    <w:p w14:paraId="28A88EB9" w14:textId="77777777" w:rsidR="00BB4FFD" w:rsidRPr="00271964" w:rsidRDefault="004F0D32" w:rsidP="00BB4FFD">
      <w:pPr>
        <w:pStyle w:val="ListParagraph"/>
        <w:numPr>
          <w:ilvl w:val="0"/>
          <w:numId w:val="8"/>
        </w:numPr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cyflymder darllen a phrosesu gwybyddol</w:t>
      </w:r>
    </w:p>
    <w:p w14:paraId="657822C0" w14:textId="77777777" w:rsidR="0096057B" w:rsidRPr="00271964" w:rsidRDefault="004F0D32" w:rsidP="0096057B">
      <w:pPr>
        <w:pStyle w:val="ListParagraph"/>
        <w:numPr>
          <w:ilvl w:val="0"/>
          <w:numId w:val="8"/>
        </w:numPr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cyflymder ysgrifennu a phrosesu gwybyddol</w:t>
      </w:r>
    </w:p>
    <w:p w14:paraId="4CDA0DE5" w14:textId="77777777" w:rsidR="00F747E6" w:rsidRPr="00271964" w:rsidRDefault="004F0D32" w:rsidP="0096057B">
      <w:pPr>
        <w:pStyle w:val="ListParagraph"/>
        <w:numPr>
          <w:ilvl w:val="0"/>
          <w:numId w:val="8"/>
        </w:numPr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>dau faes gwahanol o brosesu gwybyddol sy'n cael effaith sylweddol a thymor hir ar gyflymder gweithio.</w:t>
      </w:r>
    </w:p>
    <w:p w14:paraId="6453E47A" w14:textId="77777777" w:rsidR="00F747E6" w:rsidRPr="00271964" w:rsidRDefault="00F747E6" w:rsidP="004B31E0">
      <w:pPr>
        <w:pStyle w:val="ListParagraph"/>
        <w:ind w:left="0"/>
        <w:jc w:val="both"/>
        <w:rPr>
          <w:rFonts w:ascii="Tahoma" w:hAnsi="Tahoma" w:cs="Tahoma"/>
          <w:sz w:val="20"/>
        </w:rPr>
      </w:pPr>
    </w:p>
    <w:p w14:paraId="017117CE" w14:textId="77777777" w:rsidR="0096057B" w:rsidRPr="007411F9" w:rsidRDefault="004F0D32" w:rsidP="0096057B">
      <w:pPr>
        <w:jc w:val="both"/>
        <w:rPr>
          <w:rFonts w:ascii="Tahoma" w:hAnsi="Tahoma" w:cs="Tahoma"/>
          <w:sz w:val="20"/>
        </w:rPr>
      </w:pPr>
      <w:r w:rsidRPr="00271964">
        <w:rPr>
          <w:rFonts w:ascii="Tahoma" w:hAnsi="Tahoma" w:cs="Tahoma"/>
          <w:sz w:val="20"/>
          <w:lang w:val="cy-GB"/>
        </w:rPr>
        <w:t xml:space="preserve">I ymgeiswyr y mae angen </w:t>
      </w:r>
      <w:r w:rsidRPr="00271964">
        <w:rPr>
          <w:rFonts w:ascii="Tahoma" w:hAnsi="Tahoma" w:cs="Tahoma"/>
          <w:b/>
          <w:bCs/>
          <w:sz w:val="20"/>
          <w:lang w:val="cy-GB"/>
        </w:rPr>
        <w:t xml:space="preserve">Addasydd Iaith </w:t>
      </w:r>
      <w:r w:rsidRPr="00271964">
        <w:rPr>
          <w:rFonts w:ascii="Tahoma" w:hAnsi="Tahoma" w:cs="Tahoma"/>
          <w:sz w:val="20"/>
          <w:lang w:val="cy-GB"/>
        </w:rPr>
        <w:t>arnyn nhw mae angen sgôr wedi'i safoni o 69 neu is mewn perthynas â darllen a deall a/neu eirfa.</w:t>
      </w:r>
    </w:p>
    <w:p w14:paraId="6AAAFA7F" w14:textId="77777777" w:rsidR="0096057B" w:rsidRPr="007411F9" w:rsidRDefault="0096057B" w:rsidP="0096057B">
      <w:pPr>
        <w:jc w:val="both"/>
        <w:rPr>
          <w:rFonts w:ascii="Tahoma" w:hAnsi="Tahoma" w:cs="Tahoma"/>
          <w:sz w:val="20"/>
        </w:rPr>
      </w:pPr>
    </w:p>
    <w:p w14:paraId="3C58D0FA" w14:textId="77777777" w:rsidR="0096057B" w:rsidRPr="007411F9" w:rsidRDefault="004F0D32" w:rsidP="0096057B">
      <w:pPr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 xml:space="preserve">Mae sgôr wedi'i safoni o 69 neu is yn ddau wyriad safonol islaw'r cymedr ar brawf wedi'i safoni'n genedlaethol. (Gweler adrannau 5.3 a 5.11 o gyhoeddiad y CGC </w:t>
      </w:r>
      <w:r w:rsidRPr="007411F9">
        <w:rPr>
          <w:rFonts w:ascii="Tahoma" w:hAnsi="Tahoma" w:cs="Tahoma"/>
          <w:i/>
          <w:iCs/>
          <w:sz w:val="20"/>
          <w:lang w:val="cy-GB"/>
        </w:rPr>
        <w:t>Trefniadau Mynediad ac Addasiadau Rhesymol.)</w:t>
      </w:r>
    </w:p>
    <w:p w14:paraId="3655C8E8" w14:textId="77777777" w:rsidR="001D3D63" w:rsidRPr="007411F9" w:rsidRDefault="001D3D63" w:rsidP="001D3D63">
      <w:pPr>
        <w:rPr>
          <w:rFonts w:ascii="Tahoma" w:hAnsi="Tahoma" w:cs="Tahoma"/>
          <w:sz w:val="20"/>
        </w:rPr>
      </w:pPr>
    </w:p>
    <w:p w14:paraId="14094E11" w14:textId="77777777" w:rsidR="001D3D63" w:rsidRPr="007411F9" w:rsidRDefault="001D3D63" w:rsidP="001D3D63">
      <w:pPr>
        <w:rPr>
          <w:rFonts w:ascii="Tahoma" w:hAnsi="Tahoma" w:cs="Tahoma"/>
          <w:sz w:val="20"/>
        </w:rPr>
      </w:pPr>
    </w:p>
    <w:tbl>
      <w:tblPr>
        <w:tblW w:w="1017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1"/>
      </w:tblGrid>
      <w:tr w:rsidR="00C27972" w14:paraId="31163445" w14:textId="77777777" w:rsidTr="00864D09">
        <w:trPr>
          <w:trHeight w:val="4186"/>
          <w:jc w:val="center"/>
        </w:trPr>
        <w:tc>
          <w:tcPr>
            <w:tcW w:w="1017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404973A" w14:textId="77777777" w:rsidR="001D3D63" w:rsidRPr="007411F9" w:rsidRDefault="004F0D32" w:rsidP="00864D0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  <w:p w14:paraId="7F2A569F" w14:textId="77777777" w:rsidR="001D3D63" w:rsidRDefault="001D3D63" w:rsidP="00864D09">
            <w:pPr>
              <w:rPr>
                <w:rFonts w:ascii="Tahoma" w:hAnsi="Tahoma" w:cs="Tahoma"/>
                <w:sz w:val="20"/>
              </w:rPr>
            </w:pPr>
          </w:p>
          <w:p w14:paraId="164A07B4" w14:textId="77777777" w:rsidR="00931FF0" w:rsidRPr="007411F9" w:rsidRDefault="00931FF0" w:rsidP="00864D09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BE01787" w14:textId="77777777" w:rsidR="00931FF0" w:rsidRDefault="004F0D32" w:rsidP="00BC00C1">
      <w:pPr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br w:type="page"/>
      </w:r>
    </w:p>
    <w:p w14:paraId="1EF3756E" w14:textId="77777777" w:rsidR="005F1955" w:rsidRPr="007411F9" w:rsidRDefault="005F1955" w:rsidP="00BC00C1">
      <w:pPr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63AC2A18" w14:textId="77777777" w:rsidTr="005912D9">
        <w:trPr>
          <w:trHeight w:val="293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7CECB933" w14:textId="77777777" w:rsidR="004D214B" w:rsidRPr="007411F9" w:rsidRDefault="004F0D32" w:rsidP="005912D9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 w:rsidRPr="00B96CAA">
              <w:rPr>
                <w:rFonts w:ascii="Tahoma" w:hAnsi="Tahoma" w:cs="Tahoma"/>
                <w:b/>
                <w:bCs/>
                <w:sz w:val="20"/>
                <w:lang w:val="cy-GB"/>
              </w:rPr>
              <w:t>Rhan 2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89DB3B" w14:textId="77777777" w:rsidR="004D214B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5ED7B561" w14:textId="77777777" w:rsidR="004D214B" w:rsidRPr="00496B6E" w:rsidRDefault="004D214B" w:rsidP="00BC00C1">
      <w:pPr>
        <w:rPr>
          <w:rFonts w:ascii="Tahoma" w:hAnsi="Tahoma" w:cs="Tahoma"/>
          <w:szCs w:val="24"/>
        </w:rPr>
      </w:pPr>
    </w:p>
    <w:p w14:paraId="14564234" w14:textId="77777777" w:rsidR="00A74B99" w:rsidRPr="00496B6E" w:rsidRDefault="00A74B99" w:rsidP="00BC00C1">
      <w:pPr>
        <w:rPr>
          <w:rFonts w:ascii="Tahoma" w:hAnsi="Tahoma" w:cs="Tahoma"/>
          <w:szCs w:val="24"/>
        </w:rPr>
      </w:pPr>
    </w:p>
    <w:p w14:paraId="4C3670F3" w14:textId="77777777" w:rsidR="00A74B99" w:rsidRPr="007411F9" w:rsidRDefault="004F0D32" w:rsidP="00DC5B71">
      <w:pPr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 xml:space="preserve">Enw'r aseswr wnaeth gynnal yr holl brofion a gofnodwyd yn Rhan 2, ac a gymeradwywyd gan bennaeth y ganolfan i wneud hynny </w:t>
      </w:r>
    </w:p>
    <w:p w14:paraId="5F97EC9F" w14:textId="77777777" w:rsidR="00A74B99" w:rsidRPr="00496B6E" w:rsidRDefault="00A74B99" w:rsidP="00A74B99">
      <w:pPr>
        <w:ind w:left="567" w:hanging="567"/>
        <w:rPr>
          <w:rFonts w:ascii="Tahoma" w:hAnsi="Tahoma" w:cs="Tahoma"/>
          <w:sz w:val="22"/>
          <w:szCs w:val="22"/>
        </w:rPr>
      </w:pPr>
    </w:p>
    <w:p w14:paraId="625D8180" w14:textId="77777777" w:rsidR="00A74B99" w:rsidRPr="007411F9" w:rsidRDefault="004F0D32" w:rsidP="00A74B99">
      <w:pPr>
        <w:spacing w:before="60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</w:rPr>
        <w:fldChar w:fldCharType="begin">
          <w:ffData>
            <w:name w:val="Text96"/>
            <w:enabled/>
            <w:calcOnExit w:val="0"/>
            <w:textInput/>
          </w:ffData>
        </w:fldChar>
      </w:r>
      <w:bookmarkStart w:id="31" w:name="Text96"/>
      <w:r w:rsidRPr="007411F9">
        <w:rPr>
          <w:rFonts w:ascii="Tahoma" w:hAnsi="Tahoma" w:cs="Tahoma"/>
          <w:sz w:val="20"/>
        </w:rPr>
        <w:instrText xml:space="preserve"> FORMTEXT </w:instrText>
      </w:r>
      <w:r w:rsidRPr="007411F9">
        <w:rPr>
          <w:rFonts w:ascii="Tahoma" w:hAnsi="Tahoma" w:cs="Tahoma"/>
          <w:sz w:val="20"/>
        </w:rPr>
      </w:r>
      <w:r w:rsidRPr="007411F9">
        <w:rPr>
          <w:rFonts w:ascii="Tahoma" w:hAnsi="Tahoma" w:cs="Tahoma"/>
          <w:sz w:val="20"/>
        </w:rPr>
        <w:fldChar w:fldCharType="separate"/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Pr="007411F9">
        <w:rPr>
          <w:rFonts w:ascii="Tahoma" w:hAnsi="Tahoma" w:cs="Tahoma"/>
          <w:sz w:val="20"/>
        </w:rPr>
        <w:fldChar w:fldCharType="end"/>
      </w:r>
      <w:bookmarkEnd w:id="31"/>
    </w:p>
    <w:p w14:paraId="383E015D" w14:textId="77777777" w:rsidR="00A74B99" w:rsidRPr="007411F9" w:rsidRDefault="004F0D32" w:rsidP="00A74B99">
      <w:pPr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____________________________________________________________________________________________</w:t>
      </w:r>
    </w:p>
    <w:p w14:paraId="3DC71BE9" w14:textId="77777777" w:rsidR="00A74B99" w:rsidRPr="007411F9" w:rsidRDefault="004F0D32" w:rsidP="00A74B99">
      <w:pPr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(Printiwch)</w:t>
      </w:r>
    </w:p>
    <w:p w14:paraId="1A868C4B" w14:textId="77777777" w:rsidR="00A74B99" w:rsidRPr="007411F9" w:rsidRDefault="00A74B99" w:rsidP="00A74B99">
      <w:pPr>
        <w:rPr>
          <w:rFonts w:ascii="Tahoma" w:hAnsi="Tahoma" w:cs="Tahoma"/>
          <w:sz w:val="20"/>
        </w:rPr>
      </w:pPr>
    </w:p>
    <w:p w14:paraId="36C0DA23" w14:textId="77777777" w:rsidR="00A74B99" w:rsidRPr="007411F9" w:rsidRDefault="00A74B99" w:rsidP="00A74B99">
      <w:pPr>
        <w:rPr>
          <w:rFonts w:ascii="Tahoma" w:hAnsi="Tahoma" w:cs="Tahoma"/>
          <w:sz w:val="20"/>
        </w:rPr>
      </w:pPr>
    </w:p>
    <w:p w14:paraId="1F7D2FBB" w14:textId="77777777" w:rsidR="00A74B99" w:rsidRPr="007411F9" w:rsidRDefault="004F0D32" w:rsidP="00A74B99">
      <w:pPr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Ydych chi yn:</w:t>
      </w:r>
    </w:p>
    <w:p w14:paraId="209CE98F" w14:textId="67BCB1D0" w:rsidR="00A74B99" w:rsidRPr="007411F9" w:rsidRDefault="004F0D32" w:rsidP="00B62DDE">
      <w:pPr>
        <w:tabs>
          <w:tab w:val="left" w:pos="7938"/>
          <w:tab w:val="left" w:pos="8789"/>
        </w:tabs>
        <w:spacing w:before="120"/>
        <w:ind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seicolegydd cymwys wedi'i gofrestru gyda'r Cyngor Proffesiynau Iechyd a Gofal?</w:t>
      </w:r>
      <w:r w:rsidR="00B62DDE">
        <w:rPr>
          <w:rFonts w:ascii="Tahoma" w:hAnsi="Tahoma" w:cs="Tahoma"/>
          <w:sz w:val="20"/>
          <w:lang w:val="cy-GB"/>
        </w:rPr>
        <w:tab/>
      </w:r>
      <w:r w:rsidRPr="007411F9">
        <w:rPr>
          <w:rFonts w:ascii="Tahoma" w:hAnsi="Tahoma" w:cs="Tahoma"/>
          <w:b/>
          <w:bCs/>
          <w:sz w:val="20"/>
          <w:lang w:val="cy-GB"/>
        </w:rPr>
        <w:t>YDW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sz w:val="20"/>
          <w:lang w:val="cy-GB"/>
        </w:rPr>
        <w:tab/>
      </w:r>
      <w:r w:rsidRPr="007411F9">
        <w:rPr>
          <w:rFonts w:ascii="Tahoma" w:hAnsi="Tahoma" w:cs="Tahoma"/>
          <w:b/>
          <w:bCs/>
          <w:sz w:val="20"/>
          <w:lang w:val="cy-GB"/>
        </w:rPr>
        <w:tab/>
        <w:t xml:space="preserve">NAC YDW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</w:p>
    <w:p w14:paraId="3EB8D782" w14:textId="77777777" w:rsidR="00A74B99" w:rsidRPr="007411F9" w:rsidRDefault="004F0D32" w:rsidP="00A74B99">
      <w:pPr>
        <w:tabs>
          <w:tab w:val="left" w:pos="8400"/>
          <w:tab w:val="left" w:pos="9400"/>
        </w:tabs>
        <w:spacing w:before="120"/>
        <w:ind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 xml:space="preserve">Rhif ymrestru unigryw </w:t>
      </w:r>
      <w:r w:rsidRPr="007411F9">
        <w:rPr>
          <w:rFonts w:ascii="Tahoma" w:hAnsi="Tahoma" w:cs="Tahoma"/>
          <w:sz w:val="20"/>
        </w:rPr>
        <w:fldChar w:fldCharType="begin">
          <w:ffData>
            <w:name w:val="Text96"/>
            <w:enabled/>
            <w:calcOnExit w:val="0"/>
            <w:textInput/>
          </w:ffData>
        </w:fldChar>
      </w:r>
      <w:r w:rsidRPr="007411F9">
        <w:rPr>
          <w:rFonts w:ascii="Tahoma" w:hAnsi="Tahoma" w:cs="Tahoma"/>
          <w:sz w:val="20"/>
        </w:rPr>
        <w:instrText xml:space="preserve"> FORMTEXT </w:instrText>
      </w:r>
      <w:r w:rsidRPr="007411F9">
        <w:rPr>
          <w:rFonts w:ascii="Tahoma" w:hAnsi="Tahoma" w:cs="Tahoma"/>
          <w:sz w:val="20"/>
        </w:rPr>
      </w:r>
      <w:r w:rsidRPr="007411F9">
        <w:rPr>
          <w:rFonts w:ascii="Tahoma" w:hAnsi="Tahoma" w:cs="Tahoma"/>
          <w:sz w:val="20"/>
        </w:rPr>
        <w:fldChar w:fldCharType="separate"/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Pr="007411F9">
        <w:rPr>
          <w:rFonts w:ascii="Tahoma" w:hAnsi="Tahoma" w:cs="Tahoma"/>
          <w:sz w:val="20"/>
        </w:rPr>
        <w:fldChar w:fldCharType="end"/>
      </w:r>
    </w:p>
    <w:p w14:paraId="543077C8" w14:textId="77777777" w:rsidR="00A74B99" w:rsidRPr="007411F9" w:rsidRDefault="004F0D32" w:rsidP="00A74B99">
      <w:pPr>
        <w:tabs>
          <w:tab w:val="left" w:pos="8400"/>
          <w:tab w:val="left" w:pos="9400"/>
        </w:tabs>
        <w:spacing w:before="120"/>
        <w:ind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C820E9" wp14:editId="01A397F7">
                <wp:simplePos x="0" y="0"/>
                <wp:positionH relativeFrom="column">
                  <wp:posOffset>1564640</wp:posOffset>
                </wp:positionH>
                <wp:positionV relativeFrom="paragraph">
                  <wp:posOffset>38100</wp:posOffset>
                </wp:positionV>
                <wp:extent cx="938530" cy="0"/>
                <wp:effectExtent l="0" t="0" r="1270" b="0"/>
                <wp:wrapNone/>
                <wp:docPr id="2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9385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width:73.9pt;height:0;margin-top:3pt;margin-left:123.2pt;mso-height-percent:0;mso-height-relative:page;mso-width-percent:0;mso-width-relative:page;mso-wrap-distance-bottom:0;mso-wrap-distance-left:9pt;mso-wrap-distance-right:9pt;mso-wrap-distance-top:0;mso-wrap-style:square;position:absolute;visibility:visible;z-index:251661312"/>
            </w:pict>
          </mc:Fallback>
        </mc:AlternateContent>
      </w:r>
    </w:p>
    <w:p w14:paraId="62702086" w14:textId="2571887E" w:rsidR="00A74B99" w:rsidRPr="007411F9" w:rsidRDefault="004F0D32" w:rsidP="00B62DDE">
      <w:pPr>
        <w:tabs>
          <w:tab w:val="left" w:pos="7938"/>
          <w:tab w:val="left" w:pos="9072"/>
        </w:tabs>
        <w:spacing w:before="120"/>
        <w:ind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aseswr arbenigol yn meddu ar Dystysgrif Ymarfer Asesu ADA (</w:t>
      </w:r>
      <w:proofErr w:type="spellStart"/>
      <w:r w:rsidRPr="007411F9">
        <w:rPr>
          <w:rFonts w:ascii="Tahoma" w:hAnsi="Tahoma" w:cs="Tahoma"/>
          <w:sz w:val="20"/>
          <w:lang w:val="cy-GB"/>
        </w:rPr>
        <w:t>SpLD</w:t>
      </w:r>
      <w:proofErr w:type="spellEnd"/>
      <w:r w:rsidRPr="007411F9">
        <w:rPr>
          <w:rFonts w:ascii="Tahoma" w:hAnsi="Tahoma" w:cs="Tahoma"/>
          <w:sz w:val="20"/>
          <w:lang w:val="cy-GB"/>
        </w:rPr>
        <w:t xml:space="preserve">) </w:t>
      </w:r>
      <w:r w:rsidRPr="007411F9">
        <w:rPr>
          <w:rFonts w:ascii="Tahoma" w:hAnsi="Tahoma" w:cs="Tahoma"/>
          <w:b/>
          <w:bCs/>
          <w:sz w:val="20"/>
          <w:lang w:val="cy-GB"/>
        </w:rPr>
        <w:t>gyfredol</w:t>
      </w:r>
      <w:r w:rsidRPr="007411F9">
        <w:rPr>
          <w:rFonts w:ascii="Tahoma" w:hAnsi="Tahoma" w:cs="Tahoma"/>
          <w:sz w:val="20"/>
          <w:lang w:val="cy-GB"/>
        </w:rPr>
        <w:t>?</w:t>
      </w:r>
      <w:r>
        <w:rPr>
          <w:rFonts w:ascii="Tahoma" w:hAnsi="Tahoma" w:cs="Tahoma"/>
          <w:sz w:val="20"/>
          <w:lang w:val="cy-GB"/>
        </w:rPr>
        <w:t xml:space="preserve"> </w:t>
      </w:r>
      <w:r w:rsidR="00B62DDE">
        <w:rPr>
          <w:rFonts w:ascii="Tahoma" w:hAnsi="Tahoma" w:cs="Tahoma"/>
          <w:sz w:val="20"/>
          <w:lang w:val="cy-GB"/>
        </w:rPr>
        <w:tab/>
      </w:r>
      <w:r w:rsidRPr="007411F9">
        <w:rPr>
          <w:rFonts w:ascii="Tahoma" w:hAnsi="Tahoma" w:cs="Tahoma"/>
          <w:b/>
          <w:bCs/>
          <w:sz w:val="20"/>
          <w:lang w:val="cy-GB"/>
        </w:rPr>
        <w:t xml:space="preserve">YDW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  <w:r w:rsidRPr="007411F9">
        <w:rPr>
          <w:rFonts w:ascii="Tahoma" w:hAnsi="Tahoma" w:cs="Tahoma"/>
          <w:b/>
          <w:bCs/>
          <w:sz w:val="20"/>
          <w:lang w:val="cy-GB"/>
        </w:rPr>
        <w:tab/>
      </w:r>
      <w:r w:rsidRPr="007411F9">
        <w:rPr>
          <w:rFonts w:ascii="Tahoma" w:hAnsi="Tahoma" w:cs="Tahoma"/>
          <w:sz w:val="20"/>
          <w:lang w:val="cy-GB"/>
        </w:rPr>
        <w:tab/>
      </w:r>
      <w:r w:rsidRPr="007411F9">
        <w:rPr>
          <w:rFonts w:ascii="Tahoma" w:hAnsi="Tahoma" w:cs="Tahoma"/>
          <w:b/>
          <w:bCs/>
          <w:sz w:val="20"/>
          <w:lang w:val="cy-GB"/>
        </w:rPr>
        <w:t>NAC YDW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</w:p>
    <w:p w14:paraId="029CB1F7" w14:textId="77777777" w:rsidR="00A74B99" w:rsidRPr="007411F9" w:rsidRDefault="004F0D32" w:rsidP="00A74B99">
      <w:pPr>
        <w:tabs>
          <w:tab w:val="left" w:pos="8400"/>
          <w:tab w:val="left" w:pos="9400"/>
          <w:tab w:val="right" w:pos="10300"/>
        </w:tabs>
        <w:spacing w:before="120"/>
        <w:ind w:right="-6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 xml:space="preserve">rhif APC yn ôl y rhestr ar wefan SASC </w:t>
      </w:r>
      <w:r w:rsidRPr="007411F9">
        <w:rPr>
          <w:rFonts w:ascii="Tahoma" w:hAnsi="Tahoma" w:cs="Tahoma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411F9">
        <w:rPr>
          <w:rFonts w:ascii="Tahoma" w:hAnsi="Tahoma" w:cs="Tahoma"/>
          <w:sz w:val="20"/>
        </w:rPr>
        <w:instrText xml:space="preserve"> FORMTEXT </w:instrText>
      </w:r>
      <w:r w:rsidRPr="007411F9">
        <w:rPr>
          <w:rFonts w:ascii="Tahoma" w:hAnsi="Tahoma" w:cs="Tahoma"/>
          <w:sz w:val="20"/>
        </w:rPr>
      </w:r>
      <w:r w:rsidRPr="007411F9">
        <w:rPr>
          <w:rFonts w:ascii="Tahoma" w:hAnsi="Tahoma" w:cs="Tahoma"/>
          <w:sz w:val="20"/>
        </w:rPr>
        <w:fldChar w:fldCharType="separate"/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Pr="007411F9">
        <w:rPr>
          <w:rFonts w:ascii="Tahoma" w:hAnsi="Tahoma" w:cs="Tahoma"/>
          <w:sz w:val="20"/>
        </w:rPr>
        <w:fldChar w:fldCharType="end"/>
      </w:r>
    </w:p>
    <w:p w14:paraId="5063F8D1" w14:textId="77777777" w:rsidR="00A74B99" w:rsidRPr="007411F9" w:rsidRDefault="004F0D32" w:rsidP="00A74B99">
      <w:pPr>
        <w:tabs>
          <w:tab w:val="left" w:pos="8400"/>
          <w:tab w:val="left" w:pos="9400"/>
          <w:tab w:val="right" w:pos="10300"/>
        </w:tabs>
        <w:spacing w:before="120"/>
        <w:ind w:right="-6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098205" wp14:editId="13CDE8DD">
                <wp:simplePos x="0" y="0"/>
                <wp:positionH relativeFrom="column">
                  <wp:posOffset>2448560</wp:posOffset>
                </wp:positionH>
                <wp:positionV relativeFrom="paragraph">
                  <wp:posOffset>26670</wp:posOffset>
                </wp:positionV>
                <wp:extent cx="904240" cy="0"/>
                <wp:effectExtent l="0" t="0" r="0" b="0"/>
                <wp:wrapNone/>
                <wp:docPr id="1" name="Auto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H="1">
                          <a:off x="0" y="0"/>
                          <a:ext cx="9042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7" type="#_x0000_t32" style="width:71.2pt;height:0;margin-top:2.1pt;margin-left:192.8pt;flip:x;mso-height-percent:0;mso-height-relative:page;mso-width-percent:0;mso-width-relative:page;mso-wrap-distance-bottom:0;mso-wrap-distance-left:9pt;mso-wrap-distance-right:9pt;mso-wrap-distance-top:0;mso-wrap-style:square;position:absolute;visibility:visible;z-index:251663360"/>
            </w:pict>
          </mc:Fallback>
        </mc:AlternateContent>
      </w:r>
    </w:p>
    <w:p w14:paraId="264D4A96" w14:textId="77777777" w:rsidR="00A74B99" w:rsidRPr="007411F9" w:rsidRDefault="004F0D32" w:rsidP="00A74B99">
      <w:pPr>
        <w:tabs>
          <w:tab w:val="left" w:pos="8400"/>
          <w:tab w:val="left" w:pos="9400"/>
          <w:tab w:val="right" w:pos="10300"/>
        </w:tabs>
        <w:spacing w:before="120"/>
        <w:ind w:right="-1"/>
        <w:jc w:val="both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sz w:val="20"/>
          <w:lang w:val="cy-GB"/>
        </w:rPr>
        <w:t>aseswr trefniadau mynediad sydd wedi cwblhau cwrs ôl-raddedig yn llwyddiannus, ar Lefel 7 neu lefel gyfwerth, gan gynnwys o leiaf 100 awr yn ymwneud ag asesu arbenigol unigol?</w:t>
      </w:r>
    </w:p>
    <w:p w14:paraId="7E33331B" w14:textId="708D55CD" w:rsidR="00A74B99" w:rsidRPr="007411F9" w:rsidRDefault="004F0D32" w:rsidP="00B62DDE">
      <w:pPr>
        <w:tabs>
          <w:tab w:val="left" w:pos="7938"/>
          <w:tab w:val="left" w:pos="9072"/>
          <w:tab w:val="right" w:pos="10300"/>
        </w:tabs>
        <w:spacing w:before="120"/>
        <w:ind w:right="-661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ab/>
        <w:t>YDW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  <w:r w:rsidRPr="007411F9">
        <w:rPr>
          <w:rFonts w:ascii="Tahoma" w:hAnsi="Tahoma" w:cs="Tahoma"/>
          <w:b/>
          <w:bCs/>
          <w:sz w:val="20"/>
          <w:lang w:val="cy-GB"/>
        </w:rPr>
        <w:t xml:space="preserve"> </w:t>
      </w:r>
      <w:r w:rsidRPr="007411F9">
        <w:rPr>
          <w:rFonts w:ascii="Tahoma" w:hAnsi="Tahoma" w:cs="Tahoma"/>
          <w:sz w:val="20"/>
          <w:lang w:val="cy-GB"/>
        </w:rPr>
        <w:tab/>
      </w:r>
      <w:r w:rsidRPr="007411F9">
        <w:rPr>
          <w:rFonts w:ascii="Tahoma" w:hAnsi="Tahoma" w:cs="Tahoma"/>
          <w:sz w:val="20"/>
          <w:lang w:val="cy-GB"/>
        </w:rPr>
        <w:tab/>
      </w:r>
      <w:r w:rsidRPr="007411F9">
        <w:rPr>
          <w:rFonts w:ascii="Tahoma" w:hAnsi="Tahoma" w:cs="Tahoma"/>
          <w:b/>
          <w:bCs/>
          <w:sz w:val="20"/>
          <w:lang w:val="cy-GB"/>
        </w:rPr>
        <w:t>NAC YDW</w:t>
      </w:r>
      <w:r w:rsidRPr="007411F9">
        <w:rPr>
          <w:rFonts w:ascii="Tahoma" w:hAnsi="Tahoma" w:cs="Tahoma"/>
          <w:sz w:val="20"/>
          <w:lang w:val="cy-GB"/>
        </w:rPr>
        <w:t xml:space="preserve"> </w:t>
      </w:r>
      <w:r w:rsidRPr="007411F9">
        <w:rPr>
          <w:rFonts w:ascii="Tahoma" w:hAnsi="Tahoma" w:cs="Tahoma"/>
          <w:b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411F9">
        <w:rPr>
          <w:rFonts w:ascii="Tahoma" w:hAnsi="Tahoma" w:cs="Tahoma"/>
          <w:b/>
          <w:sz w:val="20"/>
        </w:rPr>
        <w:instrText xml:space="preserve"> FORMCHECKBOX </w:instrText>
      </w:r>
      <w:r w:rsidR="00B62DDE">
        <w:rPr>
          <w:rFonts w:ascii="Tahoma" w:hAnsi="Tahoma" w:cs="Tahoma"/>
          <w:b/>
          <w:sz w:val="20"/>
        </w:rPr>
      </w:r>
      <w:r w:rsidR="00B62DDE">
        <w:rPr>
          <w:rFonts w:ascii="Tahoma" w:hAnsi="Tahoma" w:cs="Tahoma"/>
          <w:b/>
          <w:sz w:val="20"/>
        </w:rPr>
        <w:fldChar w:fldCharType="separate"/>
      </w:r>
      <w:r w:rsidRPr="007411F9">
        <w:rPr>
          <w:rFonts w:ascii="Tahoma" w:hAnsi="Tahoma" w:cs="Tahoma"/>
          <w:b/>
          <w:sz w:val="20"/>
        </w:rPr>
        <w:fldChar w:fldCharType="end"/>
      </w:r>
    </w:p>
    <w:p w14:paraId="0D3C921D" w14:textId="77777777" w:rsidR="00A74B99" w:rsidRPr="007411F9" w:rsidRDefault="00A74B99" w:rsidP="00A74B99">
      <w:pPr>
        <w:tabs>
          <w:tab w:val="left" w:pos="8400"/>
          <w:tab w:val="left" w:pos="9400"/>
          <w:tab w:val="right" w:pos="10300"/>
        </w:tabs>
        <w:spacing w:before="120"/>
        <w:ind w:right="-661"/>
        <w:rPr>
          <w:rFonts w:ascii="Tahoma" w:hAnsi="Tahoma" w:cs="Tahoma"/>
          <w:sz w:val="20"/>
        </w:rPr>
      </w:pPr>
    </w:p>
    <w:p w14:paraId="67BE2D63" w14:textId="77777777" w:rsidR="00A74B99" w:rsidRPr="007E67AC" w:rsidRDefault="004F0D32" w:rsidP="00A74B99">
      <w:pPr>
        <w:rPr>
          <w:rFonts w:ascii="Tahoma" w:hAnsi="Tahoma" w:cs="Tahoma"/>
          <w:b/>
          <w:sz w:val="20"/>
        </w:rPr>
      </w:pPr>
      <w:r w:rsidRPr="007E67AC">
        <w:rPr>
          <w:rFonts w:ascii="Tahoma" w:hAnsi="Tahoma" w:cs="Tahoma"/>
          <w:b/>
          <w:bCs/>
          <w:sz w:val="20"/>
          <w:lang w:val="cy-GB"/>
        </w:rPr>
        <w:t xml:space="preserve">(Gweler Pennod 7 o gyhoeddiad y CGC </w:t>
      </w:r>
      <w:r w:rsidRPr="007E67AC">
        <w:rPr>
          <w:rFonts w:ascii="Tahoma" w:hAnsi="Tahoma" w:cs="Tahoma"/>
          <w:b/>
          <w:bCs/>
          <w:i/>
          <w:iCs/>
          <w:sz w:val="20"/>
          <w:lang w:val="cy-GB"/>
        </w:rPr>
        <w:t>Trefniadau Mynediad ac Addasiadau Rhesymol i gael gwybod mwy am bwy sy'n gallu bod yn aseswr.)</w:t>
      </w:r>
    </w:p>
    <w:p w14:paraId="05E01A6A" w14:textId="77777777" w:rsidR="00A74B99" w:rsidRPr="007411F9" w:rsidRDefault="00A74B99" w:rsidP="00D96D12">
      <w:pPr>
        <w:rPr>
          <w:rFonts w:ascii="Tahoma" w:hAnsi="Tahoma" w:cs="Tahoma"/>
          <w:sz w:val="20"/>
        </w:rPr>
      </w:pPr>
    </w:p>
    <w:p w14:paraId="01621A1F" w14:textId="77777777" w:rsidR="0024748F" w:rsidRPr="007411F9" w:rsidRDefault="004F0D32" w:rsidP="0024748F">
      <w:pPr>
        <w:tabs>
          <w:tab w:val="left" w:pos="8400"/>
          <w:tab w:val="left" w:pos="9400"/>
        </w:tabs>
        <w:spacing w:before="120"/>
        <w:ind w:right="-561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cy-GB"/>
        </w:rPr>
        <w:t xml:space="preserve">Cymhwyster arbenigol sydd gennych  </w:t>
      </w:r>
      <w:r w:rsidRPr="007411F9">
        <w:rPr>
          <w:rFonts w:ascii="Tahoma" w:hAnsi="Tahoma" w:cs="Tahoma"/>
          <w:sz w:val="20"/>
        </w:rPr>
        <w:fldChar w:fldCharType="begin">
          <w:ffData>
            <w:name w:val="Text96"/>
            <w:enabled/>
            <w:calcOnExit w:val="0"/>
            <w:textInput/>
          </w:ffData>
        </w:fldChar>
      </w:r>
      <w:r w:rsidRPr="007411F9">
        <w:rPr>
          <w:rFonts w:ascii="Tahoma" w:hAnsi="Tahoma" w:cs="Tahoma"/>
          <w:sz w:val="20"/>
        </w:rPr>
        <w:instrText xml:space="preserve"> FORMTEXT </w:instrText>
      </w:r>
      <w:r w:rsidRPr="007411F9">
        <w:rPr>
          <w:rFonts w:ascii="Tahoma" w:hAnsi="Tahoma" w:cs="Tahoma"/>
          <w:sz w:val="20"/>
        </w:rPr>
      </w:r>
      <w:r w:rsidRPr="007411F9">
        <w:rPr>
          <w:rFonts w:ascii="Tahoma" w:hAnsi="Tahoma" w:cs="Tahoma"/>
          <w:sz w:val="20"/>
        </w:rPr>
        <w:fldChar w:fldCharType="separate"/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Pr="007411F9">
        <w:rPr>
          <w:rFonts w:ascii="Tahoma" w:hAnsi="Tahoma" w:cs="Tahoma"/>
          <w:sz w:val="20"/>
        </w:rPr>
        <w:fldChar w:fldCharType="end"/>
      </w:r>
    </w:p>
    <w:p w14:paraId="2B90C0EC" w14:textId="77777777" w:rsidR="0024748F" w:rsidRPr="007411F9" w:rsidRDefault="004F0D32" w:rsidP="0024748F">
      <w:pPr>
        <w:tabs>
          <w:tab w:val="left" w:pos="8400"/>
          <w:tab w:val="left" w:pos="9400"/>
        </w:tabs>
        <w:spacing w:before="120"/>
        <w:ind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6B2CA4" wp14:editId="739C7EEB">
                <wp:simplePos x="0" y="0"/>
                <wp:positionH relativeFrom="column">
                  <wp:posOffset>1564640</wp:posOffset>
                </wp:positionH>
                <wp:positionV relativeFrom="paragraph">
                  <wp:posOffset>38100</wp:posOffset>
                </wp:positionV>
                <wp:extent cx="938530" cy="0"/>
                <wp:effectExtent l="0" t="0" r="1270" b="0"/>
                <wp:wrapNone/>
                <wp:docPr id="4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9385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" o:spid="_x0000_s1028" type="#_x0000_t32" style="width:73.9pt;height:0;margin-top:3pt;margin-left:123.2pt;mso-height-percent:0;mso-height-relative:page;mso-width-percent:0;mso-width-relative:page;mso-wrap-distance-bottom:0;mso-wrap-distance-left:9pt;mso-wrap-distance-right:9pt;mso-wrap-distance-top:0;mso-wrap-style:square;position:absolute;visibility:visible;z-index:251665408"/>
            </w:pict>
          </mc:Fallback>
        </mc:AlternateContent>
      </w:r>
    </w:p>
    <w:p w14:paraId="6B45F746" w14:textId="77777777" w:rsidR="0024748F" w:rsidRPr="007411F9" w:rsidRDefault="004F0D32" w:rsidP="0024748F">
      <w:pPr>
        <w:tabs>
          <w:tab w:val="left" w:pos="8400"/>
          <w:tab w:val="left" w:pos="9400"/>
        </w:tabs>
        <w:spacing w:before="120"/>
        <w:ind w:right="-561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cy-GB"/>
        </w:rPr>
        <w:t xml:space="preserve">Enw'r corff dyfarnu      </w:t>
      </w:r>
      <w:r w:rsidRPr="007411F9">
        <w:rPr>
          <w:rFonts w:ascii="Tahoma" w:hAnsi="Tahoma" w:cs="Tahoma"/>
          <w:sz w:val="20"/>
        </w:rPr>
        <w:fldChar w:fldCharType="begin">
          <w:ffData>
            <w:name w:val="Text96"/>
            <w:enabled/>
            <w:calcOnExit w:val="0"/>
            <w:textInput/>
          </w:ffData>
        </w:fldChar>
      </w:r>
      <w:r w:rsidRPr="007411F9">
        <w:rPr>
          <w:rFonts w:ascii="Tahoma" w:hAnsi="Tahoma" w:cs="Tahoma"/>
          <w:sz w:val="20"/>
        </w:rPr>
        <w:instrText xml:space="preserve"> FORMTEXT </w:instrText>
      </w:r>
      <w:r w:rsidRPr="007411F9">
        <w:rPr>
          <w:rFonts w:ascii="Tahoma" w:hAnsi="Tahoma" w:cs="Tahoma"/>
          <w:sz w:val="20"/>
        </w:rPr>
      </w:r>
      <w:r w:rsidRPr="007411F9">
        <w:rPr>
          <w:rFonts w:ascii="Tahoma" w:hAnsi="Tahoma" w:cs="Tahoma"/>
          <w:sz w:val="20"/>
        </w:rPr>
        <w:fldChar w:fldCharType="separate"/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Pr="007411F9">
        <w:rPr>
          <w:rFonts w:ascii="Tahoma" w:hAnsi="Tahoma" w:cs="Tahoma"/>
          <w:sz w:val="20"/>
        </w:rPr>
        <w:fldChar w:fldCharType="end"/>
      </w:r>
    </w:p>
    <w:p w14:paraId="762C2017" w14:textId="77777777" w:rsidR="0024748F" w:rsidRPr="007411F9" w:rsidRDefault="004F0D32" w:rsidP="0024748F">
      <w:pPr>
        <w:tabs>
          <w:tab w:val="left" w:pos="8400"/>
          <w:tab w:val="left" w:pos="9400"/>
        </w:tabs>
        <w:spacing w:before="120"/>
        <w:ind w:right="-561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BDFA6D" wp14:editId="743D0794">
                <wp:simplePos x="0" y="0"/>
                <wp:positionH relativeFrom="column">
                  <wp:posOffset>1564640</wp:posOffset>
                </wp:positionH>
                <wp:positionV relativeFrom="paragraph">
                  <wp:posOffset>38100</wp:posOffset>
                </wp:positionV>
                <wp:extent cx="938530" cy="0"/>
                <wp:effectExtent l="0" t="0" r="1270" b="0"/>
                <wp:wrapNone/>
                <wp:docPr id="6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9385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" o:spid="_x0000_s1029" type="#_x0000_t32" style="width:73.9pt;height:0;margin-top:3pt;margin-left:123.2pt;mso-height-percent:0;mso-height-relative:page;mso-width-percent:0;mso-width-relative:page;mso-wrap-distance-bottom:0;mso-wrap-distance-left:9pt;mso-wrap-distance-right:9pt;mso-wrap-distance-top:0;mso-wrap-style:square;position:absolute;visibility:visible;z-index:251667456"/>
            </w:pict>
          </mc:Fallback>
        </mc:AlternateContent>
      </w:r>
    </w:p>
    <w:p w14:paraId="15D80AEB" w14:textId="77777777" w:rsidR="00A74B99" w:rsidRPr="007411F9" w:rsidRDefault="00A74B99" w:rsidP="00A74B99">
      <w:pPr>
        <w:rPr>
          <w:rFonts w:ascii="Tahoma" w:hAnsi="Tahoma" w:cs="Tahoma"/>
          <w:sz w:val="20"/>
        </w:rPr>
      </w:pPr>
    </w:p>
    <w:p w14:paraId="1C2796E4" w14:textId="77777777" w:rsidR="00A74B99" w:rsidRPr="007411F9" w:rsidRDefault="00A74B99" w:rsidP="00A74B99">
      <w:pPr>
        <w:jc w:val="both"/>
        <w:rPr>
          <w:rFonts w:ascii="Tahoma" w:hAnsi="Tahoma" w:cs="Tahoma"/>
          <w:sz w:val="20"/>
        </w:rPr>
      </w:pPr>
    </w:p>
    <w:p w14:paraId="35D4612D" w14:textId="77777777" w:rsidR="00A74B99" w:rsidRPr="007411F9" w:rsidRDefault="004F0D32" w:rsidP="00A74B99">
      <w:pPr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 xml:space="preserve">Tystiaf fod y wybodaeth uchod yn gywir, ac yr wyf wedi cynnal </w:t>
      </w:r>
      <w:r w:rsidRPr="007411F9">
        <w:rPr>
          <w:rFonts w:ascii="Tahoma" w:hAnsi="Tahoma" w:cs="Tahoma"/>
          <w:b/>
          <w:bCs/>
          <w:sz w:val="20"/>
          <w:lang w:val="cy-GB"/>
        </w:rPr>
        <w:t>yr holl asesiadau</w:t>
      </w:r>
      <w:r w:rsidRPr="007411F9">
        <w:rPr>
          <w:rFonts w:ascii="Tahoma" w:hAnsi="Tahoma" w:cs="Tahoma"/>
          <w:sz w:val="20"/>
          <w:lang w:val="cy-GB"/>
        </w:rPr>
        <w:t xml:space="preserve"> a gofnodwyd yn Rhan 2.</w:t>
      </w:r>
    </w:p>
    <w:p w14:paraId="2FA0C59A" w14:textId="77777777" w:rsidR="00A74B99" w:rsidRPr="007411F9" w:rsidRDefault="00A74B99" w:rsidP="00A74B99">
      <w:pPr>
        <w:jc w:val="both"/>
        <w:rPr>
          <w:rFonts w:ascii="Tahoma" w:hAnsi="Tahoma" w:cs="Tahoma"/>
          <w:sz w:val="20"/>
        </w:rPr>
      </w:pPr>
    </w:p>
    <w:p w14:paraId="45C97F02" w14:textId="77777777" w:rsidR="0096726E" w:rsidRPr="007411F9" w:rsidRDefault="004F0D32" w:rsidP="00A74B99">
      <w:pPr>
        <w:jc w:val="both"/>
        <w:rPr>
          <w:rFonts w:ascii="Tahoma" w:hAnsi="Tahoma" w:cs="Tahoma"/>
          <w:b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 xml:space="preserve">(Nid yw'n dderbyniol i aseswr lofnodi os nad yw wedi cynnal yr holl brofion a gofnodwyd yn </w:t>
      </w:r>
    </w:p>
    <w:p w14:paraId="5E1A564D" w14:textId="77777777" w:rsidR="00A74B99" w:rsidRPr="007411F9" w:rsidRDefault="004F0D32" w:rsidP="00A74B99">
      <w:pPr>
        <w:jc w:val="both"/>
        <w:rPr>
          <w:rFonts w:ascii="Tahoma" w:hAnsi="Tahoma" w:cs="Tahoma"/>
          <w:b/>
          <w:sz w:val="20"/>
        </w:rPr>
      </w:pPr>
      <w:r w:rsidRPr="00B96CAA">
        <w:rPr>
          <w:rFonts w:ascii="Tahoma" w:hAnsi="Tahoma" w:cs="Tahoma"/>
          <w:b/>
          <w:bCs/>
          <w:sz w:val="20"/>
          <w:lang w:val="cy-GB"/>
        </w:rPr>
        <w:t>Rhan 2 y ffurflen hon.)</w:t>
      </w:r>
    </w:p>
    <w:p w14:paraId="336DBB5D" w14:textId="77777777" w:rsidR="00A74B99" w:rsidRPr="00202DD3" w:rsidRDefault="00A74B99" w:rsidP="00A74B99">
      <w:pPr>
        <w:jc w:val="both"/>
        <w:rPr>
          <w:rFonts w:ascii="Tahoma" w:hAnsi="Tahoma" w:cs="Tahoma"/>
          <w:bCs/>
          <w:sz w:val="20"/>
        </w:rPr>
      </w:pPr>
    </w:p>
    <w:p w14:paraId="13B9AE23" w14:textId="77777777" w:rsidR="00A74B99" w:rsidRPr="007411F9" w:rsidRDefault="00A74B99" w:rsidP="00A74B99">
      <w:pPr>
        <w:tabs>
          <w:tab w:val="left" w:pos="6000"/>
        </w:tabs>
        <w:rPr>
          <w:rFonts w:ascii="Tahoma" w:hAnsi="Tahoma" w:cs="Tahoma"/>
          <w:sz w:val="20"/>
        </w:rPr>
      </w:pPr>
    </w:p>
    <w:p w14:paraId="555A35E7" w14:textId="77777777" w:rsidR="00A74B99" w:rsidRPr="007411F9" w:rsidRDefault="004F0D32" w:rsidP="00A74B99">
      <w:pPr>
        <w:tabs>
          <w:tab w:val="left" w:pos="6000"/>
        </w:tabs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 xml:space="preserve">Llofnod† </w:t>
      </w:r>
      <w:r w:rsidR="00364364" w:rsidRPr="007411F9">
        <w:rPr>
          <w:rFonts w:ascii="Tahoma" w:hAnsi="Tahoma" w:cs="Tahoma"/>
          <w:sz w:val="20"/>
        </w:rPr>
        <w:fldChar w:fldCharType="begin">
          <w:ffData>
            <w:name w:val="Text100"/>
            <w:enabled/>
            <w:calcOnExit w:val="0"/>
            <w:textInput/>
          </w:ffData>
        </w:fldChar>
      </w:r>
      <w:r w:rsidR="00364364" w:rsidRPr="007411F9">
        <w:rPr>
          <w:rFonts w:ascii="Tahoma" w:hAnsi="Tahoma" w:cs="Tahoma"/>
          <w:sz w:val="20"/>
        </w:rPr>
        <w:instrText xml:space="preserve"> FORMTEXT </w:instrText>
      </w:r>
      <w:r w:rsidR="00364364" w:rsidRPr="007411F9">
        <w:rPr>
          <w:rFonts w:ascii="Tahoma" w:hAnsi="Tahoma" w:cs="Tahoma"/>
          <w:sz w:val="20"/>
        </w:rPr>
      </w:r>
      <w:r w:rsidR="00364364" w:rsidRPr="007411F9">
        <w:rPr>
          <w:rFonts w:ascii="Tahoma" w:hAnsi="Tahoma" w:cs="Tahoma"/>
          <w:sz w:val="20"/>
        </w:rPr>
        <w:fldChar w:fldCharType="separate"/>
      </w:r>
      <w:r w:rsidR="00364364" w:rsidRPr="007411F9">
        <w:rPr>
          <w:rFonts w:ascii="Tahoma" w:hAnsi="Tahoma" w:cs="Tahoma"/>
          <w:noProof/>
          <w:sz w:val="20"/>
        </w:rPr>
        <w:t> </w:t>
      </w:r>
      <w:r w:rsidR="00364364" w:rsidRPr="007411F9">
        <w:rPr>
          <w:rFonts w:ascii="Tahoma" w:hAnsi="Tahoma" w:cs="Tahoma"/>
          <w:noProof/>
          <w:sz w:val="20"/>
        </w:rPr>
        <w:t> </w:t>
      </w:r>
      <w:r w:rsidR="00364364" w:rsidRPr="007411F9">
        <w:rPr>
          <w:rFonts w:ascii="Tahoma" w:hAnsi="Tahoma" w:cs="Tahoma"/>
          <w:noProof/>
          <w:sz w:val="20"/>
        </w:rPr>
        <w:t> </w:t>
      </w:r>
      <w:r w:rsidR="00364364" w:rsidRPr="007411F9">
        <w:rPr>
          <w:rFonts w:ascii="Tahoma" w:hAnsi="Tahoma" w:cs="Tahoma"/>
          <w:noProof/>
          <w:sz w:val="20"/>
        </w:rPr>
        <w:t> </w:t>
      </w:r>
      <w:r w:rsidR="00364364" w:rsidRPr="007411F9">
        <w:rPr>
          <w:rFonts w:ascii="Tahoma" w:hAnsi="Tahoma" w:cs="Tahoma"/>
          <w:noProof/>
          <w:sz w:val="20"/>
        </w:rPr>
        <w:t> </w:t>
      </w:r>
      <w:r w:rsidR="00364364" w:rsidRPr="007411F9">
        <w:rPr>
          <w:rFonts w:ascii="Tahoma" w:hAnsi="Tahoma" w:cs="Tahoma"/>
          <w:sz w:val="20"/>
        </w:rPr>
        <w:fldChar w:fldCharType="end"/>
      </w:r>
      <w:r w:rsidRPr="007411F9">
        <w:rPr>
          <w:rFonts w:ascii="Tahoma" w:hAnsi="Tahoma" w:cs="Tahoma"/>
          <w:sz w:val="20"/>
          <w:lang w:val="cy-GB"/>
        </w:rPr>
        <w:tab/>
        <w:t xml:space="preserve">Dyddiad </w:t>
      </w:r>
      <w:r w:rsidRPr="007411F9">
        <w:rPr>
          <w:rFonts w:ascii="Tahoma" w:hAnsi="Tahoma" w:cs="Tahoma"/>
          <w:sz w:val="20"/>
        </w:rPr>
        <w:fldChar w:fldCharType="begin">
          <w:ffData>
            <w:name w:val="Text100"/>
            <w:enabled/>
            <w:calcOnExit w:val="0"/>
            <w:textInput/>
          </w:ffData>
        </w:fldChar>
      </w:r>
      <w:bookmarkStart w:id="32" w:name="Text100"/>
      <w:r w:rsidRPr="007411F9">
        <w:rPr>
          <w:rFonts w:ascii="Tahoma" w:hAnsi="Tahoma" w:cs="Tahoma"/>
          <w:sz w:val="20"/>
        </w:rPr>
        <w:instrText xml:space="preserve"> FORMTEXT </w:instrText>
      </w:r>
      <w:r w:rsidRPr="007411F9">
        <w:rPr>
          <w:rFonts w:ascii="Tahoma" w:hAnsi="Tahoma" w:cs="Tahoma"/>
          <w:sz w:val="20"/>
        </w:rPr>
      </w:r>
      <w:r w:rsidRPr="007411F9">
        <w:rPr>
          <w:rFonts w:ascii="Tahoma" w:hAnsi="Tahoma" w:cs="Tahoma"/>
          <w:sz w:val="20"/>
        </w:rPr>
        <w:fldChar w:fldCharType="separate"/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="005A2D49">
        <w:rPr>
          <w:rFonts w:ascii="Tahoma" w:hAnsi="Tahoma" w:cs="Tahoma"/>
          <w:noProof/>
          <w:sz w:val="20"/>
        </w:rPr>
        <w:t> </w:t>
      </w:r>
      <w:r w:rsidRPr="007411F9">
        <w:rPr>
          <w:rFonts w:ascii="Tahoma" w:hAnsi="Tahoma" w:cs="Tahoma"/>
          <w:sz w:val="20"/>
        </w:rPr>
        <w:fldChar w:fldCharType="end"/>
      </w:r>
      <w:bookmarkEnd w:id="32"/>
    </w:p>
    <w:p w14:paraId="00D2B9CF" w14:textId="77777777" w:rsidR="00A74B99" w:rsidRPr="007411F9" w:rsidRDefault="004F0D32" w:rsidP="00A74B99">
      <w:pPr>
        <w:tabs>
          <w:tab w:val="left" w:pos="6500"/>
        </w:tabs>
        <w:ind w:left="900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------------------------------------------------------------------</w:t>
      </w:r>
      <w:r w:rsidRPr="007411F9">
        <w:rPr>
          <w:rFonts w:ascii="Tahoma" w:hAnsi="Tahoma" w:cs="Tahoma"/>
          <w:sz w:val="20"/>
          <w:lang w:val="cy-GB"/>
        </w:rPr>
        <w:tab/>
        <w:t>--------------------------------------------</w:t>
      </w:r>
    </w:p>
    <w:p w14:paraId="2F2EFA57" w14:textId="77777777" w:rsidR="00A74B99" w:rsidRPr="007411F9" w:rsidRDefault="00A74B99" w:rsidP="00A74B99">
      <w:pPr>
        <w:tabs>
          <w:tab w:val="left" w:pos="6500"/>
        </w:tabs>
        <w:rPr>
          <w:rFonts w:ascii="Tahoma" w:hAnsi="Tahoma" w:cs="Tahoma"/>
          <w:sz w:val="20"/>
        </w:rPr>
      </w:pPr>
    </w:p>
    <w:p w14:paraId="3846A1AA" w14:textId="77777777" w:rsidR="005F7991" w:rsidRPr="007411F9" w:rsidRDefault="004F0D32" w:rsidP="00A74B99">
      <w:pPr>
        <w:tabs>
          <w:tab w:val="left" w:pos="6500"/>
        </w:tabs>
        <w:jc w:val="both"/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b/>
          <w:bCs/>
          <w:sz w:val="20"/>
          <w:lang w:val="cy-GB"/>
        </w:rPr>
        <w:t>†</w:t>
      </w:r>
      <w:r w:rsidRPr="007411F9">
        <w:rPr>
          <w:rFonts w:ascii="Tahoma" w:hAnsi="Tahoma" w:cs="Tahoma"/>
          <w:sz w:val="20"/>
          <w:lang w:val="cy-GB"/>
        </w:rPr>
        <w:t>Rhaid i'r Cydlynydd Anghenion Addysgol Arbennig gadw copi wedi'i lofnodi o Ffurflen 8 ar ffeil at ddibenion archwilio i gefnogi cais wedi'i gymeradwyo a broseswyd ar-lein (gweler tudalen 1 am y rhestr o gymwysterau).</w:t>
      </w:r>
    </w:p>
    <w:p w14:paraId="08B4D5BC" w14:textId="77777777" w:rsidR="00DC5B71" w:rsidRDefault="00DC5B71" w:rsidP="00A74B99">
      <w:pPr>
        <w:tabs>
          <w:tab w:val="left" w:pos="6500"/>
        </w:tabs>
        <w:jc w:val="both"/>
        <w:rPr>
          <w:rFonts w:ascii="Tahoma" w:hAnsi="Tahoma" w:cs="Tahoma"/>
          <w:sz w:val="20"/>
          <w:highlight w:val="yellow"/>
        </w:rPr>
      </w:pPr>
    </w:p>
    <w:p w14:paraId="1C78365C" w14:textId="77777777" w:rsidR="00A74B99" w:rsidRPr="007411F9" w:rsidRDefault="004F0D32" w:rsidP="00A74B99">
      <w:pPr>
        <w:tabs>
          <w:tab w:val="left" w:pos="6500"/>
        </w:tabs>
        <w:jc w:val="both"/>
        <w:rPr>
          <w:rFonts w:ascii="Tahoma" w:hAnsi="Tahoma" w:cs="Tahoma"/>
          <w:sz w:val="20"/>
        </w:rPr>
      </w:pPr>
      <w:r w:rsidRPr="00B96CAA">
        <w:rPr>
          <w:rFonts w:ascii="Tahoma" w:hAnsi="Tahoma" w:cs="Tahoma"/>
          <w:sz w:val="20"/>
          <w:lang w:val="cy-GB"/>
        </w:rPr>
        <w:t>Mae llofnod ysgrifenedig, electronig neu wedi'i deipio yn dderbyniol.</w:t>
      </w:r>
    </w:p>
    <w:p w14:paraId="4ACA2F94" w14:textId="77777777" w:rsidR="00A74B99" w:rsidRPr="007411F9" w:rsidRDefault="00A74B99" w:rsidP="00A74B99">
      <w:pPr>
        <w:tabs>
          <w:tab w:val="left" w:pos="6500"/>
        </w:tabs>
        <w:jc w:val="both"/>
        <w:rPr>
          <w:rFonts w:ascii="Tahoma" w:hAnsi="Tahoma" w:cs="Tahoma"/>
          <w:sz w:val="20"/>
        </w:rPr>
      </w:pPr>
    </w:p>
    <w:p w14:paraId="49901788" w14:textId="77777777" w:rsidR="004723D4" w:rsidRDefault="004F0D32">
      <w:pPr>
        <w:overflowPunct/>
        <w:autoSpaceDE/>
        <w:autoSpaceDN/>
        <w:adjustRightInd/>
        <w:textAlignment w:val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cy-GB"/>
        </w:rPr>
        <w:br w:type="page"/>
      </w:r>
    </w:p>
    <w:p w14:paraId="37E3A349" w14:textId="77777777" w:rsidR="005F1955" w:rsidRDefault="005F1955" w:rsidP="0031275A">
      <w:pPr>
        <w:ind w:left="567" w:hanging="567"/>
        <w:rPr>
          <w:rFonts w:ascii="Tahoma" w:hAnsi="Tahoma" w:cs="Tahoma"/>
          <w:sz w:val="20"/>
        </w:rPr>
      </w:pPr>
    </w:p>
    <w:p w14:paraId="32FBEA0F" w14:textId="77777777" w:rsidR="00D8676A" w:rsidRPr="007411F9" w:rsidRDefault="00D8676A" w:rsidP="0031275A">
      <w:pPr>
        <w:ind w:left="567" w:hanging="567"/>
        <w:rPr>
          <w:rFonts w:ascii="Tahoma" w:hAnsi="Tahoma" w:cs="Tahoma"/>
          <w:sz w:val="20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8"/>
        <w:gridCol w:w="6966"/>
      </w:tblGrid>
      <w:tr w:rsidR="00C27972" w14:paraId="2347B357" w14:textId="77777777" w:rsidTr="003045C5">
        <w:trPr>
          <w:trHeight w:val="549"/>
        </w:trPr>
        <w:tc>
          <w:tcPr>
            <w:tcW w:w="3348" w:type="dxa"/>
            <w:tcBorders>
              <w:right w:val="single" w:sz="8" w:space="0" w:color="auto"/>
            </w:tcBorders>
            <w:vAlign w:val="center"/>
          </w:tcPr>
          <w:p w14:paraId="054F0051" w14:textId="77777777" w:rsidR="003045C5" w:rsidRPr="007411F9" w:rsidRDefault="004F0D32" w:rsidP="005912D9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 w:rsidRPr="00B96CAA">
              <w:rPr>
                <w:rFonts w:ascii="Tahoma" w:hAnsi="Tahoma" w:cs="Tahoma"/>
                <w:b/>
                <w:bCs/>
                <w:sz w:val="20"/>
                <w:lang w:val="cy-GB"/>
              </w:rPr>
              <w:t>Rhan 3</w:t>
            </w:r>
          </w:p>
        </w:tc>
        <w:tc>
          <w:tcPr>
            <w:tcW w:w="6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CBE61D" w14:textId="77777777" w:rsidR="003045C5" w:rsidRPr="007411F9" w:rsidRDefault="004F0D32" w:rsidP="005912D9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Enw’r Ymgeisydd: 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</w:tbl>
    <w:p w14:paraId="10B7CB0E" w14:textId="77777777" w:rsidR="005F7991" w:rsidRPr="00496B6E" w:rsidRDefault="005F7991" w:rsidP="0031275A">
      <w:pPr>
        <w:ind w:left="567" w:hanging="567"/>
        <w:rPr>
          <w:rFonts w:ascii="Tahoma" w:hAnsi="Tahoma" w:cs="Tahoma"/>
          <w:szCs w:val="24"/>
        </w:rPr>
      </w:pPr>
    </w:p>
    <w:p w14:paraId="75F57F45" w14:textId="77777777" w:rsidR="00285B8D" w:rsidRPr="00496B6E" w:rsidRDefault="00285B8D" w:rsidP="00285B8D">
      <w:pPr>
        <w:rPr>
          <w:rFonts w:ascii="Tahoma" w:hAnsi="Tahoma" w:cs="Tahoma"/>
          <w:bCs/>
          <w:szCs w:val="24"/>
        </w:rPr>
      </w:pPr>
    </w:p>
    <w:p w14:paraId="66207A31" w14:textId="77777777" w:rsidR="00285B8D" w:rsidRDefault="004F0D32" w:rsidP="00285B8D">
      <w:pPr>
        <w:rPr>
          <w:rFonts w:ascii="Tahoma" w:hAnsi="Tahoma" w:cs="Tahoma"/>
          <w:b/>
          <w:szCs w:val="24"/>
        </w:rPr>
      </w:pPr>
      <w:r>
        <w:rPr>
          <w:rFonts w:ascii="Tahoma" w:hAnsi="Tahoma" w:cs="Tahoma"/>
          <w:b/>
          <w:bCs/>
          <w:szCs w:val="24"/>
          <w:lang w:val="cy-GB"/>
        </w:rPr>
        <w:t>Rhan 3</w:t>
      </w:r>
    </w:p>
    <w:p w14:paraId="06FC9B05" w14:textId="77777777" w:rsidR="00285B8D" w:rsidRPr="00496B6E" w:rsidRDefault="00285B8D" w:rsidP="00285B8D">
      <w:pPr>
        <w:rPr>
          <w:rFonts w:ascii="Tahoma" w:hAnsi="Tahoma" w:cs="Tahoma"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14"/>
      </w:tblGrid>
      <w:tr w:rsidR="00C27972" w14:paraId="10750A88" w14:textId="77777777" w:rsidTr="008310DD">
        <w:tc>
          <w:tcPr>
            <w:tcW w:w="10314" w:type="dxa"/>
            <w:tcBorders>
              <w:bottom w:val="single" w:sz="8" w:space="0" w:color="auto"/>
            </w:tcBorders>
          </w:tcPr>
          <w:p w14:paraId="23D3D3E7" w14:textId="77777777" w:rsidR="007855E5" w:rsidRPr="004558CE" w:rsidRDefault="004F0D32" w:rsidP="008310DD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B96CAA">
              <w:rPr>
                <w:rFonts w:ascii="Tahoma" w:hAnsi="Tahoma" w:cs="Tahoma"/>
                <w:b/>
                <w:bCs/>
                <w:sz w:val="20"/>
                <w:lang w:val="cy-GB"/>
              </w:rPr>
              <w:t>Rhaid i'r Cydlynydd Anghenion Addysgol Arbennig, neu'r aseswr sy’n gweithio yn y ganolfan, lenwi Rhan 3 ar ôl asesu'r ymgeisydd.</w:t>
            </w:r>
          </w:p>
        </w:tc>
      </w:tr>
      <w:tr w:rsidR="00C27972" w14:paraId="4B4EF992" w14:textId="77777777" w:rsidTr="00A56B66">
        <w:trPr>
          <w:trHeight w:val="4113"/>
        </w:trPr>
        <w:tc>
          <w:tcPr>
            <w:tcW w:w="10314" w:type="dxa"/>
          </w:tcPr>
          <w:p w14:paraId="7521AD10" w14:textId="77777777" w:rsidR="004558CE" w:rsidRPr="00972C80" w:rsidRDefault="004F0D32" w:rsidP="004558CE">
            <w:pPr>
              <w:spacing w:before="120" w:after="120"/>
              <w:rPr>
                <w:rFonts w:ascii="Tahoma" w:hAnsi="Tahoma" w:cs="Tahoma"/>
                <w:bCs/>
                <w:sz w:val="16"/>
                <w:szCs w:val="16"/>
              </w:rPr>
            </w:pPr>
            <w:r w:rsidRPr="007411F9">
              <w:rPr>
                <w:rFonts w:ascii="Tahoma" w:hAnsi="Tahoma" w:cs="Tahoma"/>
                <w:sz w:val="20"/>
                <w:lang w:val="cy-GB"/>
              </w:rPr>
              <w:t>Ar sail Rhannau 1 a 2 y ffurflen hon, cofnodwch y trefniadau mynediad y bydd cais yn cael ei gyflwyno amdanyn nhw:</w:t>
            </w:r>
            <w:r w:rsidRPr="007411F9">
              <w:rPr>
                <w:rFonts w:ascii="Tahoma" w:hAnsi="Tahoma" w:cs="Tahoma"/>
                <w:sz w:val="20"/>
                <w:lang w:val="cy-GB"/>
              </w:rPr>
              <w:br/>
            </w:r>
          </w:p>
          <w:p w14:paraId="27F93EB8" w14:textId="77777777" w:rsidR="004558CE" w:rsidRPr="008027A4" w:rsidRDefault="004F0D32" w:rsidP="008310DD">
            <w:pPr>
              <w:rPr>
                <w:rFonts w:ascii="Tahoma" w:hAnsi="Tahoma" w:cs="Tahoma"/>
                <w:bCs/>
                <w:sz w:val="20"/>
              </w:rPr>
            </w:pPr>
            <w:r w:rsidRPr="008027A4">
              <w:rPr>
                <w:rFonts w:ascii="Tahoma" w:hAnsi="Tahoma" w:cs="Tahoma"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7A4">
              <w:rPr>
                <w:rFonts w:ascii="Tahoma" w:hAnsi="Tahoma" w:cs="Tahoma"/>
                <w:bCs/>
                <w:sz w:val="20"/>
              </w:rPr>
              <w:instrText xml:space="preserve"> FORMCHECKBOX </w:instrText>
            </w:r>
            <w:r w:rsidR="00B62DDE">
              <w:rPr>
                <w:rFonts w:ascii="Tahoma" w:hAnsi="Tahoma" w:cs="Tahoma"/>
                <w:bCs/>
                <w:sz w:val="20"/>
              </w:rPr>
            </w:r>
            <w:r w:rsidR="00B62DDE">
              <w:rPr>
                <w:rFonts w:ascii="Tahoma" w:hAnsi="Tahoma" w:cs="Tahoma"/>
                <w:bCs/>
                <w:sz w:val="20"/>
              </w:rPr>
              <w:fldChar w:fldCharType="separate"/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end"/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>25% o amser ychwanegol</w:t>
            </w:r>
          </w:p>
          <w:p w14:paraId="1FE7CEB8" w14:textId="77777777" w:rsidR="004558CE" w:rsidRPr="008027A4" w:rsidRDefault="004558CE" w:rsidP="008310DD">
            <w:pPr>
              <w:rPr>
                <w:rFonts w:ascii="Tahoma" w:hAnsi="Tahoma" w:cs="Tahoma"/>
                <w:bCs/>
                <w:sz w:val="20"/>
              </w:rPr>
            </w:pPr>
          </w:p>
          <w:p w14:paraId="1AF23353" w14:textId="77777777" w:rsidR="004558CE" w:rsidRPr="008027A4" w:rsidRDefault="004F0D32" w:rsidP="00A10570">
            <w:pPr>
              <w:ind w:left="450" w:hanging="450"/>
              <w:rPr>
                <w:rFonts w:ascii="Tahoma" w:hAnsi="Tahoma" w:cs="Tahoma"/>
                <w:bCs/>
                <w:sz w:val="20"/>
              </w:rPr>
            </w:pPr>
            <w:r w:rsidRPr="008027A4">
              <w:rPr>
                <w:rFonts w:ascii="Tahoma" w:hAnsi="Tahoma" w:cs="Tahoma"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7A4">
              <w:rPr>
                <w:rFonts w:ascii="Tahoma" w:hAnsi="Tahoma" w:cs="Tahoma"/>
                <w:bCs/>
                <w:sz w:val="20"/>
              </w:rPr>
              <w:instrText xml:space="preserve"> FORMCHECKBOX </w:instrText>
            </w:r>
            <w:r w:rsidR="00B62DDE">
              <w:rPr>
                <w:rFonts w:ascii="Tahoma" w:hAnsi="Tahoma" w:cs="Tahoma"/>
                <w:bCs/>
                <w:sz w:val="20"/>
              </w:rPr>
            </w:r>
            <w:r w:rsidR="00B62DDE">
              <w:rPr>
                <w:rFonts w:ascii="Tahoma" w:hAnsi="Tahoma" w:cs="Tahoma"/>
                <w:bCs/>
                <w:sz w:val="20"/>
              </w:rPr>
              <w:fldChar w:fldCharType="separate"/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end"/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 xml:space="preserve">   ysgrifennydd/technoleg adnabod lleferydd /prosesydd geiriau gyda gwiriwr sillafu, gramadeg a/neu destun darogan wedi'i alluogi</w:t>
            </w:r>
          </w:p>
          <w:p w14:paraId="58A7BFC2" w14:textId="77777777" w:rsidR="004558CE" w:rsidRPr="008027A4" w:rsidRDefault="004558CE" w:rsidP="008310DD">
            <w:pPr>
              <w:rPr>
                <w:rFonts w:ascii="Tahoma" w:hAnsi="Tahoma" w:cs="Tahoma"/>
                <w:bCs/>
                <w:sz w:val="20"/>
              </w:rPr>
            </w:pPr>
          </w:p>
          <w:p w14:paraId="36744FB1" w14:textId="77777777" w:rsidR="004558CE" w:rsidRPr="008027A4" w:rsidRDefault="004F0D32" w:rsidP="008310DD">
            <w:pPr>
              <w:rPr>
                <w:rFonts w:ascii="Tahoma" w:hAnsi="Tahoma" w:cs="Tahoma"/>
                <w:bCs/>
                <w:sz w:val="20"/>
              </w:rPr>
            </w:pPr>
            <w:r w:rsidRPr="008027A4">
              <w:rPr>
                <w:rFonts w:ascii="Tahoma" w:hAnsi="Tahoma" w:cs="Tahoma"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7A4">
              <w:rPr>
                <w:rFonts w:ascii="Tahoma" w:hAnsi="Tahoma" w:cs="Tahoma"/>
                <w:bCs/>
                <w:sz w:val="20"/>
              </w:rPr>
              <w:instrText xml:space="preserve"> FORMCHECKBOX </w:instrText>
            </w:r>
            <w:r w:rsidR="00B62DDE">
              <w:rPr>
                <w:rFonts w:ascii="Tahoma" w:hAnsi="Tahoma" w:cs="Tahoma"/>
                <w:bCs/>
                <w:sz w:val="20"/>
              </w:rPr>
            </w:r>
            <w:r w:rsidR="00B62DDE">
              <w:rPr>
                <w:rFonts w:ascii="Tahoma" w:hAnsi="Tahoma" w:cs="Tahoma"/>
                <w:bCs/>
                <w:sz w:val="20"/>
              </w:rPr>
              <w:fldChar w:fldCharType="separate"/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end"/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 xml:space="preserve">   26% i 50% o amser ychwanegol</w:t>
            </w:r>
          </w:p>
          <w:p w14:paraId="27220774" w14:textId="77777777" w:rsidR="004558CE" w:rsidRPr="008027A4" w:rsidRDefault="004558CE" w:rsidP="008310DD">
            <w:pPr>
              <w:rPr>
                <w:rFonts w:ascii="Tahoma" w:hAnsi="Tahoma" w:cs="Tahoma"/>
                <w:bCs/>
                <w:sz w:val="20"/>
              </w:rPr>
            </w:pPr>
          </w:p>
          <w:p w14:paraId="5F84B1EC" w14:textId="77777777" w:rsidR="004558CE" w:rsidRPr="008027A4" w:rsidRDefault="004F0D32" w:rsidP="008310DD">
            <w:pPr>
              <w:rPr>
                <w:rFonts w:ascii="Tahoma" w:hAnsi="Tahoma" w:cs="Tahoma"/>
                <w:bCs/>
                <w:sz w:val="20"/>
              </w:rPr>
            </w:pPr>
            <w:r w:rsidRPr="008027A4">
              <w:rPr>
                <w:rFonts w:ascii="Tahoma" w:hAnsi="Tahoma" w:cs="Tahoma"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7A4">
              <w:rPr>
                <w:rFonts w:ascii="Tahoma" w:hAnsi="Tahoma" w:cs="Tahoma"/>
                <w:bCs/>
                <w:sz w:val="20"/>
              </w:rPr>
              <w:instrText xml:space="preserve"> FORMCHECKBOX </w:instrText>
            </w:r>
            <w:r w:rsidR="00B62DDE">
              <w:rPr>
                <w:rFonts w:ascii="Tahoma" w:hAnsi="Tahoma" w:cs="Tahoma"/>
                <w:bCs/>
                <w:sz w:val="20"/>
              </w:rPr>
            </w:r>
            <w:r w:rsidR="00B62DDE">
              <w:rPr>
                <w:rFonts w:ascii="Tahoma" w:hAnsi="Tahoma" w:cs="Tahoma"/>
                <w:bCs/>
                <w:sz w:val="20"/>
              </w:rPr>
              <w:fldChar w:fldCharType="separate"/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end"/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>Addasydd Iaith</w:t>
            </w:r>
          </w:p>
          <w:p w14:paraId="00AAA133" w14:textId="77777777" w:rsidR="004558CE" w:rsidRPr="008027A4" w:rsidRDefault="004558CE" w:rsidP="008310DD">
            <w:pPr>
              <w:rPr>
                <w:rFonts w:ascii="Tahoma" w:hAnsi="Tahoma" w:cs="Tahoma"/>
                <w:bCs/>
                <w:sz w:val="20"/>
              </w:rPr>
            </w:pPr>
          </w:p>
          <w:p w14:paraId="2CF6DBAC" w14:textId="77777777" w:rsidR="004558CE" w:rsidRPr="008027A4" w:rsidRDefault="004F0D32" w:rsidP="00A10570">
            <w:pPr>
              <w:ind w:left="450" w:hanging="450"/>
              <w:rPr>
                <w:rFonts w:ascii="Tahoma" w:hAnsi="Tahoma" w:cs="Tahoma"/>
                <w:bCs/>
                <w:sz w:val="20"/>
              </w:rPr>
            </w:pPr>
            <w:r w:rsidRPr="008027A4">
              <w:rPr>
                <w:rFonts w:ascii="Tahoma" w:hAnsi="Tahoma" w:cs="Tahoma"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7A4">
              <w:rPr>
                <w:rFonts w:ascii="Tahoma" w:hAnsi="Tahoma" w:cs="Tahoma"/>
                <w:bCs/>
                <w:sz w:val="20"/>
              </w:rPr>
              <w:instrText xml:space="preserve"> FORMCHECKBOX </w:instrText>
            </w:r>
            <w:r w:rsidR="00B62DDE">
              <w:rPr>
                <w:rFonts w:ascii="Tahoma" w:hAnsi="Tahoma" w:cs="Tahoma"/>
                <w:bCs/>
                <w:sz w:val="20"/>
              </w:rPr>
            </w:r>
            <w:r w:rsidR="00B62DDE">
              <w:rPr>
                <w:rFonts w:ascii="Tahoma" w:hAnsi="Tahoma" w:cs="Tahoma"/>
                <w:bCs/>
                <w:sz w:val="20"/>
              </w:rPr>
              <w:fldChar w:fldCharType="separate"/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end"/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 xml:space="preserve">   darllenydd/darllenydd cyfrifiadurol (ochr yn ochr â 25% o amser ychwanegol a/neu ysgrifennydd) </w:t>
            </w:r>
            <w:r w:rsidRPr="008027A4">
              <w:rPr>
                <w:rFonts w:ascii="Tahoma" w:hAnsi="Tahoma" w:cs="Tahoma"/>
                <w:b/>
                <w:bCs/>
                <w:sz w:val="20"/>
                <w:lang w:val="cy-GB"/>
              </w:rPr>
              <w:t>Nodyn:</w:t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 xml:space="preserve"> Cofnodir tystiolaeth ar gyfer darllenydd/darllenydd cyfrifiadurol ynRhan 1 Ffurflen 8</w:t>
            </w:r>
          </w:p>
          <w:p w14:paraId="15562D87" w14:textId="77777777" w:rsidR="004558CE" w:rsidRPr="008027A4" w:rsidRDefault="004558CE" w:rsidP="00A10570">
            <w:pPr>
              <w:ind w:left="450" w:hanging="450"/>
              <w:rPr>
                <w:rFonts w:ascii="Tahoma" w:hAnsi="Tahoma" w:cs="Tahoma"/>
                <w:bCs/>
                <w:sz w:val="20"/>
              </w:rPr>
            </w:pPr>
          </w:p>
          <w:p w14:paraId="261D636E" w14:textId="77777777" w:rsidR="004558CE" w:rsidRPr="008027A4" w:rsidRDefault="004F0D32" w:rsidP="00A10570">
            <w:pPr>
              <w:ind w:left="450" w:hanging="450"/>
              <w:rPr>
                <w:rFonts w:ascii="Tahoma" w:hAnsi="Tahoma" w:cs="Tahoma"/>
                <w:bCs/>
                <w:sz w:val="20"/>
              </w:rPr>
            </w:pPr>
            <w:r w:rsidRPr="008027A4">
              <w:rPr>
                <w:rFonts w:ascii="Tahoma" w:hAnsi="Tahoma" w:cs="Tahoma"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027A4">
              <w:rPr>
                <w:rFonts w:ascii="Tahoma" w:hAnsi="Tahoma" w:cs="Tahoma"/>
                <w:bCs/>
                <w:sz w:val="20"/>
              </w:rPr>
              <w:instrText xml:space="preserve"> FORMCHECKBOX </w:instrText>
            </w:r>
            <w:r w:rsidR="00B62DDE">
              <w:rPr>
                <w:rFonts w:ascii="Tahoma" w:hAnsi="Tahoma" w:cs="Tahoma"/>
                <w:bCs/>
                <w:sz w:val="20"/>
              </w:rPr>
            </w:r>
            <w:r w:rsidR="00B62DDE">
              <w:rPr>
                <w:rFonts w:ascii="Tahoma" w:hAnsi="Tahoma" w:cs="Tahoma"/>
                <w:bCs/>
                <w:sz w:val="20"/>
              </w:rPr>
              <w:fldChar w:fldCharType="separate"/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end"/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 xml:space="preserve">   Arall (enw'r drefniant:  </w:t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8027A4">
              <w:rPr>
                <w:rFonts w:ascii="Tahoma" w:hAnsi="Tahoma" w:cs="Tahoma"/>
                <w:bCs/>
                <w:sz w:val="20"/>
              </w:rPr>
              <w:instrText xml:space="preserve"> FORMTEXT </w:instrText>
            </w:r>
            <w:r w:rsidRPr="008027A4">
              <w:rPr>
                <w:rFonts w:ascii="Tahoma" w:hAnsi="Tahoma" w:cs="Tahoma"/>
                <w:bCs/>
                <w:sz w:val="20"/>
              </w:rPr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separate"/>
            </w:r>
            <w:r w:rsidR="005A2D49" w:rsidRPr="008027A4">
              <w:rPr>
                <w:rFonts w:ascii="Tahoma" w:hAnsi="Tahoma" w:cs="Tahoma"/>
                <w:bCs/>
                <w:noProof/>
                <w:sz w:val="20"/>
              </w:rPr>
              <w:t> </w:t>
            </w:r>
            <w:r w:rsidR="005A2D49" w:rsidRPr="008027A4">
              <w:rPr>
                <w:rFonts w:ascii="Tahoma" w:hAnsi="Tahoma" w:cs="Tahoma"/>
                <w:bCs/>
                <w:noProof/>
                <w:sz w:val="20"/>
              </w:rPr>
              <w:t> </w:t>
            </w:r>
            <w:r w:rsidR="005A2D49" w:rsidRPr="008027A4">
              <w:rPr>
                <w:rFonts w:ascii="Tahoma" w:hAnsi="Tahoma" w:cs="Tahoma"/>
                <w:bCs/>
                <w:noProof/>
                <w:sz w:val="20"/>
              </w:rPr>
              <w:t> </w:t>
            </w:r>
            <w:r w:rsidR="005A2D49" w:rsidRPr="008027A4">
              <w:rPr>
                <w:rFonts w:ascii="Tahoma" w:hAnsi="Tahoma" w:cs="Tahoma"/>
                <w:bCs/>
                <w:noProof/>
                <w:sz w:val="20"/>
              </w:rPr>
              <w:t> </w:t>
            </w:r>
            <w:r w:rsidR="005A2D49" w:rsidRPr="008027A4">
              <w:rPr>
                <w:rFonts w:ascii="Tahoma" w:hAnsi="Tahoma" w:cs="Tahoma"/>
                <w:bCs/>
                <w:noProof/>
                <w:sz w:val="20"/>
              </w:rPr>
              <w:t> </w:t>
            </w:r>
            <w:r w:rsidRPr="008027A4">
              <w:rPr>
                <w:rFonts w:ascii="Tahoma" w:hAnsi="Tahoma" w:cs="Tahoma"/>
                <w:bCs/>
                <w:sz w:val="20"/>
              </w:rPr>
              <w:fldChar w:fldCharType="end"/>
            </w:r>
            <w:r w:rsidRPr="008027A4">
              <w:rPr>
                <w:rFonts w:ascii="Tahoma" w:hAnsi="Tahoma" w:cs="Tahoma"/>
                <w:bCs/>
                <w:sz w:val="20"/>
                <w:lang w:val="cy-GB"/>
              </w:rPr>
              <w:t xml:space="preserve"> ).</w:t>
            </w:r>
          </w:p>
          <w:p w14:paraId="507C4AD0" w14:textId="77777777" w:rsidR="004558CE" w:rsidRPr="00B96CAA" w:rsidRDefault="004558CE" w:rsidP="00A10570">
            <w:pPr>
              <w:ind w:left="450" w:hanging="450"/>
              <w:rPr>
                <w:rFonts w:ascii="Tahoma" w:hAnsi="Tahoma" w:cs="Tahoma"/>
                <w:b/>
                <w:sz w:val="20"/>
              </w:rPr>
            </w:pPr>
          </w:p>
        </w:tc>
      </w:tr>
      <w:tr w:rsidR="00C27972" w14:paraId="663E385B" w14:textId="77777777" w:rsidTr="004558CE">
        <w:trPr>
          <w:cantSplit/>
          <w:trHeight w:val="2169"/>
        </w:trPr>
        <w:tc>
          <w:tcPr>
            <w:tcW w:w="10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C93CB1" w14:textId="77777777" w:rsidR="004558CE" w:rsidRDefault="004F0D32" w:rsidP="004558CE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364364">
              <w:rPr>
                <w:rFonts w:ascii="Tahoma" w:hAnsi="Tahoma" w:cs="Tahoma"/>
                <w:sz w:val="20"/>
                <w:highlight w:val="yellow"/>
                <w:lang w:val="cy-GB"/>
              </w:rPr>
              <w:t>Gwybodaeth ddewisol i'w defnyddio yn y ganolfan (</w:t>
            </w:r>
            <w:r w:rsidRPr="00364364">
              <w:rPr>
                <w:rFonts w:ascii="Tahoma" w:hAnsi="Tahoma" w:cs="Tahoma"/>
                <w:b/>
                <w:bCs/>
                <w:sz w:val="20"/>
                <w:highlight w:val="yellow"/>
                <w:lang w:val="cy-GB"/>
              </w:rPr>
              <w:t>Sylwer: Nid</w:t>
            </w:r>
            <w:r w:rsidRPr="00364364">
              <w:rPr>
                <w:rFonts w:ascii="Tahoma" w:hAnsi="Tahoma" w:cs="Tahoma"/>
                <w:sz w:val="20"/>
                <w:highlight w:val="yellow"/>
                <w:lang w:val="cy-GB"/>
              </w:rPr>
              <w:t xml:space="preserve"> oes </w:t>
            </w:r>
            <w:r w:rsidRPr="00364364">
              <w:rPr>
                <w:rFonts w:ascii="Tahoma" w:hAnsi="Tahoma" w:cs="Tahoma"/>
                <w:b/>
                <w:bCs/>
                <w:sz w:val="20"/>
                <w:highlight w:val="yellow"/>
                <w:lang w:val="cy-GB"/>
              </w:rPr>
              <w:t>angen hyn at ddibenion arolygu)</w:t>
            </w:r>
          </w:p>
          <w:p w14:paraId="562A264B" w14:textId="77777777" w:rsidR="004558CE" w:rsidRDefault="004F0D32" w:rsidP="004558CE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364364">
              <w:rPr>
                <w:rFonts w:ascii="Tahoma" w:hAnsi="Tahoma" w:cs="Tahoma"/>
                <w:sz w:val="20"/>
                <w:highlight w:val="yellow"/>
                <w:lang w:val="cy-GB"/>
              </w:rPr>
              <w:t xml:space="preserve">Os yw'n ddefnyddiol, defnyddiwch y gofod hwn i gofnodi unrhyw drefniadau mynediad pellach y bydd gan yr ymgeisydd </w:t>
            </w:r>
            <w:r w:rsidRPr="00364364">
              <w:rPr>
                <w:rFonts w:ascii="Tahoma" w:hAnsi="Tahoma" w:cs="Tahoma"/>
                <w:b/>
                <w:bCs/>
                <w:sz w:val="20"/>
                <w:highlight w:val="yellow"/>
                <w:lang w:val="cy-GB"/>
              </w:rPr>
              <w:t>nad oes</w:t>
            </w:r>
            <w:r w:rsidRPr="00364364">
              <w:rPr>
                <w:rFonts w:ascii="Tahoma" w:hAnsi="Tahoma" w:cs="Tahoma"/>
                <w:sz w:val="20"/>
                <w:highlight w:val="yellow"/>
                <w:lang w:val="cy-GB"/>
              </w:rPr>
              <w:t xml:space="preserve"> angen eu prosesu ar-lein (h.y. trefniadau sydd wedi'u dirprwyo i'r ganolfan):</w:t>
            </w:r>
          </w:p>
          <w:p w14:paraId="2A0BFCD7" w14:textId="77777777" w:rsidR="004558CE" w:rsidRPr="004558CE" w:rsidRDefault="004F0D32" w:rsidP="004558CE">
            <w:pPr>
              <w:spacing w:before="120" w:after="120"/>
              <w:rPr>
                <w:rFonts w:ascii="Tahoma" w:hAnsi="Tahoma" w:cs="Tahoma"/>
                <w:sz w:val="16"/>
                <w:szCs w:val="16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  <w:p w14:paraId="28EF85AB" w14:textId="77777777" w:rsidR="00A10570" w:rsidRDefault="00A10570" w:rsidP="004558CE">
            <w:pPr>
              <w:rPr>
                <w:rFonts w:ascii="Tahoma" w:hAnsi="Tahoma" w:cs="Tahoma"/>
                <w:b/>
                <w:sz w:val="20"/>
              </w:rPr>
            </w:pPr>
          </w:p>
          <w:p w14:paraId="07E7C87E" w14:textId="77777777" w:rsidR="0091344B" w:rsidRDefault="0091344B" w:rsidP="004558CE">
            <w:pPr>
              <w:rPr>
                <w:rFonts w:ascii="Tahoma" w:hAnsi="Tahoma" w:cs="Tahoma"/>
                <w:b/>
                <w:sz w:val="20"/>
              </w:rPr>
            </w:pPr>
          </w:p>
          <w:p w14:paraId="6203354E" w14:textId="77777777" w:rsidR="0091344B" w:rsidRDefault="0091344B" w:rsidP="004558CE">
            <w:pPr>
              <w:rPr>
                <w:rFonts w:ascii="Tahoma" w:hAnsi="Tahoma" w:cs="Tahoma"/>
                <w:b/>
                <w:sz w:val="20"/>
              </w:rPr>
            </w:pPr>
          </w:p>
          <w:p w14:paraId="3020DFA2" w14:textId="77777777" w:rsidR="0091344B" w:rsidRDefault="0091344B" w:rsidP="004558CE">
            <w:pPr>
              <w:rPr>
                <w:rFonts w:ascii="Tahoma" w:hAnsi="Tahoma" w:cs="Tahoma"/>
                <w:b/>
                <w:sz w:val="20"/>
              </w:rPr>
            </w:pPr>
          </w:p>
          <w:p w14:paraId="78300BB6" w14:textId="77777777" w:rsidR="00B406D9" w:rsidRPr="007411F9" w:rsidRDefault="00B406D9" w:rsidP="004558CE">
            <w:pPr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7C04E2FB" w14:textId="77777777" w:rsidR="005F7991" w:rsidRPr="007411F9" w:rsidRDefault="005F7991" w:rsidP="005F7991">
      <w:pPr>
        <w:tabs>
          <w:tab w:val="left" w:pos="6500"/>
        </w:tabs>
        <w:jc w:val="both"/>
        <w:rPr>
          <w:rFonts w:ascii="Tahoma" w:hAnsi="Tahoma" w:cs="Tahoma"/>
          <w:sz w:val="20"/>
        </w:rPr>
      </w:pPr>
    </w:p>
    <w:p w14:paraId="6284B4E9" w14:textId="77777777" w:rsidR="00285B8D" w:rsidRDefault="00285B8D" w:rsidP="005F7991">
      <w:pPr>
        <w:tabs>
          <w:tab w:val="left" w:pos="6500"/>
        </w:tabs>
        <w:jc w:val="both"/>
        <w:rPr>
          <w:rFonts w:ascii="Tahoma" w:hAnsi="Tahoma" w:cs="Tahoma"/>
          <w:sz w:val="20"/>
        </w:rPr>
      </w:pPr>
    </w:p>
    <w:p w14:paraId="181D470F" w14:textId="77777777" w:rsidR="00285B8D" w:rsidRPr="007411F9" w:rsidRDefault="00285B8D" w:rsidP="005F7991">
      <w:pPr>
        <w:tabs>
          <w:tab w:val="left" w:pos="6500"/>
        </w:tabs>
        <w:jc w:val="both"/>
        <w:rPr>
          <w:rFonts w:ascii="Tahoma" w:hAnsi="Tahoma" w:cs="Tahoma"/>
          <w:sz w:val="20"/>
        </w:rPr>
      </w:pPr>
    </w:p>
    <w:p w14:paraId="363BB9F4" w14:textId="77777777" w:rsidR="00FF58A8" w:rsidRPr="00BE391C" w:rsidRDefault="004F0D32" w:rsidP="00FF58A8">
      <w:pPr>
        <w:rPr>
          <w:rFonts w:ascii="Tahoma" w:hAnsi="Tahoma" w:cs="Tahoma"/>
          <w:b/>
          <w:szCs w:val="24"/>
        </w:rPr>
      </w:pPr>
      <w:r w:rsidRPr="00BE391C">
        <w:rPr>
          <w:rFonts w:ascii="Tahoma" w:hAnsi="Tahoma" w:cs="Tahoma"/>
          <w:b/>
          <w:bCs/>
          <w:szCs w:val="24"/>
          <w:lang w:val="cy-GB"/>
        </w:rPr>
        <w:t>Datganiad</w:t>
      </w:r>
    </w:p>
    <w:p w14:paraId="2C59A5A0" w14:textId="77777777" w:rsidR="00FF58A8" w:rsidRPr="007411F9" w:rsidRDefault="00FF58A8" w:rsidP="00FF58A8">
      <w:pPr>
        <w:rPr>
          <w:rFonts w:ascii="Tahoma" w:hAnsi="Tahoma" w:cs="Tahoma"/>
          <w:sz w:val="20"/>
        </w:rPr>
      </w:pPr>
    </w:p>
    <w:p w14:paraId="0633B8C1" w14:textId="77777777" w:rsidR="00FF58A8" w:rsidRPr="007411F9" w:rsidRDefault="004F0D32" w:rsidP="00FF58A8">
      <w:pPr>
        <w:rPr>
          <w:rFonts w:ascii="Tahoma" w:hAnsi="Tahoma" w:cs="Tahoma"/>
          <w:sz w:val="20"/>
        </w:rPr>
      </w:pPr>
      <w:r w:rsidRPr="007411F9">
        <w:rPr>
          <w:rFonts w:ascii="Tahoma" w:hAnsi="Tahoma" w:cs="Tahoma"/>
          <w:sz w:val="20"/>
          <w:lang w:val="cy-GB"/>
        </w:rPr>
        <w:t>Rwy'n fodlon bod y wybodaeth ar y ffurflen hon yn gywir. Cefnogaf y cais yn llawn a chadarnhaf fod/y bydd yr ymgeisydd yn cael ei gofrestru'n briodol ar gyfer yr arholiad(au) dan sylw ac yn gallu dangos yr amcanion asesu mae'r fanyleb (manylebau) yn gofyn amdanyn nhw.</w:t>
      </w:r>
    </w:p>
    <w:p w14:paraId="09437E7C" w14:textId="77777777" w:rsidR="00FF58A8" w:rsidRPr="007411F9" w:rsidRDefault="00FF58A8" w:rsidP="00FF58A8">
      <w:pPr>
        <w:rPr>
          <w:rFonts w:ascii="Tahoma" w:hAnsi="Tahoma" w:cs="Tahoma"/>
          <w:sz w:val="20"/>
        </w:rPr>
      </w:pPr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85"/>
        <w:gridCol w:w="7885"/>
      </w:tblGrid>
      <w:tr w:rsidR="00C27972" w14:paraId="0ECE5C48" w14:textId="77777777" w:rsidTr="00B627F2">
        <w:trPr>
          <w:trHeight w:val="40"/>
          <w:jc w:val="center"/>
        </w:trPr>
        <w:tc>
          <w:tcPr>
            <w:tcW w:w="2285" w:type="dxa"/>
            <w:shd w:val="clear" w:color="auto" w:fill="auto"/>
            <w:vAlign w:val="center"/>
          </w:tcPr>
          <w:p w14:paraId="7D5821A0" w14:textId="77777777" w:rsidR="00FF58A8" w:rsidRPr="007411F9" w:rsidRDefault="004F0D32" w:rsidP="00BE391C">
            <w:pPr>
              <w:rPr>
                <w:rFonts w:ascii="Tahoma" w:hAnsi="Tahoma" w:cs="Tahoma"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’r Ymgeisydd:</w:t>
            </w:r>
          </w:p>
        </w:tc>
        <w:tc>
          <w:tcPr>
            <w:tcW w:w="7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0EFB60" w14:textId="77777777" w:rsidR="00FF58A8" w:rsidRPr="007411F9" w:rsidRDefault="004F0D32" w:rsidP="008912D6">
            <w:pPr>
              <w:spacing w:before="120" w:after="120"/>
              <w:rPr>
                <w:rFonts w:ascii="Tahoma" w:hAnsi="Tahoma" w:cs="Tahoma"/>
                <w:noProof/>
                <w:sz w:val="20"/>
              </w:rPr>
            </w:pPr>
            <w:r w:rsidRPr="007411F9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 w:rsidRPr="007411F9">
              <w:rPr>
                <w:rFonts w:ascii="Tahoma" w:hAnsi="Tahoma" w:cs="Tahoma"/>
                <w:b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b/>
                <w:sz w:val="20"/>
              </w:rPr>
            </w:r>
            <w:r w:rsidRPr="007411F9">
              <w:rPr>
                <w:rFonts w:ascii="Tahoma" w:hAnsi="Tahoma" w:cs="Tahoma"/>
                <w:b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b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b/>
                <w:sz w:val="20"/>
              </w:rPr>
              <w:fldChar w:fldCharType="end"/>
            </w:r>
          </w:p>
        </w:tc>
      </w:tr>
      <w:tr w:rsidR="00C27972" w14:paraId="18C8C468" w14:textId="77777777" w:rsidTr="00B627F2">
        <w:trPr>
          <w:trHeight w:val="40"/>
          <w:jc w:val="center"/>
        </w:trPr>
        <w:tc>
          <w:tcPr>
            <w:tcW w:w="2285" w:type="dxa"/>
            <w:shd w:val="clear" w:color="auto" w:fill="auto"/>
            <w:vAlign w:val="center"/>
          </w:tcPr>
          <w:p w14:paraId="1DB6F7CC" w14:textId="77777777" w:rsidR="00B37F64" w:rsidRPr="007411F9" w:rsidRDefault="004F0D32" w:rsidP="00BE391C">
            <w:pPr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Datganiad i'w gwblhau gan:</w:t>
            </w:r>
          </w:p>
        </w:tc>
        <w:tc>
          <w:tcPr>
            <w:tcW w:w="7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4D0516" w14:textId="77777777" w:rsidR="00B37F64" w:rsidRPr="007411F9" w:rsidRDefault="004F0D32" w:rsidP="008912D6">
            <w:pPr>
              <w:spacing w:before="120" w:after="120"/>
              <w:rPr>
                <w:rFonts w:ascii="Tahoma" w:hAnsi="Tahoma" w:cs="Tahoma"/>
                <w:b/>
                <w:sz w:val="20"/>
              </w:rPr>
            </w:pPr>
            <w:r w:rsidRPr="00271964">
              <w:rPr>
                <w:rFonts w:ascii="Tahoma" w:hAnsi="Tahoma" w:cs="Tahoma"/>
                <w:b/>
                <w:bCs/>
                <w:sz w:val="20"/>
                <w:lang w:val="cy-GB"/>
              </w:rPr>
              <w:t xml:space="preserve">Pennaeth Canolfan  AAA neu aelod cyfatebol neu staff </w:t>
            </w:r>
            <w:r w:rsidRPr="00271964">
              <w:rPr>
                <w:rFonts w:ascii="Tahoma" w:hAnsi="Tahoma" w:cs="Tahoma"/>
                <w:sz w:val="20"/>
                <w:lang w:val="cy-GB"/>
              </w:rPr>
              <w:t xml:space="preserve"> </w:t>
            </w:r>
            <w:r w:rsidRPr="00271964">
              <w:rPr>
                <w:rFonts w:ascii="Tahoma" w:hAnsi="Tahoma" w:cs="Tahoma"/>
                <w:b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1964">
              <w:rPr>
                <w:rFonts w:ascii="Tahoma" w:hAnsi="Tahoma" w:cs="Tahoma"/>
                <w:b/>
                <w:sz w:val="20"/>
              </w:rPr>
              <w:instrText xml:space="preserve"> FORMCHECKBOX </w:instrText>
            </w:r>
            <w:r w:rsidR="00B62DDE">
              <w:rPr>
                <w:rFonts w:ascii="Tahoma" w:hAnsi="Tahoma" w:cs="Tahoma"/>
                <w:b/>
                <w:sz w:val="20"/>
              </w:rPr>
            </w:r>
            <w:r w:rsidR="00B62DDE">
              <w:rPr>
                <w:rFonts w:ascii="Tahoma" w:hAnsi="Tahoma" w:cs="Tahoma"/>
                <w:b/>
                <w:sz w:val="20"/>
              </w:rPr>
              <w:fldChar w:fldCharType="separate"/>
            </w:r>
            <w:r w:rsidRPr="00271964">
              <w:rPr>
                <w:rFonts w:ascii="Tahoma" w:hAnsi="Tahoma" w:cs="Tahoma"/>
                <w:b/>
                <w:sz w:val="20"/>
              </w:rPr>
              <w:fldChar w:fldCharType="end"/>
            </w:r>
            <w:r>
              <w:rPr>
                <w:rFonts w:ascii="Tahoma" w:hAnsi="Tahoma" w:cs="Tahoma"/>
                <w:noProof/>
                <w:sz w:val="20"/>
                <w:lang w:val="cy-GB"/>
              </w:rPr>
              <w:t xml:space="preserve">               </w:t>
            </w:r>
          </w:p>
        </w:tc>
      </w:tr>
      <w:tr w:rsidR="00C27972" w14:paraId="14E09D4D" w14:textId="77777777" w:rsidTr="00B627F2">
        <w:trPr>
          <w:trHeight w:val="40"/>
          <w:jc w:val="center"/>
        </w:trPr>
        <w:tc>
          <w:tcPr>
            <w:tcW w:w="2285" w:type="dxa"/>
            <w:shd w:val="clear" w:color="auto" w:fill="auto"/>
            <w:vAlign w:val="center"/>
          </w:tcPr>
          <w:p w14:paraId="69239216" w14:textId="77777777" w:rsidR="00FF58A8" w:rsidRPr="007411F9" w:rsidRDefault="004F0D32" w:rsidP="00BE391C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Enw</w:t>
            </w:r>
          </w:p>
        </w:tc>
        <w:tc>
          <w:tcPr>
            <w:tcW w:w="7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83AB3" w14:textId="77777777" w:rsidR="00FF58A8" w:rsidRPr="007411F9" w:rsidRDefault="004F0D32" w:rsidP="008912D6">
            <w:pPr>
              <w:spacing w:before="120" w:after="120"/>
              <w:rPr>
                <w:rFonts w:ascii="Tahoma" w:hAnsi="Tahoma" w:cs="Tahoma"/>
                <w:noProof/>
                <w:sz w:val="20"/>
              </w:rPr>
            </w:pPr>
            <w:r w:rsidRPr="007411F9">
              <w:rPr>
                <w:rFonts w:ascii="Tahoma" w:hAnsi="Tahoma" w:cs="Tahoma"/>
                <w:noProof/>
                <w:sz w:val="20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33" w:name="Text146"/>
            <w:r w:rsidRPr="007411F9">
              <w:rPr>
                <w:rFonts w:ascii="Tahoma" w:hAnsi="Tahoma" w:cs="Tahoma"/>
                <w:noProof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noProof/>
                <w:sz w:val="20"/>
              </w:rPr>
            </w:r>
            <w:r w:rsidRPr="007411F9">
              <w:rPr>
                <w:rFonts w:ascii="Tahoma" w:hAnsi="Tahoma" w:cs="Tahoma"/>
                <w:noProof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noProof/>
                <w:sz w:val="20"/>
              </w:rPr>
              <w:fldChar w:fldCharType="end"/>
            </w:r>
            <w:bookmarkEnd w:id="33"/>
          </w:p>
        </w:tc>
      </w:tr>
      <w:tr w:rsidR="00C27972" w14:paraId="471C0B19" w14:textId="77777777" w:rsidTr="00B627F2">
        <w:trPr>
          <w:trHeight w:val="40"/>
          <w:jc w:val="center"/>
        </w:trPr>
        <w:tc>
          <w:tcPr>
            <w:tcW w:w="2285" w:type="dxa"/>
            <w:shd w:val="clear" w:color="auto" w:fill="auto"/>
            <w:vAlign w:val="center"/>
          </w:tcPr>
          <w:p w14:paraId="07FF5643" w14:textId="77777777" w:rsidR="00FF58A8" w:rsidRPr="007411F9" w:rsidRDefault="004F0D32" w:rsidP="00BE391C">
            <w:pPr>
              <w:rPr>
                <w:rFonts w:ascii="Tahoma" w:hAnsi="Tahoma" w:cs="Tahoma"/>
                <w:b/>
                <w:sz w:val="20"/>
              </w:rPr>
            </w:pPr>
            <w:r w:rsidRPr="007411F9">
              <w:rPr>
                <w:rFonts w:ascii="Tahoma" w:hAnsi="Tahoma" w:cs="Tahoma"/>
                <w:b/>
                <w:bCs/>
                <w:sz w:val="20"/>
                <w:lang w:val="cy-GB"/>
              </w:rPr>
              <w:t>Llofnod</w:t>
            </w:r>
          </w:p>
        </w:tc>
        <w:tc>
          <w:tcPr>
            <w:tcW w:w="7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9D0029" w14:textId="77777777" w:rsidR="00FF58A8" w:rsidRPr="007411F9" w:rsidRDefault="004F0D32" w:rsidP="008912D6">
            <w:pPr>
              <w:spacing w:before="120" w:after="120"/>
              <w:rPr>
                <w:rFonts w:ascii="Tahoma" w:hAnsi="Tahoma" w:cs="Tahoma"/>
                <w:noProof/>
                <w:sz w:val="20"/>
              </w:rPr>
            </w:pPr>
            <w:r w:rsidRPr="007411F9">
              <w:rPr>
                <w:rFonts w:ascii="Tahoma" w:hAnsi="Tahoma" w:cs="Tahoma"/>
                <w:noProof/>
                <w:sz w:val="20"/>
              </w:rPr>
              <w:fldChar w:fldCharType="begin">
                <w:ffData>
                  <w:name w:val="Text145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7411F9">
              <w:rPr>
                <w:rFonts w:ascii="Tahoma" w:hAnsi="Tahoma" w:cs="Tahoma"/>
                <w:noProof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noProof/>
                <w:sz w:val="20"/>
              </w:rPr>
            </w:r>
            <w:r w:rsidRPr="007411F9">
              <w:rPr>
                <w:rFonts w:ascii="Tahoma" w:hAnsi="Tahoma" w:cs="Tahoma"/>
                <w:noProof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noProof/>
                <w:sz w:val="20"/>
              </w:rPr>
              <w:fldChar w:fldCharType="end"/>
            </w:r>
          </w:p>
        </w:tc>
      </w:tr>
      <w:tr w:rsidR="00C27972" w14:paraId="7DDFC6BA" w14:textId="77777777" w:rsidTr="00B627F2">
        <w:trPr>
          <w:trHeight w:val="40"/>
          <w:jc w:val="center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28EA2" w14:textId="77777777" w:rsidR="005F1955" w:rsidRPr="007411F9" w:rsidRDefault="004F0D32" w:rsidP="00BE391C">
            <w:pPr>
              <w:rPr>
                <w:rFonts w:ascii="Tahoma" w:hAnsi="Tahoma" w:cs="Tahoma"/>
                <w:b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lang w:val="cy-GB"/>
              </w:rPr>
              <w:t>Dyddiad</w:t>
            </w:r>
          </w:p>
        </w:tc>
        <w:tc>
          <w:tcPr>
            <w:tcW w:w="7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69A72" w14:textId="77777777" w:rsidR="005F1955" w:rsidRPr="007411F9" w:rsidRDefault="004F0D32" w:rsidP="00396305">
            <w:pPr>
              <w:spacing w:before="120" w:after="120"/>
              <w:rPr>
                <w:rFonts w:ascii="Tahoma" w:hAnsi="Tahoma" w:cs="Tahoma"/>
                <w:noProof/>
                <w:sz w:val="20"/>
              </w:rPr>
            </w:pPr>
            <w:r w:rsidRPr="007411F9">
              <w:rPr>
                <w:rFonts w:ascii="Tahoma" w:hAnsi="Tahoma" w:cs="Tahoma"/>
                <w:noProof/>
                <w:sz w:val="20"/>
              </w:rPr>
              <w:fldChar w:fldCharType="begin">
                <w:ffData>
                  <w:name w:val="Text145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34" w:name="Text145"/>
            <w:r w:rsidRPr="007411F9">
              <w:rPr>
                <w:rFonts w:ascii="Tahoma" w:hAnsi="Tahoma" w:cs="Tahoma"/>
                <w:noProof/>
                <w:sz w:val="20"/>
              </w:rPr>
              <w:instrText xml:space="preserve"> FORMTEXT </w:instrText>
            </w:r>
            <w:r w:rsidRPr="007411F9">
              <w:rPr>
                <w:rFonts w:ascii="Tahoma" w:hAnsi="Tahoma" w:cs="Tahoma"/>
                <w:noProof/>
                <w:sz w:val="20"/>
              </w:rPr>
            </w:r>
            <w:r w:rsidRPr="007411F9">
              <w:rPr>
                <w:rFonts w:ascii="Tahoma" w:hAnsi="Tahoma" w:cs="Tahoma"/>
                <w:noProof/>
                <w:sz w:val="20"/>
              </w:rPr>
              <w:fldChar w:fldCharType="separate"/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="005A2D49">
              <w:rPr>
                <w:rFonts w:ascii="Tahoma" w:hAnsi="Tahoma" w:cs="Tahoma"/>
                <w:noProof/>
                <w:sz w:val="20"/>
              </w:rPr>
              <w:t> </w:t>
            </w:r>
            <w:r w:rsidRPr="007411F9">
              <w:rPr>
                <w:rFonts w:ascii="Tahoma" w:hAnsi="Tahoma" w:cs="Tahoma"/>
                <w:noProof/>
                <w:sz w:val="20"/>
              </w:rPr>
              <w:fldChar w:fldCharType="end"/>
            </w:r>
            <w:bookmarkEnd w:id="34"/>
          </w:p>
        </w:tc>
      </w:tr>
    </w:tbl>
    <w:p w14:paraId="4B09F89D" w14:textId="77777777" w:rsidR="005F7991" w:rsidRPr="007411F9" w:rsidRDefault="005F7991" w:rsidP="005F7991">
      <w:pPr>
        <w:tabs>
          <w:tab w:val="left" w:pos="6500"/>
        </w:tabs>
        <w:jc w:val="both"/>
        <w:rPr>
          <w:rFonts w:ascii="Tahoma" w:hAnsi="Tahoma" w:cs="Tahoma"/>
          <w:sz w:val="18"/>
          <w:szCs w:val="18"/>
        </w:rPr>
      </w:pPr>
    </w:p>
    <w:p w14:paraId="58938217" w14:textId="77777777" w:rsidR="007855E5" w:rsidRPr="0091344B" w:rsidRDefault="004F0D32" w:rsidP="0091344B">
      <w:pPr>
        <w:tabs>
          <w:tab w:val="left" w:pos="6500"/>
        </w:tabs>
        <w:jc w:val="both"/>
        <w:rPr>
          <w:rFonts w:ascii="Tahoma" w:hAnsi="Tahoma" w:cs="Tahoma"/>
          <w:sz w:val="18"/>
          <w:szCs w:val="18"/>
        </w:rPr>
      </w:pPr>
      <w:r w:rsidRPr="00271964">
        <w:rPr>
          <w:rFonts w:ascii="Tahoma" w:hAnsi="Tahoma" w:cs="Tahoma"/>
          <w:sz w:val="18"/>
          <w:szCs w:val="18"/>
          <w:lang w:val="cy-GB"/>
        </w:rPr>
        <w:t>©CGC 2022 – Yn weithredol o 1 Medi 2022</w:t>
      </w:r>
    </w:p>
    <w:sectPr w:rsidR="007855E5" w:rsidRPr="0091344B" w:rsidSect="00E52FB8">
      <w:footerReference w:type="default" r:id="rId11"/>
      <w:pgSz w:w="11907" w:h="16840" w:code="9"/>
      <w:pgMar w:top="333" w:right="992" w:bottom="851" w:left="851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5F805" w14:textId="77777777" w:rsidR="0088024A" w:rsidRDefault="004F0D32">
      <w:r>
        <w:separator/>
      </w:r>
    </w:p>
  </w:endnote>
  <w:endnote w:type="continuationSeparator" w:id="0">
    <w:p w14:paraId="69683F49" w14:textId="77777777" w:rsidR="0088024A" w:rsidRDefault="004F0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A1E5A" w14:textId="77777777" w:rsidR="00B745FF" w:rsidRPr="00B745FF" w:rsidRDefault="004F0D32">
    <w:pPr>
      <w:pStyle w:val="Footer"/>
      <w:jc w:val="center"/>
      <w:rPr>
        <w:rFonts w:ascii="Tahoma" w:hAnsi="Tahoma" w:cs="Tahoma"/>
        <w:sz w:val="18"/>
        <w:szCs w:val="18"/>
      </w:rPr>
    </w:pPr>
    <w:r w:rsidRPr="00B745FF">
      <w:rPr>
        <w:rFonts w:ascii="Tahoma" w:hAnsi="Tahoma" w:cs="Tahoma"/>
        <w:sz w:val="18"/>
        <w:szCs w:val="18"/>
      </w:rPr>
      <w:fldChar w:fldCharType="begin"/>
    </w:r>
    <w:r w:rsidRPr="00B745FF">
      <w:rPr>
        <w:rFonts w:ascii="Tahoma" w:hAnsi="Tahoma" w:cs="Tahoma"/>
        <w:sz w:val="18"/>
        <w:szCs w:val="18"/>
      </w:rPr>
      <w:instrText xml:space="preserve"> PAGE   \* MERGEFORMAT </w:instrText>
    </w:r>
    <w:r w:rsidRPr="00B745FF">
      <w:rPr>
        <w:rFonts w:ascii="Tahoma" w:hAnsi="Tahoma" w:cs="Tahoma"/>
        <w:sz w:val="18"/>
        <w:szCs w:val="18"/>
      </w:rPr>
      <w:fldChar w:fldCharType="separate"/>
    </w:r>
    <w:r w:rsidR="00215E20">
      <w:rPr>
        <w:rFonts w:ascii="Tahoma" w:hAnsi="Tahoma" w:cs="Tahoma"/>
        <w:noProof/>
        <w:sz w:val="18"/>
        <w:szCs w:val="18"/>
      </w:rPr>
      <w:t>1</w:t>
    </w:r>
    <w:r w:rsidRPr="00B745FF">
      <w:rPr>
        <w:rFonts w:ascii="Tahoma" w:hAnsi="Tahoma" w:cs="Tahoma"/>
        <w:noProof/>
        <w:sz w:val="18"/>
        <w:szCs w:val="18"/>
      </w:rPr>
      <w:fldChar w:fldCharType="end"/>
    </w:r>
  </w:p>
  <w:p w14:paraId="6E6B2C92" w14:textId="77777777" w:rsidR="0095066F" w:rsidRPr="00B745FF" w:rsidRDefault="0095066F">
    <w:pPr>
      <w:pStyle w:val="Footer"/>
      <w:rPr>
        <w:rFonts w:ascii="Tahoma" w:hAnsi="Tahoma" w:cs="Tahoma"/>
        <w:sz w:val="16"/>
        <w:szCs w:val="16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8ACC1" w14:textId="77777777" w:rsidR="0088024A" w:rsidRDefault="004F0D32">
      <w:r>
        <w:separator/>
      </w:r>
    </w:p>
  </w:footnote>
  <w:footnote w:type="continuationSeparator" w:id="0">
    <w:p w14:paraId="423F736A" w14:textId="77777777" w:rsidR="0088024A" w:rsidRDefault="004F0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EF80F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6D1824"/>
    <w:multiLevelType w:val="hybridMultilevel"/>
    <w:tmpl w:val="F9248098"/>
    <w:lvl w:ilvl="0" w:tplc="9294C36E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DF64A4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C827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5E3E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E62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9CEF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6854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E8A1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AC37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34398"/>
    <w:multiLevelType w:val="hybridMultilevel"/>
    <w:tmpl w:val="A1048974"/>
    <w:lvl w:ilvl="0" w:tplc="AEFC9826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98F43678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28E66244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660C68D6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759A0D62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D110134A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C5C1F8E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ED38046A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B26ED2BA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41E23B8B"/>
    <w:multiLevelType w:val="hybridMultilevel"/>
    <w:tmpl w:val="FCAA8EC2"/>
    <w:lvl w:ilvl="0" w:tplc="4FBC61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2039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AC00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5A60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41D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02FE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FEB3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6C97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CCA7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A699E"/>
    <w:multiLevelType w:val="hybridMultilevel"/>
    <w:tmpl w:val="B694F104"/>
    <w:lvl w:ilvl="0" w:tplc="EBC8EE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E23E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DA8F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2A28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74F2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D2CD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78BF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C6F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2093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853323"/>
    <w:multiLevelType w:val="hybridMultilevel"/>
    <w:tmpl w:val="1F4AD906"/>
    <w:lvl w:ilvl="0" w:tplc="38A2F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54CE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1410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3273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0EBB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52B1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8A8D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AAB2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567B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57083"/>
    <w:multiLevelType w:val="hybridMultilevel"/>
    <w:tmpl w:val="4A2CFDF8"/>
    <w:lvl w:ilvl="0" w:tplc="6B02B55C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C182514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E1842E04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C054E46C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841EFCF0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902C712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A90CAAD0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940E621E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9F0E8B7E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B6B5C6B"/>
    <w:multiLevelType w:val="hybridMultilevel"/>
    <w:tmpl w:val="A0AC8D16"/>
    <w:lvl w:ilvl="0" w:tplc="98F0AF5E">
      <w:start w:val="1"/>
      <w:numFmt w:val="decimal"/>
      <w:lvlText w:val="%1."/>
      <w:lvlJc w:val="left"/>
      <w:pPr>
        <w:ind w:left="720" w:hanging="360"/>
      </w:pPr>
    </w:lvl>
    <w:lvl w:ilvl="1" w:tplc="5E7C59B6" w:tentative="1">
      <w:start w:val="1"/>
      <w:numFmt w:val="lowerLetter"/>
      <w:lvlText w:val="%2."/>
      <w:lvlJc w:val="left"/>
      <w:pPr>
        <w:ind w:left="1440" w:hanging="360"/>
      </w:pPr>
    </w:lvl>
    <w:lvl w:ilvl="2" w:tplc="10946AD0" w:tentative="1">
      <w:start w:val="1"/>
      <w:numFmt w:val="lowerRoman"/>
      <w:lvlText w:val="%3."/>
      <w:lvlJc w:val="right"/>
      <w:pPr>
        <w:ind w:left="2160" w:hanging="180"/>
      </w:pPr>
    </w:lvl>
    <w:lvl w:ilvl="3" w:tplc="04A23988" w:tentative="1">
      <w:start w:val="1"/>
      <w:numFmt w:val="decimal"/>
      <w:lvlText w:val="%4."/>
      <w:lvlJc w:val="left"/>
      <w:pPr>
        <w:ind w:left="2880" w:hanging="360"/>
      </w:pPr>
    </w:lvl>
    <w:lvl w:ilvl="4" w:tplc="91ECA4EE" w:tentative="1">
      <w:start w:val="1"/>
      <w:numFmt w:val="lowerLetter"/>
      <w:lvlText w:val="%5."/>
      <w:lvlJc w:val="left"/>
      <w:pPr>
        <w:ind w:left="3600" w:hanging="360"/>
      </w:pPr>
    </w:lvl>
    <w:lvl w:ilvl="5" w:tplc="DCB6B08E" w:tentative="1">
      <w:start w:val="1"/>
      <w:numFmt w:val="lowerRoman"/>
      <w:lvlText w:val="%6."/>
      <w:lvlJc w:val="right"/>
      <w:pPr>
        <w:ind w:left="4320" w:hanging="180"/>
      </w:pPr>
    </w:lvl>
    <w:lvl w:ilvl="6" w:tplc="B9CAECB8" w:tentative="1">
      <w:start w:val="1"/>
      <w:numFmt w:val="decimal"/>
      <w:lvlText w:val="%7."/>
      <w:lvlJc w:val="left"/>
      <w:pPr>
        <w:ind w:left="5040" w:hanging="360"/>
      </w:pPr>
    </w:lvl>
    <w:lvl w:ilvl="7" w:tplc="EB8AB6C4" w:tentative="1">
      <w:start w:val="1"/>
      <w:numFmt w:val="lowerLetter"/>
      <w:lvlText w:val="%8."/>
      <w:lvlJc w:val="left"/>
      <w:pPr>
        <w:ind w:left="5760" w:hanging="360"/>
      </w:pPr>
    </w:lvl>
    <w:lvl w:ilvl="8" w:tplc="FF8891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D34032"/>
    <w:multiLevelType w:val="hybridMultilevel"/>
    <w:tmpl w:val="F19CAFA4"/>
    <w:lvl w:ilvl="0" w:tplc="C3B462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64BA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748B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4CCC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4EF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A2E9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AC55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2650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6CDD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C315E6"/>
    <w:multiLevelType w:val="hybridMultilevel"/>
    <w:tmpl w:val="C0E6DF84"/>
    <w:lvl w:ilvl="0" w:tplc="5692B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0B3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4E12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0EB1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2286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869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FE8E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5865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A6F2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701">
    <w:abstractNumId w:val="1"/>
  </w:num>
  <w:num w:numId="2" w16cid:durableId="1909340737">
    <w:abstractNumId w:val="3"/>
  </w:num>
  <w:num w:numId="3" w16cid:durableId="2028602423">
    <w:abstractNumId w:val="0"/>
  </w:num>
  <w:num w:numId="4" w16cid:durableId="1683823563">
    <w:abstractNumId w:val="7"/>
  </w:num>
  <w:num w:numId="5" w16cid:durableId="352877850">
    <w:abstractNumId w:val="2"/>
  </w:num>
  <w:num w:numId="6" w16cid:durableId="1327902839">
    <w:abstractNumId w:val="6"/>
  </w:num>
  <w:num w:numId="7" w16cid:durableId="1891528960">
    <w:abstractNumId w:val="8"/>
  </w:num>
  <w:num w:numId="8" w16cid:durableId="701054257">
    <w:abstractNumId w:val="5"/>
  </w:num>
  <w:num w:numId="9" w16cid:durableId="994647368">
    <w:abstractNumId w:val="4"/>
  </w:num>
  <w:num w:numId="10" w16cid:durableId="17149591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56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s7A0MzY0MDaxMDFT0lEKTi0uzszPAykwrAUAJNRd2iwAAAA="/>
  </w:docVars>
  <w:rsids>
    <w:rsidRoot w:val="0055204A"/>
    <w:rsid w:val="00004F84"/>
    <w:rsid w:val="000057AE"/>
    <w:rsid w:val="00005802"/>
    <w:rsid w:val="000077D2"/>
    <w:rsid w:val="00007DF5"/>
    <w:rsid w:val="00010F24"/>
    <w:rsid w:val="0001618A"/>
    <w:rsid w:val="00016C3B"/>
    <w:rsid w:val="000177EF"/>
    <w:rsid w:val="00021077"/>
    <w:rsid w:val="00023046"/>
    <w:rsid w:val="00025460"/>
    <w:rsid w:val="00032150"/>
    <w:rsid w:val="00033257"/>
    <w:rsid w:val="00033534"/>
    <w:rsid w:val="00033639"/>
    <w:rsid w:val="00043CDE"/>
    <w:rsid w:val="00061487"/>
    <w:rsid w:val="00065CCD"/>
    <w:rsid w:val="00073708"/>
    <w:rsid w:val="00081435"/>
    <w:rsid w:val="000820F6"/>
    <w:rsid w:val="000845C7"/>
    <w:rsid w:val="000918D0"/>
    <w:rsid w:val="000948FC"/>
    <w:rsid w:val="000A27A8"/>
    <w:rsid w:val="000A3251"/>
    <w:rsid w:val="000B1428"/>
    <w:rsid w:val="000B2A38"/>
    <w:rsid w:val="000B4556"/>
    <w:rsid w:val="000D2DE7"/>
    <w:rsid w:val="000F0BA1"/>
    <w:rsid w:val="000F3214"/>
    <w:rsid w:val="001263D5"/>
    <w:rsid w:val="001305AD"/>
    <w:rsid w:val="00135EC7"/>
    <w:rsid w:val="00136B7B"/>
    <w:rsid w:val="001426AF"/>
    <w:rsid w:val="00142DBE"/>
    <w:rsid w:val="001437BC"/>
    <w:rsid w:val="0014553D"/>
    <w:rsid w:val="00150C42"/>
    <w:rsid w:val="00151C38"/>
    <w:rsid w:val="00153868"/>
    <w:rsid w:val="001556C7"/>
    <w:rsid w:val="001565FE"/>
    <w:rsid w:val="00160C09"/>
    <w:rsid w:val="0017082B"/>
    <w:rsid w:val="00185987"/>
    <w:rsid w:val="0019368C"/>
    <w:rsid w:val="001949CD"/>
    <w:rsid w:val="001A04E4"/>
    <w:rsid w:val="001A11BE"/>
    <w:rsid w:val="001B2ED1"/>
    <w:rsid w:val="001B39D1"/>
    <w:rsid w:val="001B3A77"/>
    <w:rsid w:val="001C1A40"/>
    <w:rsid w:val="001C36F4"/>
    <w:rsid w:val="001C60F9"/>
    <w:rsid w:val="001D1191"/>
    <w:rsid w:val="001D1568"/>
    <w:rsid w:val="001D37D2"/>
    <w:rsid w:val="001D3D63"/>
    <w:rsid w:val="001E1E5A"/>
    <w:rsid w:val="001E269F"/>
    <w:rsid w:val="001E3026"/>
    <w:rsid w:val="001E35A1"/>
    <w:rsid w:val="001E7D04"/>
    <w:rsid w:val="00202DD3"/>
    <w:rsid w:val="00203C83"/>
    <w:rsid w:val="00215E20"/>
    <w:rsid w:val="00216E53"/>
    <w:rsid w:val="002225CE"/>
    <w:rsid w:val="00224A13"/>
    <w:rsid w:val="0022528F"/>
    <w:rsid w:val="0022698C"/>
    <w:rsid w:val="00233D43"/>
    <w:rsid w:val="0024748F"/>
    <w:rsid w:val="00257712"/>
    <w:rsid w:val="002605C7"/>
    <w:rsid w:val="002637B6"/>
    <w:rsid w:val="00267625"/>
    <w:rsid w:val="00271964"/>
    <w:rsid w:val="00275D1A"/>
    <w:rsid w:val="00282B0D"/>
    <w:rsid w:val="00282D83"/>
    <w:rsid w:val="00285B8D"/>
    <w:rsid w:val="00290EEE"/>
    <w:rsid w:val="002929FF"/>
    <w:rsid w:val="002A3BAF"/>
    <w:rsid w:val="002B2EFF"/>
    <w:rsid w:val="002C0691"/>
    <w:rsid w:val="002C08FB"/>
    <w:rsid w:val="002D0502"/>
    <w:rsid w:val="002D630F"/>
    <w:rsid w:val="002F20EB"/>
    <w:rsid w:val="002F31A4"/>
    <w:rsid w:val="00303D7A"/>
    <w:rsid w:val="003045C5"/>
    <w:rsid w:val="00306833"/>
    <w:rsid w:val="0031275A"/>
    <w:rsid w:val="0031520A"/>
    <w:rsid w:val="003279F9"/>
    <w:rsid w:val="00331A55"/>
    <w:rsid w:val="003339CC"/>
    <w:rsid w:val="00333EB3"/>
    <w:rsid w:val="00341971"/>
    <w:rsid w:val="003429F4"/>
    <w:rsid w:val="003463B6"/>
    <w:rsid w:val="003612A0"/>
    <w:rsid w:val="00364364"/>
    <w:rsid w:val="00364446"/>
    <w:rsid w:val="00382FAC"/>
    <w:rsid w:val="00384A15"/>
    <w:rsid w:val="00396305"/>
    <w:rsid w:val="003A3C21"/>
    <w:rsid w:val="003A4ABC"/>
    <w:rsid w:val="003A6339"/>
    <w:rsid w:val="003B6389"/>
    <w:rsid w:val="003D12C6"/>
    <w:rsid w:val="003D2B77"/>
    <w:rsid w:val="003D3767"/>
    <w:rsid w:val="003F0DB1"/>
    <w:rsid w:val="003F59BA"/>
    <w:rsid w:val="0040068F"/>
    <w:rsid w:val="00405E20"/>
    <w:rsid w:val="00416C55"/>
    <w:rsid w:val="00423931"/>
    <w:rsid w:val="00426108"/>
    <w:rsid w:val="004279D2"/>
    <w:rsid w:val="00430100"/>
    <w:rsid w:val="004318BE"/>
    <w:rsid w:val="004329F6"/>
    <w:rsid w:val="00443EAE"/>
    <w:rsid w:val="00451510"/>
    <w:rsid w:val="004558CE"/>
    <w:rsid w:val="00456E30"/>
    <w:rsid w:val="0045790B"/>
    <w:rsid w:val="00460B33"/>
    <w:rsid w:val="00460E27"/>
    <w:rsid w:val="00463243"/>
    <w:rsid w:val="00463522"/>
    <w:rsid w:val="00464F52"/>
    <w:rsid w:val="00464F6B"/>
    <w:rsid w:val="00466CCE"/>
    <w:rsid w:val="004670BB"/>
    <w:rsid w:val="004723D4"/>
    <w:rsid w:val="0047553F"/>
    <w:rsid w:val="004816C3"/>
    <w:rsid w:val="00496B6E"/>
    <w:rsid w:val="004A0F68"/>
    <w:rsid w:val="004B02E6"/>
    <w:rsid w:val="004B31E0"/>
    <w:rsid w:val="004B5F46"/>
    <w:rsid w:val="004C6E43"/>
    <w:rsid w:val="004D214B"/>
    <w:rsid w:val="004D3983"/>
    <w:rsid w:val="004D55F2"/>
    <w:rsid w:val="004E18AC"/>
    <w:rsid w:val="004E6C28"/>
    <w:rsid w:val="004F0D32"/>
    <w:rsid w:val="004F2ADC"/>
    <w:rsid w:val="004F4725"/>
    <w:rsid w:val="00507DC3"/>
    <w:rsid w:val="005169B4"/>
    <w:rsid w:val="00517C87"/>
    <w:rsid w:val="00521B4D"/>
    <w:rsid w:val="00523AF5"/>
    <w:rsid w:val="00537B81"/>
    <w:rsid w:val="00543DB6"/>
    <w:rsid w:val="0055204A"/>
    <w:rsid w:val="00552DA0"/>
    <w:rsid w:val="005557BD"/>
    <w:rsid w:val="0056134D"/>
    <w:rsid w:val="00563BC8"/>
    <w:rsid w:val="00567B6D"/>
    <w:rsid w:val="005701C7"/>
    <w:rsid w:val="00574141"/>
    <w:rsid w:val="00575BB8"/>
    <w:rsid w:val="005912D9"/>
    <w:rsid w:val="005956FF"/>
    <w:rsid w:val="005A2D49"/>
    <w:rsid w:val="005A5F1E"/>
    <w:rsid w:val="005B3E47"/>
    <w:rsid w:val="005C7107"/>
    <w:rsid w:val="005D4017"/>
    <w:rsid w:val="005E1279"/>
    <w:rsid w:val="005E39CF"/>
    <w:rsid w:val="005E51BA"/>
    <w:rsid w:val="005E6B83"/>
    <w:rsid w:val="005F1955"/>
    <w:rsid w:val="005F254C"/>
    <w:rsid w:val="005F4931"/>
    <w:rsid w:val="005F7991"/>
    <w:rsid w:val="00604E35"/>
    <w:rsid w:val="0061051C"/>
    <w:rsid w:val="006115D9"/>
    <w:rsid w:val="006123EC"/>
    <w:rsid w:val="00613EF4"/>
    <w:rsid w:val="006166B3"/>
    <w:rsid w:val="006365FC"/>
    <w:rsid w:val="00646757"/>
    <w:rsid w:val="006468D3"/>
    <w:rsid w:val="00651213"/>
    <w:rsid w:val="00651F00"/>
    <w:rsid w:val="006539B1"/>
    <w:rsid w:val="00653EDE"/>
    <w:rsid w:val="00661657"/>
    <w:rsid w:val="006617B2"/>
    <w:rsid w:val="006632D2"/>
    <w:rsid w:val="00665A34"/>
    <w:rsid w:val="00677449"/>
    <w:rsid w:val="00691836"/>
    <w:rsid w:val="006944E0"/>
    <w:rsid w:val="00695A83"/>
    <w:rsid w:val="006963F8"/>
    <w:rsid w:val="0069646A"/>
    <w:rsid w:val="00697061"/>
    <w:rsid w:val="00697114"/>
    <w:rsid w:val="006A4A3A"/>
    <w:rsid w:val="006B2708"/>
    <w:rsid w:val="006B31EA"/>
    <w:rsid w:val="006D2AB0"/>
    <w:rsid w:val="006D3112"/>
    <w:rsid w:val="006D317A"/>
    <w:rsid w:val="006D6D7B"/>
    <w:rsid w:val="006D6E9D"/>
    <w:rsid w:val="006E3613"/>
    <w:rsid w:val="006E49D8"/>
    <w:rsid w:val="006E5060"/>
    <w:rsid w:val="006E7F86"/>
    <w:rsid w:val="006F6BC0"/>
    <w:rsid w:val="006F70CF"/>
    <w:rsid w:val="0070660A"/>
    <w:rsid w:val="00711D31"/>
    <w:rsid w:val="007146E2"/>
    <w:rsid w:val="00716746"/>
    <w:rsid w:val="007176A0"/>
    <w:rsid w:val="007375B4"/>
    <w:rsid w:val="007411F9"/>
    <w:rsid w:val="00745D0E"/>
    <w:rsid w:val="00750977"/>
    <w:rsid w:val="007564A9"/>
    <w:rsid w:val="00760467"/>
    <w:rsid w:val="00766521"/>
    <w:rsid w:val="00767C39"/>
    <w:rsid w:val="0077151B"/>
    <w:rsid w:val="00771D7E"/>
    <w:rsid w:val="007737ED"/>
    <w:rsid w:val="0077525E"/>
    <w:rsid w:val="00784976"/>
    <w:rsid w:val="007855E5"/>
    <w:rsid w:val="00791BF2"/>
    <w:rsid w:val="007A07B3"/>
    <w:rsid w:val="007A215E"/>
    <w:rsid w:val="007A5699"/>
    <w:rsid w:val="007A6853"/>
    <w:rsid w:val="007B352E"/>
    <w:rsid w:val="007B4C1B"/>
    <w:rsid w:val="007B6BA1"/>
    <w:rsid w:val="007D14AE"/>
    <w:rsid w:val="007D1C33"/>
    <w:rsid w:val="007D41D8"/>
    <w:rsid w:val="007D58E0"/>
    <w:rsid w:val="007D637C"/>
    <w:rsid w:val="007D6FBA"/>
    <w:rsid w:val="007E3A5D"/>
    <w:rsid w:val="007E67AC"/>
    <w:rsid w:val="007F5DFE"/>
    <w:rsid w:val="008008E8"/>
    <w:rsid w:val="008027A4"/>
    <w:rsid w:val="008116CA"/>
    <w:rsid w:val="00812D7B"/>
    <w:rsid w:val="00814BE6"/>
    <w:rsid w:val="00820BDF"/>
    <w:rsid w:val="00821AA9"/>
    <w:rsid w:val="00822C41"/>
    <w:rsid w:val="00826110"/>
    <w:rsid w:val="008310DD"/>
    <w:rsid w:val="00837A01"/>
    <w:rsid w:val="0085401E"/>
    <w:rsid w:val="00861225"/>
    <w:rsid w:val="008631AD"/>
    <w:rsid w:val="00863DA5"/>
    <w:rsid w:val="00864D09"/>
    <w:rsid w:val="00872542"/>
    <w:rsid w:val="00873EFF"/>
    <w:rsid w:val="0088024A"/>
    <w:rsid w:val="008844B4"/>
    <w:rsid w:val="00886CA9"/>
    <w:rsid w:val="008912D6"/>
    <w:rsid w:val="008968D9"/>
    <w:rsid w:val="008A01E7"/>
    <w:rsid w:val="008B0253"/>
    <w:rsid w:val="008B4C9C"/>
    <w:rsid w:val="008B515A"/>
    <w:rsid w:val="008C1235"/>
    <w:rsid w:val="008E0F15"/>
    <w:rsid w:val="008E2240"/>
    <w:rsid w:val="0091344B"/>
    <w:rsid w:val="00920243"/>
    <w:rsid w:val="00921DD8"/>
    <w:rsid w:val="00931FF0"/>
    <w:rsid w:val="00932A2D"/>
    <w:rsid w:val="009352C0"/>
    <w:rsid w:val="00935C27"/>
    <w:rsid w:val="00936C7D"/>
    <w:rsid w:val="0095066F"/>
    <w:rsid w:val="00953236"/>
    <w:rsid w:val="0095495B"/>
    <w:rsid w:val="0096057B"/>
    <w:rsid w:val="0096427D"/>
    <w:rsid w:val="00964B56"/>
    <w:rsid w:val="0096726E"/>
    <w:rsid w:val="00972C80"/>
    <w:rsid w:val="00974D3E"/>
    <w:rsid w:val="00976923"/>
    <w:rsid w:val="00983CC4"/>
    <w:rsid w:val="00990A13"/>
    <w:rsid w:val="00995B18"/>
    <w:rsid w:val="009A08D6"/>
    <w:rsid w:val="009C3E2F"/>
    <w:rsid w:val="009C4754"/>
    <w:rsid w:val="009D0434"/>
    <w:rsid w:val="009D514F"/>
    <w:rsid w:val="009D7815"/>
    <w:rsid w:val="009E48A6"/>
    <w:rsid w:val="009F38F5"/>
    <w:rsid w:val="009F4FFD"/>
    <w:rsid w:val="00A013B9"/>
    <w:rsid w:val="00A01E1C"/>
    <w:rsid w:val="00A100F4"/>
    <w:rsid w:val="00A10570"/>
    <w:rsid w:val="00A26BE8"/>
    <w:rsid w:val="00A325AD"/>
    <w:rsid w:val="00A40F20"/>
    <w:rsid w:val="00A50BCD"/>
    <w:rsid w:val="00A6154A"/>
    <w:rsid w:val="00A62893"/>
    <w:rsid w:val="00A64DA4"/>
    <w:rsid w:val="00A67106"/>
    <w:rsid w:val="00A67BA1"/>
    <w:rsid w:val="00A74B99"/>
    <w:rsid w:val="00A9719F"/>
    <w:rsid w:val="00AA0AE6"/>
    <w:rsid w:val="00AA1672"/>
    <w:rsid w:val="00AA7BC7"/>
    <w:rsid w:val="00AD2A16"/>
    <w:rsid w:val="00AD6EAF"/>
    <w:rsid w:val="00AD7034"/>
    <w:rsid w:val="00AE2DFE"/>
    <w:rsid w:val="00AE3B90"/>
    <w:rsid w:val="00AE6CFC"/>
    <w:rsid w:val="00AF6A19"/>
    <w:rsid w:val="00B0330A"/>
    <w:rsid w:val="00B10531"/>
    <w:rsid w:val="00B15711"/>
    <w:rsid w:val="00B30D54"/>
    <w:rsid w:val="00B37F64"/>
    <w:rsid w:val="00B406D9"/>
    <w:rsid w:val="00B42DB9"/>
    <w:rsid w:val="00B433BB"/>
    <w:rsid w:val="00B44192"/>
    <w:rsid w:val="00B506C1"/>
    <w:rsid w:val="00B51E1C"/>
    <w:rsid w:val="00B55827"/>
    <w:rsid w:val="00B55A90"/>
    <w:rsid w:val="00B627F2"/>
    <w:rsid w:val="00B62DDE"/>
    <w:rsid w:val="00B63C30"/>
    <w:rsid w:val="00B63FC0"/>
    <w:rsid w:val="00B662E7"/>
    <w:rsid w:val="00B745FF"/>
    <w:rsid w:val="00B76202"/>
    <w:rsid w:val="00B7797E"/>
    <w:rsid w:val="00B923F9"/>
    <w:rsid w:val="00B96CAA"/>
    <w:rsid w:val="00B97B5A"/>
    <w:rsid w:val="00BA189A"/>
    <w:rsid w:val="00BB2D29"/>
    <w:rsid w:val="00BB4FFD"/>
    <w:rsid w:val="00BB6DDF"/>
    <w:rsid w:val="00BB7616"/>
    <w:rsid w:val="00BC00C1"/>
    <w:rsid w:val="00BC633C"/>
    <w:rsid w:val="00BD7782"/>
    <w:rsid w:val="00BE01EA"/>
    <w:rsid w:val="00BE35CE"/>
    <w:rsid w:val="00BE391C"/>
    <w:rsid w:val="00BF3B3A"/>
    <w:rsid w:val="00BF6097"/>
    <w:rsid w:val="00C0211E"/>
    <w:rsid w:val="00C07569"/>
    <w:rsid w:val="00C125AA"/>
    <w:rsid w:val="00C1702D"/>
    <w:rsid w:val="00C21084"/>
    <w:rsid w:val="00C27972"/>
    <w:rsid w:val="00C3057B"/>
    <w:rsid w:val="00C32BE6"/>
    <w:rsid w:val="00C36A8B"/>
    <w:rsid w:val="00C36DB8"/>
    <w:rsid w:val="00C53135"/>
    <w:rsid w:val="00C57900"/>
    <w:rsid w:val="00C6153A"/>
    <w:rsid w:val="00C63251"/>
    <w:rsid w:val="00C74902"/>
    <w:rsid w:val="00C7714C"/>
    <w:rsid w:val="00C77CA5"/>
    <w:rsid w:val="00C81075"/>
    <w:rsid w:val="00C879B2"/>
    <w:rsid w:val="00C87B0D"/>
    <w:rsid w:val="00C928B9"/>
    <w:rsid w:val="00C97E81"/>
    <w:rsid w:val="00CA042A"/>
    <w:rsid w:val="00CA3307"/>
    <w:rsid w:val="00CA7EF7"/>
    <w:rsid w:val="00CB04FC"/>
    <w:rsid w:val="00CB10AB"/>
    <w:rsid w:val="00CB111F"/>
    <w:rsid w:val="00CC0B08"/>
    <w:rsid w:val="00CC49A0"/>
    <w:rsid w:val="00CC67A5"/>
    <w:rsid w:val="00CD3392"/>
    <w:rsid w:val="00CD5A87"/>
    <w:rsid w:val="00CE0A3C"/>
    <w:rsid w:val="00CE327A"/>
    <w:rsid w:val="00CE5D89"/>
    <w:rsid w:val="00D01EB4"/>
    <w:rsid w:val="00D0519D"/>
    <w:rsid w:val="00D0662D"/>
    <w:rsid w:val="00D07BD6"/>
    <w:rsid w:val="00D14BD9"/>
    <w:rsid w:val="00D167D9"/>
    <w:rsid w:val="00D24CEA"/>
    <w:rsid w:val="00D267E3"/>
    <w:rsid w:val="00D35DE9"/>
    <w:rsid w:val="00D37A0F"/>
    <w:rsid w:val="00D407A0"/>
    <w:rsid w:val="00D41471"/>
    <w:rsid w:val="00D42735"/>
    <w:rsid w:val="00D45BB8"/>
    <w:rsid w:val="00D45D76"/>
    <w:rsid w:val="00D5349B"/>
    <w:rsid w:val="00D54853"/>
    <w:rsid w:val="00D572AB"/>
    <w:rsid w:val="00D63FB4"/>
    <w:rsid w:val="00D649AB"/>
    <w:rsid w:val="00D66E0E"/>
    <w:rsid w:val="00D72B95"/>
    <w:rsid w:val="00D732CE"/>
    <w:rsid w:val="00D77274"/>
    <w:rsid w:val="00D8676A"/>
    <w:rsid w:val="00D877B2"/>
    <w:rsid w:val="00D87803"/>
    <w:rsid w:val="00D96D12"/>
    <w:rsid w:val="00DA2808"/>
    <w:rsid w:val="00DA6BB7"/>
    <w:rsid w:val="00DB308D"/>
    <w:rsid w:val="00DB4E88"/>
    <w:rsid w:val="00DB6228"/>
    <w:rsid w:val="00DB7BE6"/>
    <w:rsid w:val="00DC4410"/>
    <w:rsid w:val="00DC5B71"/>
    <w:rsid w:val="00DC6F43"/>
    <w:rsid w:val="00DD704B"/>
    <w:rsid w:val="00DD70D0"/>
    <w:rsid w:val="00DE4CAA"/>
    <w:rsid w:val="00DE6049"/>
    <w:rsid w:val="00DE6D47"/>
    <w:rsid w:val="00DF0AF3"/>
    <w:rsid w:val="00DF1EFD"/>
    <w:rsid w:val="00E0547B"/>
    <w:rsid w:val="00E11DFA"/>
    <w:rsid w:val="00E23E53"/>
    <w:rsid w:val="00E23F73"/>
    <w:rsid w:val="00E4396A"/>
    <w:rsid w:val="00E5205F"/>
    <w:rsid w:val="00E52FB8"/>
    <w:rsid w:val="00E6219D"/>
    <w:rsid w:val="00E62F74"/>
    <w:rsid w:val="00E67D8D"/>
    <w:rsid w:val="00E7004A"/>
    <w:rsid w:val="00E73AE5"/>
    <w:rsid w:val="00E73F77"/>
    <w:rsid w:val="00E74554"/>
    <w:rsid w:val="00E7727D"/>
    <w:rsid w:val="00E803E6"/>
    <w:rsid w:val="00E80A85"/>
    <w:rsid w:val="00E80BFA"/>
    <w:rsid w:val="00E8650B"/>
    <w:rsid w:val="00E95DC4"/>
    <w:rsid w:val="00EA2326"/>
    <w:rsid w:val="00EB0DCF"/>
    <w:rsid w:val="00EB4489"/>
    <w:rsid w:val="00EC33C6"/>
    <w:rsid w:val="00EC35C2"/>
    <w:rsid w:val="00ED10FC"/>
    <w:rsid w:val="00ED1AEB"/>
    <w:rsid w:val="00ED2D00"/>
    <w:rsid w:val="00ED398F"/>
    <w:rsid w:val="00ED50AB"/>
    <w:rsid w:val="00ED605C"/>
    <w:rsid w:val="00EE07D7"/>
    <w:rsid w:val="00EE5038"/>
    <w:rsid w:val="00EE7E14"/>
    <w:rsid w:val="00EF5D77"/>
    <w:rsid w:val="00F000B6"/>
    <w:rsid w:val="00F03C76"/>
    <w:rsid w:val="00F06289"/>
    <w:rsid w:val="00F06F29"/>
    <w:rsid w:val="00F13D92"/>
    <w:rsid w:val="00F20C71"/>
    <w:rsid w:val="00F21160"/>
    <w:rsid w:val="00F212F3"/>
    <w:rsid w:val="00F22334"/>
    <w:rsid w:val="00F228E2"/>
    <w:rsid w:val="00F3072E"/>
    <w:rsid w:val="00F31A71"/>
    <w:rsid w:val="00F355D7"/>
    <w:rsid w:val="00F3773E"/>
    <w:rsid w:val="00F40669"/>
    <w:rsid w:val="00F43CDB"/>
    <w:rsid w:val="00F50281"/>
    <w:rsid w:val="00F5366F"/>
    <w:rsid w:val="00F55EB9"/>
    <w:rsid w:val="00F63D55"/>
    <w:rsid w:val="00F747E6"/>
    <w:rsid w:val="00F919DE"/>
    <w:rsid w:val="00FA79CD"/>
    <w:rsid w:val="00FB7505"/>
    <w:rsid w:val="00FC0A2A"/>
    <w:rsid w:val="00FD218F"/>
    <w:rsid w:val="00FD3027"/>
    <w:rsid w:val="00FD42EE"/>
    <w:rsid w:val="00FF2686"/>
    <w:rsid w:val="00FF5004"/>
    <w:rsid w:val="00FF5569"/>
    <w:rsid w:val="00FF58A8"/>
    <w:rsid w:val="00FF59C9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6C1816"/>
  <w15:chartTrackingRefBased/>
  <w15:docId w15:val="{A0FAD33D-9942-8D4B-9728-A25DB68A7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0C1"/>
    <w:pPr>
      <w:overflowPunct w:val="0"/>
      <w:autoSpaceDE w:val="0"/>
      <w:autoSpaceDN w:val="0"/>
      <w:adjustRightInd w:val="0"/>
      <w:textAlignment w:val="baseline"/>
    </w:pPr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C00C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321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23F9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B923F9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923F9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B923F9"/>
    <w:rPr>
      <w:sz w:val="24"/>
      <w:lang w:eastAsia="en-US"/>
    </w:rPr>
  </w:style>
  <w:style w:type="paragraph" w:customStyle="1" w:styleId="Default">
    <w:name w:val="Default"/>
    <w:rsid w:val="00DB308D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7004A"/>
    <w:pPr>
      <w:ind w:left="720"/>
    </w:pPr>
  </w:style>
  <w:style w:type="paragraph" w:styleId="Revision">
    <w:name w:val="Revision"/>
    <w:hidden/>
    <w:uiPriority w:val="62"/>
    <w:rsid w:val="009F38F5"/>
    <w:rPr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36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6DB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6DB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6DB8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TaxCatchAll xmlns="36f98b4f-ba65-4a7d-9a34-48b23de556cb" xsi:nil="true"/>
    <PublishingExpirationDate xmlns="http://schemas.microsoft.com/sharepoint/v3" xsi:nil="true"/>
    <lcf76f155ced4ddcb4097134ff3c332f xmlns="56162d61-d405-4d6a-8c4d-3b7cf67d5ec7">
      <Terms xmlns="http://schemas.microsoft.com/office/infopath/2007/PartnerControls"/>
    </lcf76f155ced4ddcb4097134ff3c332f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11D7FCF51F7F449768A273A27248A2" ma:contentTypeVersion="27" ma:contentTypeDescription="Create a new document." ma:contentTypeScope="" ma:versionID="f606f709c3da4daf5b5e16088c3d54d0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56162d61-d405-4d6a-8c4d-3b7cf67d5ec7" xmlns:ns4="36f98b4f-ba65-4a7d-9a34-48b23de556cb" targetNamespace="http://schemas.microsoft.com/office/2006/metadata/properties" ma:root="true" ma:fieldsID="dc24089389025a754afeb2498731b584" ns1:_="" ns2:_="" ns3:_="" ns4:_="">
    <xsd:import namespace="http://schemas.microsoft.com/sharepoint/v3"/>
    <xsd:import namespace="http://schemas.microsoft.com/sharepoint/v3/fields"/>
    <xsd:import namespace="56162d61-d405-4d6a-8c4d-3b7cf67d5ec7"/>
    <xsd:import namespace="36f98b4f-ba65-4a7d-9a34-48b23de556cb"/>
    <xsd:element name="properties">
      <xsd:complexType>
        <xsd:sequence>
          <xsd:element name="documentManagement">
            <xsd:complexType>
              <xsd:all>
                <xsd:element ref="ns2:_Source" minOccurs="0"/>
                <xsd:element ref="ns1:PublishingStartDate" minOccurs="0"/>
                <xsd:element ref="ns1:PublishingExpirationDat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ource" ma:index="8" nillable="true" ma:displayName="Source" ma:description="References to resources from which this resource was derived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162d61-d405-4d6a-8c4d-3b7cf67d5e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fd004107-dac0-45af-83fb-11757b2c83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98b4f-ba65-4a7d-9a34-48b23de556c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3317158d-5997-432d-8f64-ed5253ed3d4a}" ma:internalName="TaxCatchAll" ma:showField="CatchAllData" ma:web="36f98b4f-ba65-4a7d-9a34-48b23de556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2FAC3F-DD68-4C86-BCFC-5AAF44A4DE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90210-8A5E-47DC-A29F-200756827A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EA93D5-A332-45C1-B004-F3E5A7C55CA0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36f98b4f-ba65-4a7d-9a34-48b23de556cb"/>
    <ds:schemaRef ds:uri="http://schemas.microsoft.com/office/2006/documentManagement/types"/>
    <ds:schemaRef ds:uri="56162d61-d405-4d6a-8c4d-3b7cf67d5ec7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307009E-EAE4-4B11-A7D1-0905BB06FE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56162d61-d405-4d6a-8c4d-3b7cf67d5ec7"/>
    <ds:schemaRef ds:uri="36f98b4f-ba65-4a7d-9a34-48b23de556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353</Words>
  <Characters>16051</Characters>
  <Application>Microsoft Office Word</Application>
  <DocSecurity>4</DocSecurity>
  <Lines>13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ccess arrangements – Profile of learning difficulties</vt:lpstr>
    </vt:vector>
  </TitlesOfParts>
  <Company>UCLES</Company>
  <LinksUpToDate>false</LinksUpToDate>
  <CharactersWithSpaces>1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ccess arrangements – Profile of learning difficulties</dc:title>
  <dc:creator>N Lait</dc:creator>
  <cp:lastModifiedBy>George, Sian</cp:lastModifiedBy>
  <cp:revision>2</cp:revision>
  <cp:lastPrinted>2019-04-15T08:27:00Z</cp:lastPrinted>
  <dcterms:created xsi:type="dcterms:W3CDTF">2023-02-09T11:48:00Z</dcterms:created>
  <dcterms:modified xsi:type="dcterms:W3CDTF">2023-02-0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11D7FCF51F7F449768A273A27248A2</vt:lpwstr>
  </property>
</Properties>
</file>